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id w:val="167989771"/>
        <w:docPartObj>
          <w:docPartGallery w:val="Cover Pages"/>
          <w:docPartUnique/>
        </w:docPartObj>
      </w:sdtPr>
      <w:sdtEndPr>
        <w:rPr>
          <w:rFonts w:eastAsia="Times New Roman"/>
          <w:b/>
          <w:spacing w:val="-5"/>
          <w:bdr w:val="none" w:sz="0" w:space="0" w:color="auto" w:frame="1"/>
        </w:rPr>
      </w:sdtEndPr>
      <w:sdtContent>
        <w:p w14:paraId="54C07CF5" w14:textId="2EB18131" w:rsidR="00EA2089" w:rsidRDefault="00EA2089" w:rsidP="00C0606B">
          <w:pPr>
            <w:pStyle w:val="NoSpacing"/>
            <w:jc w:val="both"/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</w:rPr>
          </w:pPr>
          <w:r w:rsidRPr="00520196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GB" w:eastAsia="en-GB"/>
            </w:rPr>
            <w:drawing>
              <wp:anchor distT="0" distB="0" distL="114300" distR="114300" simplePos="0" relativeHeight="251637248" behindDoc="0" locked="0" layoutInCell="1" allowOverlap="1" wp14:anchorId="2F0C8087" wp14:editId="67EB29F0">
                <wp:simplePos x="0" y="0"/>
                <wp:positionH relativeFrom="column">
                  <wp:posOffset>123825</wp:posOffset>
                </wp:positionH>
                <wp:positionV relativeFrom="paragraph">
                  <wp:posOffset>-4445</wp:posOffset>
                </wp:positionV>
                <wp:extent cx="6724650" cy="1323975"/>
                <wp:effectExtent l="0" t="0" r="0" b="9525"/>
                <wp:wrapNone/>
                <wp:docPr id="8" name="Picture 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246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28F3865" w14:textId="3995462A" w:rsidR="00EA2089" w:rsidRDefault="00EA2089" w:rsidP="00C0606B">
          <w:pPr>
            <w:pStyle w:val="NoSpacing"/>
            <w:jc w:val="both"/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</w:rPr>
          </w:pPr>
        </w:p>
        <w:p w14:paraId="4B73295F" w14:textId="77777777" w:rsidR="00EA2089" w:rsidRDefault="00EA2089" w:rsidP="00C0606B">
          <w:pPr>
            <w:pStyle w:val="NoSpacing"/>
            <w:jc w:val="both"/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</w:rPr>
          </w:pPr>
        </w:p>
        <w:p w14:paraId="1C070193" w14:textId="77777777" w:rsidR="00EA2089" w:rsidRDefault="00EA2089" w:rsidP="00C0606B">
          <w:pPr>
            <w:pStyle w:val="NoSpacing"/>
            <w:jc w:val="both"/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</w:rPr>
          </w:pPr>
        </w:p>
        <w:p w14:paraId="53D429A3" w14:textId="77777777" w:rsidR="00EA2089" w:rsidRDefault="00EA2089" w:rsidP="00C0606B">
          <w:pPr>
            <w:pStyle w:val="NoSpacing"/>
            <w:jc w:val="both"/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</w:rPr>
          </w:pPr>
        </w:p>
        <w:p w14:paraId="0D4E25C3" w14:textId="77777777" w:rsidR="00EA2089" w:rsidRDefault="00EA2089" w:rsidP="00C0606B">
          <w:pPr>
            <w:pStyle w:val="NoSpacing"/>
            <w:jc w:val="both"/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</w:rPr>
          </w:pPr>
        </w:p>
        <w:p w14:paraId="0A0B71A0" w14:textId="77777777" w:rsidR="00EA2089" w:rsidRDefault="00EA2089" w:rsidP="00C0606B">
          <w:pPr>
            <w:pStyle w:val="NoSpacing"/>
            <w:jc w:val="both"/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</w:rPr>
          </w:pPr>
        </w:p>
        <w:p w14:paraId="7412BB0C" w14:textId="77777777" w:rsidR="00EA2089" w:rsidRDefault="00EA2089" w:rsidP="00C0606B">
          <w:pPr>
            <w:pStyle w:val="NoSpacing"/>
            <w:jc w:val="both"/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</w:rPr>
          </w:pPr>
        </w:p>
        <w:p w14:paraId="0D9EB6D8" w14:textId="77777777" w:rsidR="00EA2089" w:rsidRDefault="00EA2089" w:rsidP="00C0606B">
          <w:pPr>
            <w:pStyle w:val="NoSpacing"/>
            <w:jc w:val="both"/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</w:rPr>
          </w:pPr>
        </w:p>
        <w:p w14:paraId="71ADBCA5" w14:textId="51067F2A" w:rsidR="003D6880" w:rsidRPr="00EA2089" w:rsidRDefault="003D6880" w:rsidP="00C0606B">
          <w:pPr>
            <w:pStyle w:val="NoSpacing"/>
            <w:jc w:val="both"/>
            <w:rPr>
              <w:rFonts w:ascii="Times New Roman" w:hAnsi="Times New Roman" w:cs="Times New Roman"/>
              <w:color w:val="000000" w:themeColor="text1"/>
              <w:sz w:val="36"/>
              <w:szCs w:val="24"/>
            </w:rPr>
          </w:pPr>
        </w:p>
        <w:p w14:paraId="5AEDC74F" w14:textId="34ECBE6D" w:rsidR="003D6880" w:rsidRPr="00520196" w:rsidRDefault="00EA2089" w:rsidP="006D1C59">
          <w:pPr>
            <w:pStyle w:val="NoSpacing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EA2089">
            <w:rPr>
              <w:rFonts w:ascii="Times New Roman" w:hAnsi="Times New Roman" w:cs="Times New Roman"/>
              <w:color w:val="000000" w:themeColor="text1"/>
              <w:sz w:val="36"/>
              <w:szCs w:val="24"/>
            </w:rPr>
            <w:t>Faculty of Information Technology</w:t>
          </w:r>
        </w:p>
        <w:p w14:paraId="4E606D89" w14:textId="312B0865" w:rsidR="006C67A0" w:rsidRPr="00520196" w:rsidRDefault="006C67A0" w:rsidP="00617F22">
          <w:pPr>
            <w:pStyle w:val="NoSpacing"/>
            <w:spacing w:before="1540" w:after="240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520196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GB" w:eastAsia="en-GB"/>
            </w:rPr>
            <w:drawing>
              <wp:inline distT="0" distB="0" distL="0" distR="0" wp14:anchorId="160E7F2D" wp14:editId="4531A994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color w:val="000000" w:themeColor="text1"/>
              <w:sz w:val="36"/>
              <w:szCs w:val="36"/>
            </w:rPr>
            <w:alias w:val="Title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645711AF" w14:textId="5D19896E" w:rsidR="006C67A0" w:rsidRPr="00520196" w:rsidRDefault="006C67A0" w:rsidP="006D1C59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color w:val="000000" w:themeColor="text1"/>
                  <w:sz w:val="24"/>
                  <w:szCs w:val="24"/>
                </w:rPr>
              </w:pPr>
              <w:r w:rsidRPr="00A7365B">
                <w:rPr>
                  <w:rFonts w:ascii="Times New Roman" w:eastAsiaTheme="majorEastAsia" w:hAnsi="Times New Roman" w:cs="Times New Roman"/>
                  <w:caps/>
                  <w:color w:val="000000" w:themeColor="text1"/>
                  <w:sz w:val="36"/>
                  <w:szCs w:val="36"/>
                </w:rPr>
                <w:t>STUDENTS’ ATTACHMENT LOGBOOK</w:t>
              </w:r>
            </w:p>
          </w:sdtContent>
        </w:sdt>
        <w:p w14:paraId="083FE3B0" w14:textId="7DEAF361" w:rsidR="006C67A0" w:rsidRPr="00520196" w:rsidRDefault="006C67A0" w:rsidP="00617F22">
          <w:pPr>
            <w:pStyle w:val="NoSpacing"/>
            <w:spacing w:before="480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520196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GB" w:eastAsia="en-GB"/>
            </w:rPr>
            <w:drawing>
              <wp:inline distT="0" distB="0" distL="0" distR="0" wp14:anchorId="0BE5C3E4" wp14:editId="5C0B02E6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E773481" w14:textId="77777777" w:rsidR="00AB5906" w:rsidRDefault="003D6880" w:rsidP="00C0606B">
          <w:pPr>
            <w:jc w:val="both"/>
            <w:rPr>
              <w:rFonts w:ascii="Times New Roman" w:eastAsia="Times New Roman" w:hAnsi="Times New Roman" w:cs="Times New Roman"/>
              <w:b/>
              <w:color w:val="000000" w:themeColor="text1"/>
              <w:spacing w:val="-5"/>
              <w:sz w:val="24"/>
              <w:szCs w:val="24"/>
              <w:bdr w:val="none" w:sz="0" w:space="0" w:color="auto" w:frame="1"/>
            </w:rPr>
          </w:pPr>
          <w:r w:rsidRPr="00520196">
            <w:rPr>
              <w:rFonts w:ascii="Times New Roman" w:hAnsi="Times New Roman" w:cs="Times New Roman"/>
              <w:noProof/>
              <w:color w:val="000000" w:themeColor="text1"/>
              <w:sz w:val="24"/>
              <w:szCs w:val="24"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35200" behindDoc="0" locked="0" layoutInCell="1" allowOverlap="1" wp14:anchorId="1D437081" wp14:editId="63532FB6">
                    <wp:simplePos x="0" y="0"/>
                    <wp:positionH relativeFrom="margin">
                      <wp:posOffset>0</wp:posOffset>
                    </wp:positionH>
                    <wp:positionV relativeFrom="page">
                      <wp:posOffset>6343650</wp:posOffset>
                    </wp:positionV>
                    <wp:extent cx="6553200" cy="856615"/>
                    <wp:effectExtent l="0" t="0" r="0" b="635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8566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000000" w:themeColor="tex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61A0AC18" w14:textId="499BC56E" w:rsidR="00C6268E" w:rsidRPr="006639FB" w:rsidRDefault="00C6268E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w:pPr>
                                    <w:r w:rsidRPr="006639FB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ACADEMIC YEAR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: 2024</w:t>
                                    </w:r>
                                    <w:r w:rsidRPr="006639FB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/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w:t>2025</w:t>
                                    </w:r>
                                  </w:p>
                                </w:sdtContent>
                              </w:sdt>
                              <w:p w14:paraId="6BF700B0" w14:textId="1C407EA4" w:rsidR="00C6268E" w:rsidRPr="006639FB" w:rsidRDefault="00C6268E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aps/>
                                      <w:color w:val="000000" w:themeColor="tex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Pr="006639FB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0000" w:themeColor="text1"/>
                                      </w:rPr>
                                      <w:t>AUCA</w:t>
                                    </w:r>
                                  </w:sdtContent>
                                </w:sdt>
                              </w:p>
                              <w:p w14:paraId="7DE25652" w14:textId="6B18B63D" w:rsidR="00C6268E" w:rsidRPr="006639FB" w:rsidRDefault="00C6268E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000000" w:themeColor="tex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D43708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499.5pt;width:516pt;height:67.45pt;z-index:251635200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000000" w:themeColor="tex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61A0AC18" w14:textId="499BC56E" w:rsidR="00C6268E" w:rsidRPr="006639FB" w:rsidRDefault="00C6268E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</w:pPr>
                              <w:r w:rsidRPr="006639FB"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ACADEMIC YEAR</w:t>
                              </w:r>
                              <w:r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: 2024</w:t>
                              </w:r>
                              <w:r w:rsidRPr="006639FB"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/</w:t>
                              </w:r>
                              <w:r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2025</w:t>
                              </w:r>
                            </w:p>
                          </w:sdtContent>
                        </w:sdt>
                        <w:p w14:paraId="6BF700B0" w14:textId="1C407EA4" w:rsidR="00C6268E" w:rsidRPr="006639FB" w:rsidRDefault="00C6268E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000000" w:themeColor="text1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aps/>
                                <w:color w:val="000000" w:themeColor="tex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6639FB">
                                <w:rPr>
                                  <w:rFonts w:ascii="Times New Roman" w:hAnsi="Times New Roman" w:cs="Times New Roman"/>
                                  <w:caps/>
                                  <w:color w:val="000000" w:themeColor="text1"/>
                                </w:rPr>
                                <w:t>AUCA</w:t>
                              </w:r>
                            </w:sdtContent>
                          </w:sdt>
                        </w:p>
                        <w:p w14:paraId="7DE25652" w14:textId="6B18B63D" w:rsidR="00C6268E" w:rsidRPr="006639FB" w:rsidRDefault="00C6268E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000000" w:themeColor="tex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6C67A0" w:rsidRPr="00520196">
            <w:rPr>
              <w:rFonts w:ascii="Times New Roman" w:eastAsia="Times New Roman" w:hAnsi="Times New Roman" w:cs="Times New Roman"/>
              <w:b/>
              <w:color w:val="000000" w:themeColor="text1"/>
              <w:spacing w:val="-5"/>
              <w:sz w:val="24"/>
              <w:szCs w:val="24"/>
              <w:bdr w:val="none" w:sz="0" w:space="0" w:color="auto" w:frame="1"/>
            </w:rPr>
            <w:br w:type="page"/>
          </w:r>
        </w:p>
      </w:sdtContent>
    </w:sdt>
    <w:bookmarkStart w:id="0" w:name="_Toc87462112" w:displacedByCustomXml="prev"/>
    <w:p w14:paraId="539C454E" w14:textId="38CC6721" w:rsidR="006C67A0" w:rsidRPr="00AB5906" w:rsidRDefault="0011475F" w:rsidP="00C0606B">
      <w:pPr>
        <w:jc w:val="both"/>
        <w:rPr>
          <w:rFonts w:ascii="Times New Roman" w:eastAsia="Times New Roman" w:hAnsi="Times New Roman" w:cs="Times New Roman"/>
          <w:b/>
          <w:color w:val="000000" w:themeColor="text1"/>
          <w:spacing w:val="-5"/>
          <w:sz w:val="24"/>
          <w:szCs w:val="24"/>
          <w:bdr w:val="none" w:sz="0" w:space="0" w:color="auto" w:frame="1"/>
        </w:rPr>
      </w:pPr>
      <w:r w:rsidRPr="00434BB4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STUDENT DECLARATION /CON</w:t>
      </w:r>
      <w:r w:rsidR="00B3709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Pr="00434BB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NT</w:t>
      </w:r>
      <w:bookmarkEnd w:id="0"/>
    </w:p>
    <w:p w14:paraId="5333B8D4" w14:textId="6341BC7C" w:rsidR="00812A5B" w:rsidRDefault="00AB5906" w:rsidP="00C0606B">
      <w:pPr>
        <w:pStyle w:val="BodyText"/>
        <w:spacing w:line="276" w:lineRule="auto"/>
        <w:ind w:left="360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019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</w:t>
      </w: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44842" w:rsidRP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___</w:t>
      </w:r>
      <w:r w:rsidR="00344842" w:rsidRPr="00344842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NSHUTI </w:t>
      </w:r>
      <w:proofErr w:type="spellStart"/>
      <w:r w:rsidR="00344842" w:rsidRPr="00344842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imable</w:t>
      </w:r>
      <w:proofErr w:type="spellEnd"/>
      <w:r w:rsidR="00344842" w:rsidRPr="00344842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___</w:t>
      </w:r>
    </w:p>
    <w:p w14:paraId="16D339CC" w14:textId="013B18D1" w:rsidR="002266E5" w:rsidRPr="009E702E" w:rsidRDefault="00812A5B" w:rsidP="00C0606B">
      <w:pPr>
        <w:pStyle w:val="BodyText"/>
        <w:spacing w:line="276" w:lineRule="auto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A5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 </w:t>
      </w:r>
      <w:r w:rsidR="002266E5"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declare that I have read and understood the contents of this form and I agree to abide</w:t>
      </w:r>
      <w:r w:rsid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266E5"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by the guidelines stipulated therein.</w:t>
      </w:r>
    </w:p>
    <w:p w14:paraId="405CF81D" w14:textId="77777777" w:rsidR="002266E5" w:rsidRPr="009E702E" w:rsidRDefault="002266E5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A7426E" w14:textId="77777777" w:rsidR="002266E5" w:rsidRDefault="002266E5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Signature: ______________________________________________</w:t>
      </w:r>
    </w:p>
    <w:p w14:paraId="79E12846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BCEF2E9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49C7F5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88F0D3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8B9AED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C372DA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D19FFAB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72213B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71B3AB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7067BCA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C7D7F7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B4E192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3E5269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AEC8514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97E3AC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061F7E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F2EEBA" w14:textId="77777777" w:rsidR="00EA2089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6BD3A21" w14:textId="77777777" w:rsidR="00EA2089" w:rsidRPr="009E702E" w:rsidRDefault="00EA2089" w:rsidP="00C0606B">
      <w:pPr>
        <w:spacing w:line="276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5F2FF5" w14:textId="77777777" w:rsidR="00940B33" w:rsidRDefault="00940B33" w:rsidP="00C0606B">
      <w:pPr>
        <w:pStyle w:val="Heading1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  <w:bookmarkStart w:id="1" w:name="_Toc87462113"/>
    </w:p>
    <w:p w14:paraId="562A12AC" w14:textId="77777777" w:rsidR="00940B33" w:rsidRDefault="00940B33" w:rsidP="00C0606B">
      <w:pPr>
        <w:pStyle w:val="Heading1"/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</w:p>
    <w:p w14:paraId="21052955" w14:textId="207B0E03" w:rsidR="006639FB" w:rsidRDefault="00A223DA" w:rsidP="00293453">
      <w:pPr>
        <w:pStyle w:val="Heading1"/>
        <w:spacing w:line="276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  <w:r w:rsidRPr="009E702E"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t>ATT</w:t>
      </w:r>
      <w:r w:rsidRPr="009E702E">
        <w:rPr>
          <w:rFonts w:ascii="Times New Roman" w:hAnsi="Times New Roman" w:cs="Times New Roman"/>
          <w:b/>
          <w:bCs/>
          <w:color w:val="000000" w:themeColor="text1"/>
          <w:spacing w:val="3"/>
          <w:sz w:val="28"/>
          <w:szCs w:val="24"/>
        </w:rPr>
        <w:t>A</w:t>
      </w:r>
      <w:r w:rsidRPr="009E702E">
        <w:rPr>
          <w:rFonts w:ascii="Times New Roman" w:hAnsi="Times New Roman" w:cs="Times New Roman"/>
          <w:b/>
          <w:bCs/>
          <w:color w:val="000000" w:themeColor="text1"/>
          <w:spacing w:val="1"/>
          <w:sz w:val="28"/>
          <w:szCs w:val="24"/>
        </w:rPr>
        <w:t>C</w:t>
      </w:r>
      <w:r w:rsidRPr="009E702E"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t>HME</w:t>
      </w:r>
      <w:r w:rsidRPr="009E702E">
        <w:rPr>
          <w:rFonts w:ascii="Times New Roman" w:hAnsi="Times New Roman" w:cs="Times New Roman"/>
          <w:b/>
          <w:bCs/>
          <w:color w:val="000000" w:themeColor="text1"/>
          <w:spacing w:val="1"/>
          <w:sz w:val="28"/>
          <w:szCs w:val="24"/>
        </w:rPr>
        <w:t>N</w:t>
      </w:r>
      <w:r w:rsidR="009E702E" w:rsidRPr="009E702E"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t>T</w:t>
      </w:r>
      <w:r w:rsidR="006639FB"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  <w:t>S</w:t>
      </w:r>
      <w:bookmarkEnd w:id="1"/>
    </w:p>
    <w:p w14:paraId="24075BAA" w14:textId="5E0F6EE7" w:rsidR="00A223DA" w:rsidRPr="00A37A2C" w:rsidRDefault="00A223DA" w:rsidP="00C0606B">
      <w:pPr>
        <w:pStyle w:val="Heading2"/>
        <w:jc w:val="both"/>
        <w:rPr>
          <w:rFonts w:ascii="Times New Roman" w:hAnsi="Times New Roman" w:cs="Times New Roman"/>
          <w:b/>
          <w:color w:val="000000" w:themeColor="text1"/>
          <w:w w:val="104"/>
          <w:sz w:val="24"/>
        </w:rPr>
      </w:pPr>
      <w:bookmarkStart w:id="2" w:name="_Toc87462114"/>
      <w:r w:rsidRPr="00A37A2C">
        <w:rPr>
          <w:rFonts w:ascii="Times New Roman" w:hAnsi="Times New Roman" w:cs="Times New Roman"/>
          <w:b/>
          <w:color w:val="000000" w:themeColor="text1"/>
          <w:w w:val="103"/>
          <w:sz w:val="24"/>
        </w:rPr>
        <w:t>FO</w:t>
      </w:r>
      <w:r w:rsidRPr="00A37A2C">
        <w:rPr>
          <w:rFonts w:ascii="Times New Roman" w:hAnsi="Times New Roman" w:cs="Times New Roman"/>
          <w:b/>
          <w:color w:val="000000" w:themeColor="text1"/>
          <w:w w:val="104"/>
          <w:sz w:val="24"/>
        </w:rPr>
        <w:t>RM</w:t>
      </w:r>
      <w:r w:rsidR="00A07207" w:rsidRPr="00A37A2C">
        <w:rPr>
          <w:rFonts w:ascii="Times New Roman" w:hAnsi="Times New Roman" w:cs="Times New Roman"/>
          <w:b/>
          <w:color w:val="000000" w:themeColor="text1"/>
          <w:w w:val="104"/>
          <w:sz w:val="24"/>
        </w:rPr>
        <w:t xml:space="preserve"> I</w:t>
      </w:r>
      <w:bookmarkEnd w:id="2"/>
    </w:p>
    <w:p w14:paraId="2BBB11D6" w14:textId="77777777" w:rsidR="008342B3" w:rsidRPr="00520196" w:rsidRDefault="008342B3" w:rsidP="00C0606B">
      <w:pPr>
        <w:widowControl w:val="0"/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pacing w:val="1"/>
          <w:w w:val="123"/>
          <w:position w:val="1"/>
          <w:sz w:val="24"/>
          <w:szCs w:val="24"/>
        </w:rPr>
      </w:pPr>
    </w:p>
    <w:p w14:paraId="495455EF" w14:textId="26EF024C" w:rsidR="00A223DA" w:rsidRPr="009E702E" w:rsidRDefault="00A223DA" w:rsidP="00C0606B">
      <w:pPr>
        <w:widowControl w:val="0"/>
        <w:autoSpaceDE w:val="0"/>
        <w:autoSpaceDN w:val="0"/>
        <w:adjustRightInd w:val="0"/>
        <w:spacing w:after="0" w:line="276" w:lineRule="auto"/>
        <w:ind w:left="116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N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OTE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:</w:t>
      </w:r>
      <w:r w:rsidRPr="009E702E">
        <w:rPr>
          <w:rFonts w:ascii="Times New Roman" w:hAnsi="Times New Roman" w:cs="Times New Roman"/>
          <w:bCs/>
          <w:color w:val="000000" w:themeColor="text1"/>
          <w:spacing w:val="-24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4"/>
          <w:w w:val="123"/>
          <w:position w:val="1"/>
          <w:sz w:val="24"/>
          <w:szCs w:val="24"/>
        </w:rPr>
        <w:t>D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et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a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c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h</w:t>
      </w:r>
      <w:r w:rsidRPr="009E702E">
        <w:rPr>
          <w:rFonts w:ascii="Times New Roman" w:hAnsi="Times New Roman" w:cs="Times New Roman"/>
          <w:bCs/>
          <w:color w:val="000000" w:themeColor="text1"/>
          <w:spacing w:val="-23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-1"/>
          <w:w w:val="123"/>
          <w:position w:val="1"/>
          <w:sz w:val="24"/>
          <w:szCs w:val="24"/>
        </w:rPr>
        <w:t>t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h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is</w:t>
      </w:r>
      <w:r w:rsidRPr="009E702E">
        <w:rPr>
          <w:rFonts w:ascii="Times New Roman" w:hAnsi="Times New Roman" w:cs="Times New Roman"/>
          <w:bCs/>
          <w:color w:val="000000" w:themeColor="text1"/>
          <w:spacing w:val="-24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f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or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m</w:t>
      </w:r>
      <w:r w:rsidRPr="009E702E">
        <w:rPr>
          <w:rFonts w:ascii="Times New Roman" w:hAnsi="Times New Roman" w:cs="Times New Roman"/>
          <w:bCs/>
          <w:color w:val="000000" w:themeColor="text1"/>
          <w:spacing w:val="-26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3"/>
          <w:position w:val="1"/>
          <w:sz w:val="24"/>
          <w:szCs w:val="24"/>
        </w:rPr>
        <w:t>o</w:t>
      </w:r>
      <w:r w:rsidRPr="009E702E">
        <w:rPr>
          <w:rFonts w:ascii="Times New Roman" w:hAnsi="Times New Roman" w:cs="Times New Roman"/>
          <w:bCs/>
          <w:color w:val="000000" w:themeColor="text1"/>
          <w:position w:val="1"/>
          <w:sz w:val="24"/>
          <w:szCs w:val="24"/>
        </w:rPr>
        <w:t>n</w:t>
      </w:r>
      <w:r w:rsidRPr="009E702E">
        <w:rPr>
          <w:rFonts w:ascii="Times New Roman" w:hAnsi="Times New Roman" w:cs="Times New Roman"/>
          <w:bCs/>
          <w:color w:val="000000" w:themeColor="text1"/>
          <w:spacing w:val="5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r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e</w:t>
      </w:r>
      <w:r w:rsidRPr="009E702E">
        <w:rPr>
          <w:rFonts w:ascii="Times New Roman" w:hAnsi="Times New Roman" w:cs="Times New Roman"/>
          <w:bCs/>
          <w:color w:val="000000" w:themeColor="text1"/>
          <w:spacing w:val="-1"/>
          <w:w w:val="123"/>
          <w:position w:val="1"/>
          <w:sz w:val="24"/>
          <w:szCs w:val="24"/>
        </w:rPr>
        <w:t>p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o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r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t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i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n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g</w:t>
      </w:r>
      <w:r w:rsidRPr="009E702E">
        <w:rPr>
          <w:rFonts w:ascii="Times New Roman" w:hAnsi="Times New Roman" w:cs="Times New Roman"/>
          <w:bCs/>
          <w:color w:val="000000" w:themeColor="text1"/>
          <w:spacing w:val="-19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position w:val="1"/>
          <w:sz w:val="24"/>
          <w:szCs w:val="24"/>
        </w:rPr>
        <w:t>for</w:t>
      </w:r>
      <w:r w:rsidRPr="009E702E">
        <w:rPr>
          <w:rFonts w:ascii="Times New Roman" w:hAnsi="Times New Roman" w:cs="Times New Roman"/>
          <w:bCs/>
          <w:color w:val="000000" w:themeColor="text1"/>
          <w:spacing w:val="67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a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tt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a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ch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m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en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t</w:t>
      </w:r>
      <w:r w:rsidRPr="009E702E">
        <w:rPr>
          <w:rFonts w:ascii="Times New Roman" w:hAnsi="Times New Roman" w:cs="Times New Roman"/>
          <w:bCs/>
          <w:color w:val="000000" w:themeColor="text1"/>
          <w:spacing w:val="-15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a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n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d</w:t>
      </w:r>
      <w:r w:rsidRPr="009E702E">
        <w:rPr>
          <w:rFonts w:ascii="Times New Roman" w:hAnsi="Times New Roman" w:cs="Times New Roman"/>
          <w:bCs/>
          <w:color w:val="000000" w:themeColor="text1"/>
          <w:spacing w:val="-27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s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en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d</w:t>
      </w:r>
      <w:r w:rsidRPr="009E702E">
        <w:rPr>
          <w:rFonts w:ascii="Times New Roman" w:hAnsi="Times New Roman" w:cs="Times New Roman"/>
          <w:bCs/>
          <w:color w:val="000000" w:themeColor="text1"/>
          <w:spacing w:val="-22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position w:val="1"/>
          <w:sz w:val="24"/>
          <w:szCs w:val="24"/>
        </w:rPr>
        <w:t>it</w:t>
      </w:r>
      <w:r w:rsidRPr="009E702E">
        <w:rPr>
          <w:rFonts w:ascii="Times New Roman" w:hAnsi="Times New Roman" w:cs="Times New Roman"/>
          <w:bCs/>
          <w:color w:val="000000" w:themeColor="text1"/>
          <w:spacing w:val="28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-2"/>
          <w:w w:val="123"/>
          <w:position w:val="1"/>
          <w:sz w:val="24"/>
          <w:szCs w:val="24"/>
        </w:rPr>
        <w:t>i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mm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ed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ia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te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ly</w:t>
      </w:r>
      <w:r w:rsidRPr="009E702E">
        <w:rPr>
          <w:rFonts w:ascii="Times New Roman" w:hAnsi="Times New Roman" w:cs="Times New Roman"/>
          <w:bCs/>
          <w:color w:val="000000" w:themeColor="text1"/>
          <w:spacing w:val="-15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-1"/>
          <w:w w:val="124"/>
          <w:position w:val="1"/>
          <w:sz w:val="24"/>
          <w:szCs w:val="24"/>
        </w:rPr>
        <w:t>t</w:t>
      </w:r>
      <w:r w:rsidRPr="009E702E">
        <w:rPr>
          <w:rFonts w:ascii="Times New Roman" w:hAnsi="Times New Roman" w:cs="Times New Roman"/>
          <w:bCs/>
          <w:color w:val="000000" w:themeColor="text1"/>
          <w:w w:val="124"/>
          <w:position w:val="1"/>
          <w:sz w:val="24"/>
          <w:szCs w:val="24"/>
        </w:rPr>
        <w:t>o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th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e</w:t>
      </w:r>
      <w:r w:rsidRPr="009E702E">
        <w:rPr>
          <w:rFonts w:ascii="Times New Roman" w:hAnsi="Times New Roman" w:cs="Times New Roman"/>
          <w:bCs/>
          <w:color w:val="000000" w:themeColor="text1"/>
          <w:spacing w:val="-6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un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i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v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e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rs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i</w:t>
      </w:r>
      <w:r w:rsidRPr="009E702E">
        <w:rPr>
          <w:rFonts w:ascii="Times New Roman" w:hAnsi="Times New Roman" w:cs="Times New Roman"/>
          <w:bCs/>
          <w:color w:val="000000" w:themeColor="text1"/>
          <w:spacing w:val="-1"/>
          <w:w w:val="123"/>
          <w:position w:val="1"/>
          <w:sz w:val="24"/>
          <w:szCs w:val="24"/>
        </w:rPr>
        <w:t>t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y</w:t>
      </w:r>
      <w:r w:rsidRPr="009E702E">
        <w:rPr>
          <w:rFonts w:ascii="Times New Roman" w:hAnsi="Times New Roman" w:cs="Times New Roman"/>
          <w:bCs/>
          <w:color w:val="000000" w:themeColor="text1"/>
          <w:spacing w:val="6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a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tt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a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ch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m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en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t</w:t>
      </w:r>
      <w:r w:rsidRPr="009E702E">
        <w:rPr>
          <w:rFonts w:ascii="Times New Roman" w:hAnsi="Times New Roman" w:cs="Times New Roman"/>
          <w:bCs/>
          <w:color w:val="000000" w:themeColor="text1"/>
          <w:spacing w:val="5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c</w:t>
      </w:r>
      <w:r w:rsidRPr="009E702E">
        <w:rPr>
          <w:rFonts w:ascii="Times New Roman" w:hAnsi="Times New Roman" w:cs="Times New Roman"/>
          <w:bCs/>
          <w:color w:val="000000" w:themeColor="text1"/>
          <w:spacing w:val="4"/>
          <w:w w:val="123"/>
          <w:position w:val="1"/>
          <w:sz w:val="24"/>
          <w:szCs w:val="24"/>
        </w:rPr>
        <w:t>o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o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r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d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i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n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a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3"/>
          <w:position w:val="1"/>
          <w:sz w:val="24"/>
          <w:szCs w:val="24"/>
        </w:rPr>
        <w:t>t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3"/>
          <w:position w:val="1"/>
          <w:sz w:val="24"/>
          <w:szCs w:val="24"/>
        </w:rPr>
        <w:t>o</w:t>
      </w:r>
      <w:r w:rsidRPr="009E702E">
        <w:rPr>
          <w:rFonts w:ascii="Times New Roman" w:hAnsi="Times New Roman" w:cs="Times New Roman"/>
          <w:bCs/>
          <w:color w:val="000000" w:themeColor="text1"/>
          <w:w w:val="123"/>
          <w:position w:val="1"/>
          <w:sz w:val="24"/>
          <w:szCs w:val="24"/>
        </w:rPr>
        <w:t>r</w:t>
      </w:r>
      <w:r w:rsidRPr="009E702E">
        <w:rPr>
          <w:rFonts w:ascii="Times New Roman" w:hAnsi="Times New Roman" w:cs="Times New Roman"/>
          <w:bCs/>
          <w:color w:val="000000" w:themeColor="text1"/>
          <w:spacing w:val="6"/>
          <w:w w:val="123"/>
          <w:position w:val="1"/>
          <w:sz w:val="24"/>
          <w:szCs w:val="24"/>
        </w:rPr>
        <w:t xml:space="preserve"> </w:t>
      </w:r>
      <w:r w:rsidR="00A07207" w:rsidRPr="009E702E">
        <w:rPr>
          <w:rFonts w:ascii="Times New Roman" w:hAnsi="Times New Roman" w:cs="Times New Roman"/>
          <w:bCs/>
          <w:color w:val="000000" w:themeColor="text1"/>
          <w:position w:val="1"/>
          <w:sz w:val="24"/>
          <w:szCs w:val="24"/>
        </w:rPr>
        <w:t>or Head</w:t>
      </w:r>
      <w:r w:rsidRPr="009E702E">
        <w:rPr>
          <w:rFonts w:ascii="Times New Roman" w:hAnsi="Times New Roman" w:cs="Times New Roman"/>
          <w:bCs/>
          <w:color w:val="000000" w:themeColor="text1"/>
          <w:spacing w:val="-2"/>
          <w:w w:val="123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3"/>
          <w:position w:val="1"/>
          <w:sz w:val="24"/>
          <w:szCs w:val="24"/>
        </w:rPr>
        <w:t>o</w:t>
      </w:r>
      <w:r w:rsidRPr="009E702E">
        <w:rPr>
          <w:rFonts w:ascii="Times New Roman" w:hAnsi="Times New Roman" w:cs="Times New Roman"/>
          <w:bCs/>
          <w:color w:val="000000" w:themeColor="text1"/>
          <w:position w:val="1"/>
          <w:sz w:val="24"/>
          <w:szCs w:val="24"/>
        </w:rPr>
        <w:t>f</w:t>
      </w:r>
      <w:r w:rsidRPr="009E702E">
        <w:rPr>
          <w:rFonts w:ascii="Times New Roman" w:hAnsi="Times New Roman" w:cs="Times New Roman"/>
          <w:bCs/>
          <w:color w:val="000000" w:themeColor="text1"/>
          <w:spacing w:val="61"/>
          <w:position w:val="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pacing w:val="3"/>
          <w:w w:val="124"/>
          <w:position w:val="1"/>
          <w:sz w:val="24"/>
          <w:szCs w:val="24"/>
        </w:rPr>
        <w:t>D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4"/>
          <w:position w:val="1"/>
          <w:sz w:val="24"/>
          <w:szCs w:val="24"/>
        </w:rPr>
        <w:t>ep</w:t>
      </w:r>
      <w:r w:rsidRPr="009E702E">
        <w:rPr>
          <w:rFonts w:ascii="Times New Roman" w:hAnsi="Times New Roman" w:cs="Times New Roman"/>
          <w:bCs/>
          <w:color w:val="000000" w:themeColor="text1"/>
          <w:w w:val="124"/>
          <w:position w:val="1"/>
          <w:sz w:val="24"/>
          <w:szCs w:val="24"/>
        </w:rPr>
        <w:t>a</w:t>
      </w:r>
      <w:r w:rsidRPr="009E702E">
        <w:rPr>
          <w:rFonts w:ascii="Times New Roman" w:hAnsi="Times New Roman" w:cs="Times New Roman"/>
          <w:bCs/>
          <w:color w:val="000000" w:themeColor="text1"/>
          <w:spacing w:val="3"/>
          <w:w w:val="124"/>
          <w:position w:val="1"/>
          <w:sz w:val="24"/>
          <w:szCs w:val="24"/>
        </w:rPr>
        <w:t>r</w:t>
      </w:r>
      <w:r w:rsidRPr="009E702E">
        <w:rPr>
          <w:rFonts w:ascii="Times New Roman" w:hAnsi="Times New Roman" w:cs="Times New Roman"/>
          <w:bCs/>
          <w:color w:val="000000" w:themeColor="text1"/>
          <w:spacing w:val="-1"/>
          <w:w w:val="124"/>
          <w:position w:val="1"/>
          <w:sz w:val="24"/>
          <w:szCs w:val="24"/>
        </w:rPr>
        <w:t>t</w:t>
      </w:r>
      <w:r w:rsidRPr="009E702E">
        <w:rPr>
          <w:rFonts w:ascii="Times New Roman" w:hAnsi="Times New Roman" w:cs="Times New Roman"/>
          <w:bCs/>
          <w:color w:val="000000" w:themeColor="text1"/>
          <w:spacing w:val="2"/>
          <w:w w:val="124"/>
          <w:position w:val="1"/>
          <w:sz w:val="24"/>
          <w:szCs w:val="24"/>
        </w:rPr>
        <w:t>m</w:t>
      </w:r>
      <w:r w:rsidRPr="009E702E">
        <w:rPr>
          <w:rFonts w:ascii="Times New Roman" w:hAnsi="Times New Roman" w:cs="Times New Roman"/>
          <w:bCs/>
          <w:color w:val="000000" w:themeColor="text1"/>
          <w:spacing w:val="1"/>
          <w:w w:val="124"/>
          <w:position w:val="1"/>
          <w:sz w:val="24"/>
          <w:szCs w:val="24"/>
        </w:rPr>
        <w:t>en</w:t>
      </w:r>
      <w:r w:rsidRPr="009E702E">
        <w:rPr>
          <w:rFonts w:ascii="Times New Roman" w:hAnsi="Times New Roman" w:cs="Times New Roman"/>
          <w:bCs/>
          <w:color w:val="000000" w:themeColor="text1"/>
          <w:w w:val="124"/>
          <w:position w:val="1"/>
          <w:sz w:val="24"/>
          <w:szCs w:val="24"/>
        </w:rPr>
        <w:t>t</w:t>
      </w:r>
    </w:p>
    <w:p w14:paraId="43718F1C" w14:textId="77777777" w:rsidR="00A223DA" w:rsidRPr="00520196" w:rsidRDefault="00A223DA" w:rsidP="00C0606B">
      <w:pPr>
        <w:widowControl w:val="0"/>
        <w:autoSpaceDE w:val="0"/>
        <w:autoSpaceDN w:val="0"/>
        <w:adjustRightInd w:val="0"/>
        <w:spacing w:before="15"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8C047A" w14:textId="77777777" w:rsidR="00A223DA" w:rsidRPr="00EA2089" w:rsidRDefault="00A223DA" w:rsidP="00C0606B">
      <w:pPr>
        <w:widowControl w:val="0"/>
        <w:autoSpaceDE w:val="0"/>
        <w:autoSpaceDN w:val="0"/>
        <w:adjustRightInd w:val="0"/>
        <w:spacing w:after="0" w:line="276" w:lineRule="auto"/>
        <w:ind w:right="4240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EA2089">
        <w:rPr>
          <w:rFonts w:ascii="Times New Roman" w:hAnsi="Times New Roman" w:cs="Times New Roman"/>
          <w:b/>
          <w:color w:val="000000" w:themeColor="text1"/>
          <w:w w:val="109"/>
          <w:sz w:val="24"/>
          <w:szCs w:val="24"/>
          <w:u w:val="single"/>
        </w:rPr>
        <w:t>P</w:t>
      </w:r>
      <w:r w:rsidRPr="00EA2089">
        <w:rPr>
          <w:rFonts w:ascii="Times New Roman" w:hAnsi="Times New Roman" w:cs="Times New Roman"/>
          <w:b/>
          <w:color w:val="000000" w:themeColor="text1"/>
          <w:spacing w:val="1"/>
          <w:w w:val="109"/>
          <w:sz w:val="24"/>
          <w:szCs w:val="24"/>
          <w:u w:val="single"/>
        </w:rPr>
        <w:t>E</w:t>
      </w:r>
      <w:r w:rsidRPr="00EA2089">
        <w:rPr>
          <w:rFonts w:ascii="Times New Roman" w:hAnsi="Times New Roman" w:cs="Times New Roman"/>
          <w:b/>
          <w:color w:val="000000" w:themeColor="text1"/>
          <w:w w:val="109"/>
          <w:sz w:val="24"/>
          <w:szCs w:val="24"/>
          <w:u w:val="single"/>
        </w:rPr>
        <w:t>RSO</w:t>
      </w:r>
      <w:r w:rsidRPr="00EA2089">
        <w:rPr>
          <w:rFonts w:ascii="Times New Roman" w:hAnsi="Times New Roman" w:cs="Times New Roman"/>
          <w:b/>
          <w:color w:val="000000" w:themeColor="text1"/>
          <w:spacing w:val="1"/>
          <w:w w:val="109"/>
          <w:sz w:val="24"/>
          <w:szCs w:val="24"/>
          <w:u w:val="single"/>
        </w:rPr>
        <w:t>N</w:t>
      </w:r>
      <w:r w:rsidRPr="00EA2089">
        <w:rPr>
          <w:rFonts w:ascii="Times New Roman" w:hAnsi="Times New Roman" w:cs="Times New Roman"/>
          <w:b/>
          <w:color w:val="000000" w:themeColor="text1"/>
          <w:w w:val="109"/>
          <w:sz w:val="24"/>
          <w:szCs w:val="24"/>
          <w:u w:val="single"/>
        </w:rPr>
        <w:t>AL</w:t>
      </w:r>
      <w:r w:rsidRPr="00EA2089">
        <w:rPr>
          <w:rFonts w:ascii="Times New Roman" w:hAnsi="Times New Roman" w:cs="Times New Roman"/>
          <w:b/>
          <w:color w:val="000000" w:themeColor="text1"/>
          <w:spacing w:val="11"/>
          <w:w w:val="109"/>
          <w:sz w:val="24"/>
          <w:szCs w:val="24"/>
          <w:u w:val="single"/>
        </w:rPr>
        <w:t xml:space="preserve"> </w:t>
      </w:r>
      <w:r w:rsidRPr="00EA2089">
        <w:rPr>
          <w:rFonts w:ascii="Times New Roman" w:hAnsi="Times New Roman" w:cs="Times New Roman"/>
          <w:b/>
          <w:color w:val="000000" w:themeColor="text1"/>
          <w:w w:val="109"/>
          <w:sz w:val="24"/>
          <w:szCs w:val="24"/>
          <w:u w:val="single"/>
        </w:rPr>
        <w:t>DETA</w:t>
      </w:r>
      <w:r w:rsidRPr="00EA2089">
        <w:rPr>
          <w:rFonts w:ascii="Times New Roman" w:hAnsi="Times New Roman" w:cs="Times New Roman"/>
          <w:b/>
          <w:color w:val="000000" w:themeColor="text1"/>
          <w:spacing w:val="-1"/>
          <w:w w:val="109"/>
          <w:sz w:val="24"/>
          <w:szCs w:val="24"/>
          <w:u w:val="single"/>
        </w:rPr>
        <w:t>I</w:t>
      </w:r>
      <w:r w:rsidRPr="00EA2089">
        <w:rPr>
          <w:rFonts w:ascii="Times New Roman" w:hAnsi="Times New Roman" w:cs="Times New Roman"/>
          <w:b/>
          <w:color w:val="000000" w:themeColor="text1"/>
          <w:spacing w:val="1"/>
          <w:w w:val="109"/>
          <w:sz w:val="24"/>
          <w:szCs w:val="24"/>
          <w:u w:val="single"/>
        </w:rPr>
        <w:t>L</w:t>
      </w:r>
      <w:r w:rsidRPr="00EA2089">
        <w:rPr>
          <w:rFonts w:ascii="Times New Roman" w:hAnsi="Times New Roman" w:cs="Times New Roman"/>
          <w:b/>
          <w:color w:val="000000" w:themeColor="text1"/>
          <w:w w:val="109"/>
          <w:sz w:val="24"/>
          <w:szCs w:val="24"/>
          <w:u w:val="single"/>
        </w:rPr>
        <w:t>S</w:t>
      </w:r>
    </w:p>
    <w:p w14:paraId="7494BE51" w14:textId="77777777" w:rsidR="00A223DA" w:rsidRPr="00520196" w:rsidRDefault="00A223DA" w:rsidP="00C0606B">
      <w:pPr>
        <w:widowControl w:val="0"/>
        <w:autoSpaceDE w:val="0"/>
        <w:autoSpaceDN w:val="0"/>
        <w:adjustRightInd w:val="0"/>
        <w:spacing w:before="6"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8FFEC3" w14:textId="6AA52E54" w:rsidR="00A07207" w:rsidRPr="00C07DBE" w:rsidRDefault="001C3C22" w:rsidP="00C0606B">
      <w:pPr>
        <w:widowControl w:val="0"/>
        <w:tabs>
          <w:tab w:val="left" w:pos="5740"/>
          <w:tab w:val="left" w:pos="10000"/>
          <w:tab w:val="left" w:pos="10300"/>
          <w:tab w:val="left" w:pos="10460"/>
        </w:tabs>
        <w:autoSpaceDE w:val="0"/>
        <w:autoSpaceDN w:val="0"/>
        <w:adjustRightInd w:val="0"/>
        <w:spacing w:after="0" w:line="276" w:lineRule="auto"/>
        <w:ind w:right="1018"/>
        <w:jc w:val="both"/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  <w:u w:val="single"/>
        </w:rPr>
      </w:pPr>
      <w:r w:rsidRPr="00520196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>N</w:t>
      </w:r>
      <w:r w:rsidRPr="00520196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20196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>M</w:t>
      </w: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ES:</w:t>
      </w:r>
      <w:r w:rsidR="00A223DA" w:rsidRPr="00520196">
        <w:rPr>
          <w:rFonts w:ascii="Times New Roman" w:hAnsi="Times New Roman" w:cs="Times New Roman"/>
          <w:color w:val="000000" w:themeColor="text1"/>
          <w:w w:val="105"/>
          <w:sz w:val="24"/>
          <w:szCs w:val="24"/>
          <w:u w:val="single"/>
        </w:rPr>
        <w:t xml:space="preserve"> </w:t>
      </w:r>
      <w:r w:rsidR="00C07DBE">
        <w:rPr>
          <w:rFonts w:ascii="Times New Roman" w:hAnsi="Times New Roman" w:cs="Times New Roman"/>
          <w:color w:val="000000" w:themeColor="text1"/>
          <w:w w:val="105"/>
          <w:sz w:val="24"/>
          <w:szCs w:val="24"/>
          <w:u w:val="single"/>
        </w:rPr>
        <w:t xml:space="preserve">         </w:t>
      </w:r>
      <w:r w:rsidR="00344842" w:rsidRPr="00EC7BF9">
        <w:rPr>
          <w:rFonts w:ascii="Times New Roman" w:hAnsi="Times New Roman" w:cs="Times New Roman"/>
          <w:b/>
          <w:color w:val="000000" w:themeColor="text1"/>
          <w:w w:val="105"/>
          <w:sz w:val="24"/>
          <w:szCs w:val="24"/>
          <w:u w:val="single"/>
        </w:rPr>
        <w:t xml:space="preserve">NSHUTI </w:t>
      </w:r>
      <w:proofErr w:type="spellStart"/>
      <w:r w:rsidR="00344842" w:rsidRPr="00EC7BF9">
        <w:rPr>
          <w:rFonts w:ascii="Times New Roman" w:hAnsi="Times New Roman" w:cs="Times New Roman"/>
          <w:b/>
          <w:color w:val="000000" w:themeColor="text1"/>
          <w:w w:val="105"/>
          <w:sz w:val="24"/>
          <w:szCs w:val="24"/>
          <w:u w:val="single"/>
        </w:rPr>
        <w:t>Aimable</w:t>
      </w:r>
      <w:proofErr w:type="spellEnd"/>
      <w:r w:rsidR="00A223DA" w:rsidRPr="0052019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ab/>
      </w:r>
      <w:r w:rsidR="00A07207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STUDENT ID:</w:t>
      </w:r>
      <w:r w:rsidR="00A07207"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07207" w:rsidRPr="00520196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 xml:space="preserve"> </w:t>
      </w:r>
      <w:r w:rsidR="00344842" w:rsidRPr="00EC7BF9">
        <w:rPr>
          <w:rFonts w:ascii="Times New Roman" w:hAnsi="Times New Roman" w:cs="Times New Roman"/>
          <w:b/>
          <w:color w:val="000000" w:themeColor="text1"/>
          <w:spacing w:val="-1"/>
          <w:sz w:val="24"/>
          <w:szCs w:val="24"/>
          <w:u w:val="single"/>
        </w:rPr>
        <w:t>24854</w:t>
      </w:r>
      <w:r w:rsidR="00293453" w:rsidRPr="00293453">
        <w:rPr>
          <w:rFonts w:ascii="Times New Roman" w:hAnsi="Times New Roman" w:cs="Times New Roman"/>
          <w:b/>
          <w:bCs/>
          <w:color w:val="000000" w:themeColor="text1"/>
          <w:spacing w:val="-1"/>
          <w:sz w:val="24"/>
          <w:szCs w:val="24"/>
          <w:u w:val="single"/>
        </w:rPr>
        <w:tab/>
      </w:r>
    </w:p>
    <w:p w14:paraId="30E987E5" w14:textId="247C79F5" w:rsidR="009E702E" w:rsidRPr="009E702E" w:rsidRDefault="00A07207" w:rsidP="00C0606B">
      <w:pPr>
        <w:widowControl w:val="0"/>
        <w:tabs>
          <w:tab w:val="left" w:pos="5740"/>
          <w:tab w:val="left" w:pos="10000"/>
          <w:tab w:val="left" w:pos="10300"/>
          <w:tab w:val="left" w:pos="10460"/>
        </w:tabs>
        <w:autoSpaceDE w:val="0"/>
        <w:autoSpaceDN w:val="0"/>
        <w:adjustRightInd w:val="0"/>
        <w:spacing w:after="0" w:line="276" w:lineRule="auto"/>
        <w:ind w:right="101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NATIONAL ID</w:t>
      </w:r>
      <w:r w:rsidR="001C3C22"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/PASSPORT</w:t>
      </w:r>
      <w:r w:rsidR="00947BD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C07DB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44842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1200280125957011</w:t>
      </w:r>
      <w:r w:rsidR="00293453" w:rsidRPr="00293453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ab/>
      </w:r>
      <w:r w:rsidR="00293453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    </w:t>
      </w:r>
    </w:p>
    <w:p w14:paraId="384068D9" w14:textId="4383D4CD" w:rsidR="00A223DA" w:rsidRPr="00520196" w:rsidRDefault="00A07207" w:rsidP="00C0606B">
      <w:pPr>
        <w:widowControl w:val="0"/>
        <w:tabs>
          <w:tab w:val="left" w:pos="5740"/>
          <w:tab w:val="left" w:pos="10000"/>
          <w:tab w:val="left" w:pos="10300"/>
          <w:tab w:val="left" w:pos="10460"/>
        </w:tabs>
        <w:autoSpaceDE w:val="0"/>
        <w:autoSpaceDN w:val="0"/>
        <w:adjustRightInd w:val="0"/>
        <w:spacing w:after="0" w:line="276" w:lineRule="auto"/>
        <w:ind w:right="1018"/>
        <w:jc w:val="both"/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FACULTY/</w:t>
      </w:r>
      <w:r w:rsidR="00C07DBE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SCHOOL</w:t>
      </w:r>
      <w:r w:rsidR="00947BDC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:</w:t>
      </w:r>
      <w:r w:rsidR="00C07DBE">
        <w:rPr>
          <w:rFonts w:ascii="Times New Roman" w:hAnsi="Times New Roman" w:cs="Times New Roman"/>
          <w:color w:val="000000" w:themeColor="text1"/>
          <w:spacing w:val="1"/>
          <w:w w:val="105"/>
          <w:sz w:val="24"/>
          <w:szCs w:val="24"/>
        </w:rPr>
        <w:t xml:space="preserve"> </w:t>
      </w:r>
      <w:r w:rsidR="00344842" w:rsidRPr="00EC7BF9">
        <w:rPr>
          <w:rFonts w:ascii="Times New Roman" w:hAnsi="Times New Roman" w:cs="Times New Roman"/>
          <w:b/>
          <w:color w:val="000000" w:themeColor="text1"/>
          <w:spacing w:val="1"/>
          <w:w w:val="105"/>
          <w:sz w:val="24"/>
          <w:szCs w:val="24"/>
          <w:u w:val="single"/>
        </w:rPr>
        <w:t>IT / Adventist University of Central Africa</w:t>
      </w:r>
      <w:r w:rsidR="00293453" w:rsidRPr="00293453">
        <w:rPr>
          <w:rFonts w:ascii="Times New Roman" w:hAnsi="Times New Roman" w:cs="Times New Roman"/>
          <w:b/>
          <w:bCs/>
          <w:color w:val="000000" w:themeColor="text1"/>
          <w:spacing w:val="1"/>
          <w:w w:val="105"/>
          <w:sz w:val="24"/>
          <w:szCs w:val="24"/>
          <w:u w:val="single"/>
        </w:rPr>
        <w:tab/>
      </w:r>
    </w:p>
    <w:p w14:paraId="02185264" w14:textId="3790F2AF" w:rsidR="00A223DA" w:rsidRPr="00A07207" w:rsidRDefault="00C07DBE" w:rsidP="00344842">
      <w:pPr>
        <w:widowControl w:val="0"/>
        <w:tabs>
          <w:tab w:val="left" w:pos="5740"/>
          <w:tab w:val="left" w:pos="10000"/>
          <w:tab w:val="left" w:pos="10300"/>
          <w:tab w:val="left" w:pos="10460"/>
        </w:tabs>
        <w:autoSpaceDE w:val="0"/>
        <w:autoSpaceDN w:val="0"/>
        <w:adjustRightInd w:val="0"/>
        <w:spacing w:after="0" w:line="276" w:lineRule="auto"/>
        <w:ind w:right="1018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0196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>D</w:t>
      </w:r>
      <w:r w:rsidRPr="00520196">
        <w:rPr>
          <w:rFonts w:ascii="Times New Roman" w:hAnsi="Times New Roman" w:cs="Times New Roman"/>
          <w:color w:val="000000" w:themeColor="text1"/>
          <w:spacing w:val="-3"/>
          <w:sz w:val="24"/>
          <w:szCs w:val="24"/>
        </w:rPr>
        <w:t>E</w:t>
      </w:r>
      <w:r w:rsidRPr="00520196"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  <w:t>PAR</w:t>
      </w:r>
      <w:r w:rsidRPr="00520196">
        <w:rPr>
          <w:rFonts w:ascii="Times New Roman" w:hAnsi="Times New Roman" w:cs="Times New Roman"/>
          <w:color w:val="000000" w:themeColor="text1"/>
          <w:spacing w:val="-3"/>
          <w:sz w:val="24"/>
          <w:szCs w:val="24"/>
        </w:rPr>
        <w:t>T</w:t>
      </w:r>
      <w:r w:rsidRPr="00520196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>M</w:t>
      </w:r>
      <w:r w:rsidRPr="00520196"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  <w:t>E</w:t>
      </w:r>
      <w:r w:rsidRPr="00520196">
        <w:rPr>
          <w:rFonts w:ascii="Times New Roman" w:hAnsi="Times New Roman" w:cs="Times New Roman"/>
          <w:color w:val="000000" w:themeColor="text1"/>
          <w:spacing w:val="-3"/>
          <w:sz w:val="24"/>
          <w:szCs w:val="24"/>
        </w:rPr>
        <w:t>NT</w:t>
      </w:r>
      <w:r w:rsidR="00947BDC">
        <w:rPr>
          <w:rFonts w:ascii="Times New Roman" w:hAnsi="Times New Roman" w:cs="Times New Roman"/>
          <w:color w:val="000000" w:themeColor="text1"/>
          <w:spacing w:val="-3"/>
          <w:sz w:val="24"/>
          <w:szCs w:val="24"/>
        </w:rPr>
        <w:t>:</w:t>
      </w:r>
      <w:r w:rsidRPr="00520196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   </w:t>
      </w:r>
      <w:r w:rsidR="00344842" w:rsidRPr="00EC7BF9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Software Engineerin</w:t>
      </w:r>
      <w:r w:rsidR="00344842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g   </w:t>
      </w:r>
      <w:proofErr w:type="gramStart"/>
      <w:r w:rsidR="00344842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 .</w:t>
      </w:r>
      <w:proofErr w:type="gramEnd"/>
      <w:r w:rsidR="00344842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         </w:t>
      </w:r>
    </w:p>
    <w:p w14:paraId="45212FCC" w14:textId="3CEE7CEB" w:rsidR="00A07207" w:rsidRPr="00A07207" w:rsidRDefault="00973E3D" w:rsidP="00C0606B">
      <w:pPr>
        <w:widowControl w:val="0"/>
        <w:tabs>
          <w:tab w:val="left" w:pos="5740"/>
          <w:tab w:val="left" w:pos="10000"/>
          <w:tab w:val="left" w:pos="10300"/>
          <w:tab w:val="left" w:pos="10460"/>
        </w:tabs>
        <w:autoSpaceDE w:val="0"/>
        <w:autoSpaceDN w:val="0"/>
        <w:adjustRightInd w:val="0"/>
        <w:spacing w:after="0" w:line="276" w:lineRule="auto"/>
        <w:ind w:right="1018"/>
        <w:jc w:val="both"/>
        <w:rPr>
          <w:rFonts w:ascii="Times New Roman" w:hAnsi="Times New Roman" w:cs="Times New Roman"/>
          <w:color w:val="000000" w:themeColor="text1"/>
          <w:spacing w:val="10"/>
          <w:sz w:val="24"/>
          <w:szCs w:val="24"/>
        </w:rPr>
      </w:pP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AC</w:t>
      </w:r>
      <w:r w:rsidRPr="00520196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>A</w:t>
      </w:r>
      <w:r w:rsidRPr="00520196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>D</w:t>
      </w: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520196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>M</w:t>
      </w: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C </w:t>
      </w:r>
      <w:r w:rsidRPr="00520196">
        <w:rPr>
          <w:rFonts w:ascii="Times New Roman" w:hAnsi="Times New Roman" w:cs="Times New Roman"/>
          <w:color w:val="000000" w:themeColor="text1"/>
          <w:spacing w:val="9"/>
          <w:sz w:val="24"/>
          <w:szCs w:val="24"/>
        </w:rPr>
        <w:t>YEAR</w:t>
      </w:r>
      <w:r w:rsidR="00A07207">
        <w:rPr>
          <w:rFonts w:ascii="Times New Roman" w:hAnsi="Times New Roman" w:cs="Times New Roman"/>
          <w:color w:val="000000" w:themeColor="text1"/>
          <w:sz w:val="24"/>
          <w:szCs w:val="24"/>
        </w:rPr>
        <w:t>/SEMESTER</w:t>
      </w:r>
      <w:r w:rsidR="00A223DA"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A223DA" w:rsidRPr="00520196">
        <w:rPr>
          <w:rFonts w:ascii="Times New Roman" w:hAnsi="Times New Roman" w:cs="Times New Roman"/>
          <w:color w:val="000000" w:themeColor="text1"/>
          <w:spacing w:val="53"/>
          <w:sz w:val="24"/>
          <w:szCs w:val="24"/>
        </w:rPr>
        <w:t xml:space="preserve"> </w:t>
      </w:r>
      <w:r w:rsidR="00344842" w:rsidRPr="00EC7BF9">
        <w:rPr>
          <w:rFonts w:ascii="Times New Roman" w:hAnsi="Times New Roman" w:cs="Times New Roman"/>
          <w:b/>
          <w:color w:val="000000" w:themeColor="text1"/>
          <w:spacing w:val="53"/>
          <w:sz w:val="24"/>
          <w:szCs w:val="24"/>
          <w:u w:val="single"/>
        </w:rPr>
        <w:t>2024/2025 – Semester3</w:t>
      </w:r>
      <w:r w:rsidR="00293453" w:rsidRPr="00293453">
        <w:rPr>
          <w:rFonts w:ascii="Times New Roman" w:hAnsi="Times New Roman" w:cs="Times New Roman"/>
          <w:b/>
          <w:bCs/>
          <w:color w:val="000000" w:themeColor="text1"/>
          <w:spacing w:val="53"/>
          <w:sz w:val="24"/>
          <w:szCs w:val="24"/>
          <w:u w:val="single"/>
        </w:rPr>
        <w:tab/>
      </w:r>
    </w:p>
    <w:p w14:paraId="12167401" w14:textId="3C14173B" w:rsidR="00A223DA" w:rsidRPr="00520196" w:rsidRDefault="00A07207" w:rsidP="00C0606B">
      <w:pPr>
        <w:widowControl w:val="0"/>
        <w:tabs>
          <w:tab w:val="left" w:pos="5740"/>
          <w:tab w:val="left" w:pos="10000"/>
          <w:tab w:val="left" w:pos="10300"/>
          <w:tab w:val="left" w:pos="10460"/>
        </w:tabs>
        <w:autoSpaceDE w:val="0"/>
        <w:autoSpaceDN w:val="0"/>
        <w:adjustRightInd w:val="0"/>
        <w:spacing w:after="0" w:line="276" w:lineRule="auto"/>
        <w:ind w:right="101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pacing w:val="1"/>
          <w:w w:val="105"/>
          <w:sz w:val="24"/>
          <w:szCs w:val="24"/>
        </w:rPr>
        <w:t xml:space="preserve">MOBILE PHONE </w:t>
      </w:r>
      <w:r w:rsidR="00A223DA" w:rsidRPr="00520196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>N</w:t>
      </w:r>
      <w:r w:rsidR="00A223DA" w:rsidRPr="00520196">
        <w:rPr>
          <w:rFonts w:ascii="Times New Roman" w:hAnsi="Times New Roman" w:cs="Times New Roman"/>
          <w:color w:val="000000" w:themeColor="text1"/>
          <w:spacing w:val="-5"/>
          <w:sz w:val="24"/>
          <w:szCs w:val="24"/>
        </w:rPr>
        <w:t>O</w:t>
      </w:r>
      <w:r w:rsidR="00A223DA"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223DA" w:rsidRPr="00520196">
        <w:rPr>
          <w:rFonts w:ascii="Times New Roman" w:hAnsi="Times New Roman" w:cs="Times New Roman"/>
          <w:color w:val="000000" w:themeColor="text1"/>
          <w:spacing w:val="52"/>
          <w:sz w:val="24"/>
          <w:szCs w:val="24"/>
        </w:rPr>
        <w:t xml:space="preserve"> </w:t>
      </w:r>
      <w:r w:rsidR="00A223DA"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(Se</w:t>
      </w:r>
      <w:r w:rsidR="00A223DA" w:rsidRPr="00520196">
        <w:rPr>
          <w:rFonts w:ascii="Times New Roman" w:hAnsi="Times New Roman" w:cs="Times New Roman"/>
          <w:color w:val="000000" w:themeColor="text1"/>
          <w:spacing w:val="-2"/>
          <w:sz w:val="24"/>
          <w:szCs w:val="24"/>
        </w:rPr>
        <w:t>l</w:t>
      </w:r>
      <w:r w:rsidR="00A223DA"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f):</w:t>
      </w:r>
      <w:r w:rsidR="00A223DA" w:rsidRPr="00520196">
        <w:rPr>
          <w:rFonts w:ascii="Times New Roman" w:hAnsi="Times New Roman" w:cs="Times New Roman"/>
          <w:color w:val="000000" w:themeColor="text1"/>
          <w:spacing w:val="48"/>
          <w:sz w:val="24"/>
          <w:szCs w:val="24"/>
        </w:rPr>
        <w:t xml:space="preserve"> </w:t>
      </w:r>
      <w:r w:rsidR="00344842" w:rsidRPr="00066F8A">
        <w:rPr>
          <w:rFonts w:ascii="Times New Roman" w:hAnsi="Times New Roman" w:cs="Times New Roman"/>
          <w:b/>
          <w:color w:val="000000" w:themeColor="text1"/>
          <w:spacing w:val="6"/>
          <w:sz w:val="24"/>
          <w:szCs w:val="24"/>
          <w:u w:val="single"/>
        </w:rPr>
        <w:t>0783330138</w:t>
      </w:r>
      <w:r w:rsidR="00293453" w:rsidRPr="00293453">
        <w:rPr>
          <w:rFonts w:ascii="Times New Roman" w:hAnsi="Times New Roman" w:cs="Times New Roman"/>
          <w:b/>
          <w:bCs/>
          <w:color w:val="000000" w:themeColor="text1"/>
          <w:spacing w:val="6"/>
          <w:sz w:val="24"/>
          <w:szCs w:val="24"/>
          <w:u w:val="single"/>
        </w:rPr>
        <w:tab/>
      </w:r>
    </w:p>
    <w:p w14:paraId="1499F292" w14:textId="25857B43" w:rsidR="00A07207" w:rsidRPr="009E702E" w:rsidRDefault="006D007B" w:rsidP="00344842">
      <w:pPr>
        <w:widowControl w:val="0"/>
        <w:autoSpaceDE w:val="0"/>
        <w:autoSpaceDN w:val="0"/>
        <w:adjustRightInd w:val="0"/>
        <w:spacing w:before="14" w:after="0" w:line="276" w:lineRule="auto"/>
        <w:ind w:right="4122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-mail</w:t>
      </w:r>
      <w:r w:rsidRPr="009E702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nshutiaimable2003@gmail.com</w:t>
      </w:r>
      <w:r w:rsidR="00753C7F" w:rsidRPr="002934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ab/>
      </w:r>
      <w:r w:rsidR="00753C7F" w:rsidRPr="0029345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ab/>
      </w:r>
    </w:p>
    <w:p w14:paraId="20895757" w14:textId="7D278719" w:rsidR="001C3C22" w:rsidRPr="00344842" w:rsidRDefault="006D007B" w:rsidP="00344842">
      <w:pPr>
        <w:widowControl w:val="0"/>
        <w:autoSpaceDE w:val="0"/>
        <w:autoSpaceDN w:val="0"/>
        <w:adjustRightInd w:val="0"/>
        <w:spacing w:before="14" w:after="0" w:line="276" w:lineRule="auto"/>
        <w:ind w:right="40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sidence:</w:t>
      </w:r>
      <w:r w:rsidR="00344842" w:rsidRPr="00344842">
        <w:rPr>
          <w:rFonts w:ascii="Times New Roman" w:hAnsi="Times New Roman" w:cs="Times New Roman"/>
          <w:bCs/>
          <w:color w:val="000000" w:themeColor="text1"/>
          <w:sz w:val="24"/>
          <w:szCs w:val="24"/>
          <w:u w:val="single"/>
        </w:rPr>
        <w:t xml:space="preserve">   </w:t>
      </w:r>
      <w:r w:rsidR="00344842" w:rsidRP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Rwanda</w:t>
      </w:r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      </w:t>
      </w:r>
      <w:r w:rsidR="001C3C22" w:rsidRPr="009E70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strict</w:t>
      </w:r>
      <w:r w:rsidR="00190A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 w:rsidR="00344842" w:rsidRPr="00344842">
        <w:rPr>
          <w:rFonts w:ascii="Times New Roman" w:hAnsi="Times New Roman" w:cs="Times New Roman"/>
          <w:bCs/>
          <w:color w:val="000000" w:themeColor="text1"/>
          <w:sz w:val="24"/>
          <w:szCs w:val="24"/>
          <w:u w:val="single"/>
        </w:rPr>
        <w:t xml:space="preserve">     </w:t>
      </w:r>
      <w:proofErr w:type="spellStart"/>
      <w:r w:rsidR="00344842" w:rsidRP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Kicukiro</w:t>
      </w:r>
      <w:proofErr w:type="spellEnd"/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   </w:t>
      </w:r>
      <w:r w:rsidR="0034484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</w:t>
      </w:r>
      <w:r w:rsidR="001C3C22" w:rsidRPr="009E70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tor</w:t>
      </w:r>
      <w:r w:rsidR="0034484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 w:rsidR="00344842" w:rsidRPr="00344842">
        <w:rPr>
          <w:rFonts w:ascii="Times New Roman" w:hAnsi="Times New Roman" w:cs="Times New Roman"/>
          <w:bCs/>
          <w:color w:val="000000" w:themeColor="text1"/>
          <w:sz w:val="24"/>
          <w:szCs w:val="24"/>
          <w:u w:val="single"/>
        </w:rPr>
        <w:t xml:space="preserve">   </w:t>
      </w:r>
      <w:proofErr w:type="spellStart"/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Kicukiro</w:t>
      </w:r>
      <w:proofErr w:type="spellEnd"/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34484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</w:t>
      </w:r>
      <w:r w:rsidR="001C3C22" w:rsidRPr="009E70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ll</w:t>
      </w:r>
      <w:r w:rsidR="00190AA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 w:rsidR="00293453" w:rsidRPr="0029345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344842" w:rsidRP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Ngoma</w:t>
      </w:r>
      <w:proofErr w:type="spellEnd"/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29345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9E70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illage</w:t>
      </w:r>
      <w:proofErr w:type="gramEnd"/>
      <w:r w:rsidR="009B513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 w:rsidR="00C07DB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293453" w:rsidRPr="0029345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…………….</w:t>
      </w:r>
    </w:p>
    <w:p w14:paraId="55E3B197" w14:textId="77777777" w:rsidR="001C3C22" w:rsidRDefault="001C3C22" w:rsidP="00C0606B">
      <w:pPr>
        <w:widowControl w:val="0"/>
        <w:autoSpaceDE w:val="0"/>
        <w:autoSpaceDN w:val="0"/>
        <w:adjustRightInd w:val="0"/>
        <w:spacing w:before="14" w:after="0" w:line="276" w:lineRule="auto"/>
        <w:ind w:right="4122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thick"/>
        </w:rPr>
      </w:pPr>
    </w:p>
    <w:p w14:paraId="2BE8408B" w14:textId="17B3557F" w:rsidR="00A223DA" w:rsidRPr="00EA2089" w:rsidRDefault="00A223DA" w:rsidP="00C0606B">
      <w:pPr>
        <w:widowControl w:val="0"/>
        <w:autoSpaceDE w:val="0"/>
        <w:autoSpaceDN w:val="0"/>
        <w:adjustRightInd w:val="0"/>
        <w:spacing w:before="14" w:after="0" w:line="276" w:lineRule="auto"/>
        <w:ind w:right="4122"/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EA208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P</w:t>
      </w:r>
      <w:r w:rsidRPr="00EA2089">
        <w:rPr>
          <w:rFonts w:ascii="Times New Roman" w:hAnsi="Times New Roman" w:cs="Times New Roman"/>
          <w:b/>
          <w:bCs/>
          <w:color w:val="000000" w:themeColor="text1"/>
          <w:spacing w:val="-1"/>
          <w:sz w:val="24"/>
          <w:szCs w:val="24"/>
          <w:u w:val="single"/>
        </w:rPr>
        <w:t>L</w:t>
      </w:r>
      <w:r w:rsidRPr="00EA208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A</w:t>
      </w:r>
      <w:r w:rsidRPr="00EA2089">
        <w:rPr>
          <w:rFonts w:ascii="Times New Roman" w:hAnsi="Times New Roman" w:cs="Times New Roman"/>
          <w:b/>
          <w:bCs/>
          <w:color w:val="000000" w:themeColor="text1"/>
          <w:spacing w:val="-1"/>
          <w:sz w:val="24"/>
          <w:szCs w:val="24"/>
          <w:u w:val="single"/>
        </w:rPr>
        <w:t>C</w:t>
      </w:r>
      <w:r w:rsidRPr="00EA208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E</w:t>
      </w:r>
      <w:r w:rsidRPr="00EA2089">
        <w:rPr>
          <w:rFonts w:ascii="Times New Roman" w:hAnsi="Times New Roman" w:cs="Times New Roman"/>
          <w:b/>
          <w:bCs/>
          <w:color w:val="000000" w:themeColor="text1"/>
          <w:spacing w:val="41"/>
          <w:sz w:val="24"/>
          <w:szCs w:val="24"/>
          <w:u w:val="single"/>
        </w:rPr>
        <w:t xml:space="preserve"> </w:t>
      </w:r>
      <w:r w:rsidRPr="00EA208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OF</w:t>
      </w:r>
      <w:r w:rsidRPr="00EA2089">
        <w:rPr>
          <w:rFonts w:ascii="Times New Roman" w:hAnsi="Times New Roman" w:cs="Times New Roman"/>
          <w:b/>
          <w:bCs/>
          <w:color w:val="000000" w:themeColor="text1"/>
          <w:spacing w:val="19"/>
          <w:sz w:val="24"/>
          <w:szCs w:val="24"/>
          <w:u w:val="single"/>
        </w:rPr>
        <w:t xml:space="preserve"> </w:t>
      </w:r>
      <w:r w:rsidR="001C3C22" w:rsidRPr="00EA2089">
        <w:rPr>
          <w:rFonts w:ascii="Times New Roman" w:hAnsi="Times New Roman" w:cs="Times New Roman"/>
          <w:b/>
          <w:bCs/>
          <w:color w:val="000000" w:themeColor="text1"/>
          <w:spacing w:val="19"/>
          <w:sz w:val="24"/>
          <w:szCs w:val="24"/>
          <w:u w:val="single"/>
        </w:rPr>
        <w:t>HOST COMPANY</w:t>
      </w:r>
    </w:p>
    <w:p w14:paraId="0800E846" w14:textId="77777777" w:rsidR="00A223DA" w:rsidRPr="00520196" w:rsidRDefault="00A223DA" w:rsidP="00C0606B">
      <w:pPr>
        <w:widowControl w:val="0"/>
        <w:autoSpaceDE w:val="0"/>
        <w:autoSpaceDN w:val="0"/>
        <w:adjustRightInd w:val="0"/>
        <w:spacing w:before="5" w:after="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DB6C65" w14:textId="0FBDDFAF" w:rsidR="00A223DA" w:rsidRPr="00520196" w:rsidRDefault="009E702E" w:rsidP="00C0606B">
      <w:pPr>
        <w:widowControl w:val="0"/>
        <w:tabs>
          <w:tab w:val="left" w:pos="6140"/>
          <w:tab w:val="left" w:pos="10560"/>
          <w:tab w:val="left" w:pos="10620"/>
          <w:tab w:val="left" w:pos="10800"/>
        </w:tabs>
        <w:autoSpaceDE w:val="0"/>
        <w:autoSpaceDN w:val="0"/>
        <w:adjustRightInd w:val="0"/>
        <w:spacing w:after="0" w:line="276" w:lineRule="auto"/>
        <w:ind w:right="786"/>
        <w:jc w:val="both"/>
        <w:rPr>
          <w:rFonts w:ascii="Times New Roman" w:hAnsi="Times New Roman" w:cs="Times New Roman"/>
          <w:color w:val="000000" w:themeColor="text1"/>
          <w:w w:val="116"/>
          <w:sz w:val="24"/>
          <w:szCs w:val="24"/>
          <w:u w:val="single"/>
        </w:rPr>
      </w:pPr>
      <w:r w:rsidRPr="00520196">
        <w:rPr>
          <w:rFonts w:ascii="Times New Roman" w:hAnsi="Times New Roman" w:cs="Times New Roman"/>
          <w:color w:val="000000" w:themeColor="text1"/>
          <w:spacing w:val="1"/>
          <w:w w:val="105"/>
          <w:sz w:val="24"/>
          <w:szCs w:val="24"/>
        </w:rPr>
        <w:t>N</w:t>
      </w:r>
      <w:r w:rsidRPr="00520196">
        <w:rPr>
          <w:rFonts w:ascii="Times New Roman" w:hAnsi="Times New Roman" w:cs="Times New Roman"/>
          <w:color w:val="000000" w:themeColor="text1"/>
          <w:spacing w:val="-2"/>
          <w:w w:val="105"/>
          <w:sz w:val="24"/>
          <w:szCs w:val="24"/>
        </w:rPr>
        <w:t>A</w:t>
      </w:r>
      <w:r w:rsidRPr="00520196">
        <w:rPr>
          <w:rFonts w:ascii="Times New Roman" w:hAnsi="Times New Roman" w:cs="Times New Roman"/>
          <w:color w:val="000000" w:themeColor="text1"/>
          <w:spacing w:val="1"/>
          <w:w w:val="105"/>
          <w:sz w:val="24"/>
          <w:szCs w:val="24"/>
        </w:rPr>
        <w:t>M</w:t>
      </w:r>
      <w:r w:rsidRPr="00520196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E</w:t>
      </w:r>
      <w:r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:</w:t>
      </w:r>
      <w:r w:rsidR="004555C0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 xml:space="preserve"> </w:t>
      </w:r>
      <w:r w:rsidR="00344842" w:rsidRPr="00344842">
        <w:rPr>
          <w:rFonts w:ascii="Times New Roman" w:hAnsi="Times New Roman" w:cs="Times New Roman"/>
          <w:b/>
          <w:color w:val="000000" w:themeColor="text1"/>
          <w:w w:val="105"/>
          <w:sz w:val="24"/>
          <w:szCs w:val="24"/>
          <w:u w:val="single"/>
        </w:rPr>
        <w:t>Prim</w:t>
      </w:r>
      <w:r w:rsidR="00344842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  <w:u w:val="single"/>
        </w:rPr>
        <w:t>e Life Insurance Ltd</w:t>
      </w:r>
      <w:r w:rsidR="00293453" w:rsidRPr="00293453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4"/>
          <w:u w:val="single"/>
        </w:rPr>
        <w:tab/>
      </w:r>
    </w:p>
    <w:p w14:paraId="6DDA238C" w14:textId="47AC1D33" w:rsidR="00A223DA" w:rsidRPr="00BF6C09" w:rsidRDefault="00A223DA" w:rsidP="00C0606B">
      <w:pPr>
        <w:widowControl w:val="0"/>
        <w:tabs>
          <w:tab w:val="left" w:pos="6140"/>
          <w:tab w:val="left" w:pos="10560"/>
          <w:tab w:val="left" w:pos="10620"/>
          <w:tab w:val="left" w:pos="10800"/>
        </w:tabs>
        <w:autoSpaceDE w:val="0"/>
        <w:autoSpaceDN w:val="0"/>
        <w:adjustRightInd w:val="0"/>
        <w:spacing w:after="0" w:line="276" w:lineRule="auto"/>
        <w:ind w:right="786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20196">
        <w:rPr>
          <w:rFonts w:ascii="Times New Roman" w:hAnsi="Times New Roman" w:cs="Times New Roman"/>
          <w:color w:val="000000" w:themeColor="text1"/>
          <w:spacing w:val="-4"/>
          <w:w w:val="105"/>
          <w:sz w:val="24"/>
          <w:szCs w:val="24"/>
        </w:rPr>
        <w:t>D</w:t>
      </w:r>
      <w:r w:rsidRPr="00520196">
        <w:rPr>
          <w:rFonts w:ascii="Times New Roman" w:hAnsi="Times New Roman" w:cs="Times New Roman"/>
          <w:color w:val="000000" w:themeColor="text1"/>
          <w:spacing w:val="-5"/>
          <w:w w:val="105"/>
          <w:sz w:val="24"/>
          <w:szCs w:val="24"/>
        </w:rPr>
        <w:t>EP</w:t>
      </w:r>
      <w:r w:rsidRPr="00520196">
        <w:rPr>
          <w:rFonts w:ascii="Times New Roman" w:hAnsi="Times New Roman" w:cs="Times New Roman"/>
          <w:color w:val="000000" w:themeColor="text1"/>
          <w:spacing w:val="-7"/>
          <w:w w:val="105"/>
          <w:sz w:val="24"/>
          <w:szCs w:val="24"/>
        </w:rPr>
        <w:t>AR</w:t>
      </w:r>
      <w:r w:rsidRPr="00520196">
        <w:rPr>
          <w:rFonts w:ascii="Times New Roman" w:hAnsi="Times New Roman" w:cs="Times New Roman"/>
          <w:color w:val="000000" w:themeColor="text1"/>
          <w:spacing w:val="-6"/>
          <w:w w:val="105"/>
          <w:sz w:val="24"/>
          <w:szCs w:val="24"/>
        </w:rPr>
        <w:t>T</w:t>
      </w:r>
      <w:r w:rsidRPr="00520196">
        <w:rPr>
          <w:rFonts w:ascii="Times New Roman" w:hAnsi="Times New Roman" w:cs="Times New Roman"/>
          <w:color w:val="000000" w:themeColor="text1"/>
          <w:spacing w:val="-3"/>
          <w:w w:val="105"/>
          <w:sz w:val="24"/>
          <w:szCs w:val="24"/>
        </w:rPr>
        <w:t>M</w:t>
      </w:r>
      <w:r w:rsidRPr="00520196">
        <w:rPr>
          <w:rFonts w:ascii="Times New Roman" w:hAnsi="Times New Roman" w:cs="Times New Roman"/>
          <w:color w:val="000000" w:themeColor="text1"/>
          <w:spacing w:val="-7"/>
          <w:w w:val="105"/>
          <w:sz w:val="24"/>
          <w:szCs w:val="24"/>
        </w:rPr>
        <w:t>E</w:t>
      </w:r>
      <w:r w:rsidRPr="00520196">
        <w:rPr>
          <w:rFonts w:ascii="Times New Roman" w:hAnsi="Times New Roman" w:cs="Times New Roman"/>
          <w:color w:val="000000" w:themeColor="text1"/>
          <w:spacing w:val="-3"/>
          <w:w w:val="105"/>
          <w:sz w:val="24"/>
          <w:szCs w:val="24"/>
        </w:rPr>
        <w:t>NT</w:t>
      </w:r>
      <w:r w:rsidRPr="00520196">
        <w:rPr>
          <w:rFonts w:ascii="Times New Roman" w:hAnsi="Times New Roman" w:cs="Times New Roman"/>
          <w:color w:val="000000" w:themeColor="text1"/>
          <w:w w:val="105"/>
          <w:sz w:val="24"/>
          <w:szCs w:val="24"/>
        </w:rPr>
        <w:t>:</w:t>
      </w:r>
      <w:r w:rsidRPr="00344842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Pr="00344842">
        <w:rPr>
          <w:rFonts w:ascii="Times New Roman" w:hAnsi="Times New Roman" w:cs="Times New Roman"/>
          <w:color w:val="000000" w:themeColor="text1"/>
          <w:spacing w:val="1"/>
          <w:sz w:val="24"/>
          <w:szCs w:val="24"/>
          <w:u w:val="single"/>
        </w:rPr>
        <w:t xml:space="preserve"> </w:t>
      </w:r>
      <w:r w:rsidR="00344842" w:rsidRPr="00344842">
        <w:rPr>
          <w:rFonts w:ascii="Times New Roman" w:hAnsi="Times New Roman" w:cs="Times New Roman"/>
          <w:b/>
          <w:color w:val="000000" w:themeColor="text1"/>
          <w:spacing w:val="1"/>
          <w:sz w:val="24"/>
          <w:szCs w:val="24"/>
          <w:u w:val="single"/>
        </w:rPr>
        <w:t>ICT &amp; Innovation</w:t>
      </w:r>
      <w:r w:rsidR="00293453" w:rsidRPr="00293453">
        <w:rPr>
          <w:rFonts w:ascii="Times New Roman" w:hAnsi="Times New Roman" w:cs="Times New Roman"/>
          <w:b/>
          <w:bCs/>
          <w:color w:val="000000" w:themeColor="text1"/>
          <w:spacing w:val="1"/>
          <w:sz w:val="24"/>
          <w:szCs w:val="24"/>
          <w:u w:val="single"/>
        </w:rPr>
        <w:tab/>
      </w:r>
    </w:p>
    <w:p w14:paraId="33394824" w14:textId="1667E974" w:rsidR="001C3C22" w:rsidRPr="009E702E" w:rsidRDefault="001C3C22" w:rsidP="004B39B9">
      <w:pPr>
        <w:widowControl w:val="0"/>
        <w:autoSpaceDE w:val="0"/>
        <w:autoSpaceDN w:val="0"/>
        <w:adjustRightInd w:val="0"/>
        <w:spacing w:before="14" w:after="0" w:line="276" w:lineRule="auto"/>
        <w:ind w:right="40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strict</w:t>
      </w:r>
      <w:r w:rsidR="00581D6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 w:rsidR="008B7FB5" w:rsidRPr="008B7FB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Kicukiro</w:t>
      </w:r>
      <w:proofErr w:type="spellEnd"/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 </w:t>
      </w:r>
      <w:r w:rsidR="00304E13" w:rsidRPr="009E702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ctor</w:t>
      </w:r>
      <w:r w:rsidR="00304E1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 w:rsidR="00B222B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Muhima</w:t>
      </w:r>
      <w:proofErr w:type="spellEnd"/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4B39B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 </w:t>
      </w:r>
      <w:r w:rsidR="0034484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4B39B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ddress: </w:t>
      </w:r>
      <w:r w:rsidR="004B39B9" w:rsidRPr="004B39B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C Building, KN2 Ave</w:t>
      </w:r>
      <w:r w:rsidR="008B7FB5" w:rsidRPr="008B7FB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…………</w:t>
      </w:r>
    </w:p>
    <w:p w14:paraId="37F02BE8" w14:textId="0BF7115D" w:rsidR="00A223DA" w:rsidRPr="00E2146C" w:rsidRDefault="00A223DA" w:rsidP="00C0606B">
      <w:pPr>
        <w:widowControl w:val="0"/>
        <w:tabs>
          <w:tab w:val="left" w:pos="6980"/>
          <w:tab w:val="left" w:pos="10620"/>
        </w:tabs>
        <w:autoSpaceDE w:val="0"/>
        <w:autoSpaceDN w:val="0"/>
        <w:adjustRightInd w:val="0"/>
        <w:spacing w:after="0" w:line="276" w:lineRule="auto"/>
        <w:ind w:right="782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520196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>M</w:t>
      </w:r>
      <w:r w:rsidRPr="00520196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>O</w:t>
      </w: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BILE</w:t>
      </w:r>
      <w:r w:rsidRPr="00520196">
        <w:rPr>
          <w:rFonts w:ascii="Times New Roman" w:hAnsi="Times New Roman" w:cs="Times New Roman"/>
          <w:color w:val="000000" w:themeColor="text1"/>
          <w:spacing w:val="65"/>
          <w:sz w:val="24"/>
          <w:szCs w:val="24"/>
        </w:rPr>
        <w:t xml:space="preserve"> </w:t>
      </w:r>
      <w:r w:rsidR="00F25DC3">
        <w:rPr>
          <w:rFonts w:ascii="Times New Roman" w:hAnsi="Times New Roman" w:cs="Times New Roman"/>
          <w:color w:val="000000" w:themeColor="text1"/>
          <w:spacing w:val="65"/>
          <w:sz w:val="24"/>
          <w:szCs w:val="24"/>
        </w:rPr>
        <w:t>PHONE</w:t>
      </w:r>
      <w:r w:rsidR="00F25DC3" w:rsidRPr="00520196">
        <w:rPr>
          <w:rFonts w:ascii="Times New Roman" w:hAnsi="Times New Roman" w:cs="Times New Roman"/>
          <w:color w:val="000000" w:themeColor="text1"/>
          <w:spacing w:val="1"/>
          <w:sz w:val="24"/>
          <w:szCs w:val="24"/>
        </w:rPr>
        <w:t>N</w:t>
      </w:r>
      <w:r w:rsidR="00F25DC3" w:rsidRPr="00520196">
        <w:rPr>
          <w:rFonts w:ascii="Times New Roman" w:hAnsi="Times New Roman" w:cs="Times New Roman"/>
          <w:color w:val="000000" w:themeColor="text1"/>
          <w:spacing w:val="-1"/>
          <w:sz w:val="24"/>
          <w:szCs w:val="24"/>
        </w:rPr>
        <w:t>O</w:t>
      </w:r>
      <w:r w:rsidR="00F25DC3"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2146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8B7FB5" w:rsidRPr="008B7FB5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ab/>
      </w:r>
      <w:r w:rsidR="008B7FB5" w:rsidRPr="008B7FB5">
        <w:rPr>
          <w:rFonts w:ascii="Times New Roman" w:hAnsi="Times New Roman" w:cs="Times New Roman"/>
          <w:color w:val="000000" w:themeColor="text1"/>
          <w:sz w:val="24"/>
          <w:szCs w:val="24"/>
        </w:rPr>
        <w:t>_</w:t>
      </w:r>
    </w:p>
    <w:p w14:paraId="3562EE2F" w14:textId="77777777" w:rsidR="00252756" w:rsidRDefault="00252756" w:rsidP="00C0606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pacing w:val="1"/>
          <w:w w:val="108"/>
          <w:sz w:val="28"/>
          <w:szCs w:val="24"/>
          <w:u w:val="single"/>
        </w:rPr>
      </w:pPr>
    </w:p>
    <w:p w14:paraId="229F3F20" w14:textId="238CD229" w:rsidR="00A223DA" w:rsidRDefault="00A223DA" w:rsidP="00C0606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w w:val="109"/>
          <w:sz w:val="24"/>
          <w:szCs w:val="24"/>
          <w:u w:val="single"/>
        </w:rPr>
      </w:pPr>
      <w:r w:rsidRPr="00252756">
        <w:rPr>
          <w:rFonts w:ascii="Times New Roman" w:hAnsi="Times New Roman" w:cs="Times New Roman"/>
          <w:bCs/>
          <w:color w:val="000000" w:themeColor="text1"/>
          <w:spacing w:val="1"/>
          <w:w w:val="108"/>
          <w:sz w:val="24"/>
          <w:szCs w:val="24"/>
          <w:u w:val="single"/>
        </w:rPr>
        <w:t>I</w:t>
      </w:r>
      <w:r w:rsidRPr="00252756">
        <w:rPr>
          <w:rFonts w:ascii="Times New Roman" w:hAnsi="Times New Roman" w:cs="Times New Roman"/>
          <w:bCs/>
          <w:color w:val="000000" w:themeColor="text1"/>
          <w:w w:val="108"/>
          <w:sz w:val="24"/>
          <w:szCs w:val="24"/>
          <w:u w:val="single"/>
        </w:rPr>
        <w:t>N</w:t>
      </w:r>
      <w:r w:rsidRPr="00252756">
        <w:rPr>
          <w:rFonts w:ascii="Times New Roman" w:hAnsi="Times New Roman" w:cs="Times New Roman"/>
          <w:bCs/>
          <w:color w:val="000000" w:themeColor="text1"/>
          <w:spacing w:val="1"/>
          <w:w w:val="108"/>
          <w:sz w:val="24"/>
          <w:szCs w:val="24"/>
          <w:u w:val="single"/>
        </w:rPr>
        <w:t>D</w:t>
      </w:r>
      <w:r w:rsidRPr="00252756">
        <w:rPr>
          <w:rFonts w:ascii="Times New Roman" w:hAnsi="Times New Roman" w:cs="Times New Roman"/>
          <w:bCs/>
          <w:color w:val="000000" w:themeColor="text1"/>
          <w:w w:val="108"/>
          <w:sz w:val="24"/>
          <w:szCs w:val="24"/>
          <w:u w:val="single"/>
        </w:rPr>
        <w:t>U</w:t>
      </w:r>
      <w:r w:rsidRPr="00252756">
        <w:rPr>
          <w:rFonts w:ascii="Times New Roman" w:hAnsi="Times New Roman" w:cs="Times New Roman"/>
          <w:bCs/>
          <w:color w:val="000000" w:themeColor="text1"/>
          <w:spacing w:val="1"/>
          <w:w w:val="108"/>
          <w:sz w:val="24"/>
          <w:szCs w:val="24"/>
          <w:u w:val="single"/>
        </w:rPr>
        <w:t>S</w:t>
      </w:r>
      <w:r w:rsidRPr="00252756">
        <w:rPr>
          <w:rFonts w:ascii="Times New Roman" w:hAnsi="Times New Roman" w:cs="Times New Roman"/>
          <w:bCs/>
          <w:color w:val="000000" w:themeColor="text1"/>
          <w:w w:val="108"/>
          <w:sz w:val="24"/>
          <w:szCs w:val="24"/>
          <w:u w:val="single"/>
        </w:rPr>
        <w:t>T</w:t>
      </w:r>
      <w:r w:rsidRPr="00252756">
        <w:rPr>
          <w:rFonts w:ascii="Times New Roman" w:hAnsi="Times New Roman" w:cs="Times New Roman"/>
          <w:bCs/>
          <w:color w:val="000000" w:themeColor="text1"/>
          <w:spacing w:val="-1"/>
          <w:w w:val="108"/>
          <w:sz w:val="24"/>
          <w:szCs w:val="24"/>
          <w:u w:val="single"/>
        </w:rPr>
        <w:t>R</w:t>
      </w:r>
      <w:r w:rsidRPr="00252756">
        <w:rPr>
          <w:rFonts w:ascii="Times New Roman" w:hAnsi="Times New Roman" w:cs="Times New Roman"/>
          <w:bCs/>
          <w:color w:val="000000" w:themeColor="text1"/>
          <w:w w:val="108"/>
          <w:sz w:val="24"/>
          <w:szCs w:val="24"/>
          <w:u w:val="single"/>
        </w:rPr>
        <w:t>Y</w:t>
      </w:r>
      <w:r w:rsidRPr="00252756">
        <w:rPr>
          <w:rFonts w:ascii="Times New Roman" w:hAnsi="Times New Roman" w:cs="Times New Roman"/>
          <w:bCs/>
          <w:color w:val="000000" w:themeColor="text1"/>
          <w:spacing w:val="13"/>
          <w:w w:val="108"/>
          <w:sz w:val="24"/>
          <w:szCs w:val="24"/>
          <w:u w:val="single"/>
        </w:rPr>
        <w:t xml:space="preserve"> </w:t>
      </w:r>
      <w:r w:rsidRPr="00252756">
        <w:rPr>
          <w:rFonts w:ascii="Times New Roman" w:hAnsi="Times New Roman" w:cs="Times New Roman"/>
          <w:bCs/>
          <w:color w:val="000000" w:themeColor="text1"/>
          <w:w w:val="108"/>
          <w:sz w:val="24"/>
          <w:szCs w:val="24"/>
          <w:u w:val="single"/>
        </w:rPr>
        <w:t>S</w:t>
      </w:r>
      <w:r w:rsidRPr="00252756">
        <w:rPr>
          <w:rFonts w:ascii="Times New Roman" w:hAnsi="Times New Roman" w:cs="Times New Roman"/>
          <w:bCs/>
          <w:color w:val="000000" w:themeColor="text1"/>
          <w:spacing w:val="1"/>
          <w:w w:val="108"/>
          <w:sz w:val="24"/>
          <w:szCs w:val="24"/>
          <w:u w:val="single"/>
        </w:rPr>
        <w:t>U</w:t>
      </w:r>
      <w:r w:rsidRPr="00252756">
        <w:rPr>
          <w:rFonts w:ascii="Times New Roman" w:hAnsi="Times New Roman" w:cs="Times New Roman"/>
          <w:bCs/>
          <w:color w:val="000000" w:themeColor="text1"/>
          <w:w w:val="108"/>
          <w:sz w:val="24"/>
          <w:szCs w:val="24"/>
          <w:u w:val="single"/>
        </w:rPr>
        <w:t>PER</w:t>
      </w:r>
      <w:r w:rsidRPr="00252756">
        <w:rPr>
          <w:rFonts w:ascii="Times New Roman" w:hAnsi="Times New Roman" w:cs="Times New Roman"/>
          <w:bCs/>
          <w:color w:val="000000" w:themeColor="text1"/>
          <w:spacing w:val="2"/>
          <w:w w:val="108"/>
          <w:sz w:val="24"/>
          <w:szCs w:val="24"/>
          <w:u w:val="single"/>
        </w:rPr>
        <w:t>V</w:t>
      </w:r>
      <w:r w:rsidRPr="00252756">
        <w:rPr>
          <w:rFonts w:ascii="Times New Roman" w:hAnsi="Times New Roman" w:cs="Times New Roman"/>
          <w:bCs/>
          <w:color w:val="000000" w:themeColor="text1"/>
          <w:spacing w:val="1"/>
          <w:w w:val="108"/>
          <w:sz w:val="24"/>
          <w:szCs w:val="24"/>
          <w:u w:val="single"/>
        </w:rPr>
        <w:t>I</w:t>
      </w:r>
      <w:r w:rsidRPr="00252756">
        <w:rPr>
          <w:rFonts w:ascii="Times New Roman" w:hAnsi="Times New Roman" w:cs="Times New Roman"/>
          <w:bCs/>
          <w:color w:val="000000" w:themeColor="text1"/>
          <w:w w:val="108"/>
          <w:sz w:val="24"/>
          <w:szCs w:val="24"/>
          <w:u w:val="single"/>
        </w:rPr>
        <w:t>SOR</w:t>
      </w:r>
      <w:r w:rsidRPr="00252756">
        <w:rPr>
          <w:rFonts w:ascii="Times New Roman" w:hAnsi="Times New Roman" w:cs="Times New Roman"/>
          <w:bCs/>
          <w:color w:val="000000" w:themeColor="text1"/>
          <w:spacing w:val="15"/>
          <w:w w:val="108"/>
          <w:sz w:val="24"/>
          <w:szCs w:val="24"/>
          <w:u w:val="single"/>
        </w:rPr>
        <w:t xml:space="preserve"> </w:t>
      </w:r>
      <w:r w:rsidRPr="00252756">
        <w:rPr>
          <w:rFonts w:ascii="Times New Roman" w:hAnsi="Times New Roman" w:cs="Times New Roman"/>
          <w:bCs/>
          <w:color w:val="000000" w:themeColor="text1"/>
          <w:spacing w:val="1"/>
          <w:w w:val="109"/>
          <w:sz w:val="24"/>
          <w:szCs w:val="24"/>
          <w:u w:val="single"/>
        </w:rPr>
        <w:t>D</w:t>
      </w:r>
      <w:r w:rsidRPr="00252756">
        <w:rPr>
          <w:rFonts w:ascii="Times New Roman" w:hAnsi="Times New Roman" w:cs="Times New Roman"/>
          <w:bCs/>
          <w:color w:val="000000" w:themeColor="text1"/>
          <w:w w:val="109"/>
          <w:sz w:val="24"/>
          <w:szCs w:val="24"/>
          <w:u w:val="single"/>
        </w:rPr>
        <w:t>ET</w:t>
      </w:r>
      <w:r w:rsidRPr="00252756">
        <w:rPr>
          <w:rFonts w:ascii="Times New Roman" w:hAnsi="Times New Roman" w:cs="Times New Roman"/>
          <w:bCs/>
          <w:color w:val="000000" w:themeColor="text1"/>
          <w:spacing w:val="1"/>
          <w:w w:val="109"/>
          <w:sz w:val="24"/>
          <w:szCs w:val="24"/>
          <w:u w:val="single"/>
        </w:rPr>
        <w:t>AI</w:t>
      </w:r>
      <w:r w:rsidRPr="00252756">
        <w:rPr>
          <w:rFonts w:ascii="Times New Roman" w:hAnsi="Times New Roman" w:cs="Times New Roman"/>
          <w:bCs/>
          <w:color w:val="000000" w:themeColor="text1"/>
          <w:w w:val="109"/>
          <w:sz w:val="24"/>
          <w:szCs w:val="24"/>
          <w:u w:val="single"/>
        </w:rPr>
        <w:t>LS</w:t>
      </w:r>
    </w:p>
    <w:p w14:paraId="6C67249E" w14:textId="77777777" w:rsidR="004B39B9" w:rsidRPr="00252756" w:rsidRDefault="004B39B9" w:rsidP="00C0606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5524570F" w14:textId="7DF0D76A" w:rsidR="008B7FB5" w:rsidRPr="008B7FB5" w:rsidRDefault="00A223DA" w:rsidP="004B39B9">
      <w:pPr>
        <w:widowControl w:val="0"/>
        <w:tabs>
          <w:tab w:val="left" w:pos="6480"/>
          <w:tab w:val="left" w:pos="107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w w:val="110"/>
          <w:position w:val="-1"/>
          <w:sz w:val="24"/>
          <w:szCs w:val="24"/>
          <w:u w:val="single"/>
        </w:rPr>
      </w:pPr>
      <w:r w:rsidRPr="00520196">
        <w:rPr>
          <w:rFonts w:ascii="Times New Roman" w:hAnsi="Times New Roman" w:cs="Times New Roman"/>
          <w:color w:val="000000" w:themeColor="text1"/>
          <w:spacing w:val="1"/>
          <w:w w:val="110"/>
          <w:position w:val="-1"/>
          <w:sz w:val="24"/>
          <w:szCs w:val="24"/>
        </w:rPr>
        <w:t>NA</w:t>
      </w:r>
      <w:r w:rsidRPr="00520196">
        <w:rPr>
          <w:rFonts w:ascii="Times New Roman" w:hAnsi="Times New Roman" w:cs="Times New Roman"/>
          <w:color w:val="000000" w:themeColor="text1"/>
          <w:spacing w:val="-2"/>
          <w:w w:val="110"/>
          <w:position w:val="-1"/>
          <w:sz w:val="24"/>
          <w:szCs w:val="24"/>
        </w:rPr>
        <w:t>M</w:t>
      </w:r>
      <w:r w:rsidRPr="00520196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>E</w:t>
      </w:r>
      <w:r w:rsidRPr="00520196">
        <w:rPr>
          <w:rFonts w:ascii="Times New Roman" w:hAnsi="Times New Roman" w:cs="Times New Roman"/>
          <w:color w:val="000000" w:themeColor="text1"/>
          <w:spacing w:val="-1"/>
          <w:w w:val="110"/>
          <w:position w:val="-1"/>
          <w:sz w:val="24"/>
          <w:szCs w:val="24"/>
        </w:rPr>
        <w:t>:</w:t>
      </w:r>
      <w:r w:rsidR="008B7FB5" w:rsidRPr="008B7FB5">
        <w:rPr>
          <w:rFonts w:ascii="Times New Roman" w:hAnsi="Times New Roman" w:cs="Times New Roman"/>
          <w:color w:val="000000" w:themeColor="text1"/>
          <w:position w:val="-1"/>
          <w:sz w:val="24"/>
          <w:szCs w:val="24"/>
          <w:u w:val="single"/>
        </w:rPr>
        <w:t xml:space="preserve"> </w:t>
      </w:r>
      <w:r w:rsidR="004B39B9" w:rsidRPr="004B39B9">
        <w:rPr>
          <w:rFonts w:ascii="Times New Roman" w:hAnsi="Times New Roman" w:cs="Times New Roman"/>
          <w:b/>
          <w:color w:val="000000" w:themeColor="text1"/>
          <w:position w:val="-1"/>
          <w:sz w:val="24"/>
          <w:szCs w:val="24"/>
          <w:u w:val="single"/>
        </w:rPr>
        <w:t xml:space="preserve">NIYONKURU </w:t>
      </w:r>
      <w:proofErr w:type="spellStart"/>
      <w:r w:rsidR="004B39B9" w:rsidRPr="004B39B9">
        <w:rPr>
          <w:rFonts w:ascii="Times New Roman" w:hAnsi="Times New Roman" w:cs="Times New Roman"/>
          <w:b/>
          <w:color w:val="000000" w:themeColor="text1"/>
          <w:position w:val="-1"/>
          <w:sz w:val="24"/>
          <w:szCs w:val="24"/>
          <w:u w:val="single"/>
        </w:rPr>
        <w:t>Pacifique</w:t>
      </w:r>
      <w:proofErr w:type="spellEnd"/>
      <w:r w:rsidR="008B7FB5" w:rsidRPr="004B39B9">
        <w:rPr>
          <w:rFonts w:ascii="Times New Roman" w:hAnsi="Times New Roman" w:cs="Times New Roman"/>
          <w:b/>
          <w:color w:val="000000" w:themeColor="text1"/>
          <w:spacing w:val="-1"/>
          <w:w w:val="110"/>
          <w:position w:val="-1"/>
          <w:sz w:val="24"/>
          <w:szCs w:val="24"/>
          <w:u w:val="single"/>
        </w:rPr>
        <w:tab/>
      </w:r>
      <w:r w:rsidR="00947BDC">
        <w:rPr>
          <w:rFonts w:ascii="Times New Roman" w:hAnsi="Times New Roman" w:cs="Times New Roman"/>
          <w:b/>
          <w:bCs/>
          <w:color w:val="000000" w:themeColor="text1"/>
          <w:w w:val="110"/>
          <w:position w:val="-1"/>
          <w:sz w:val="24"/>
          <w:szCs w:val="24"/>
        </w:rPr>
        <w:t xml:space="preserve"> </w:t>
      </w:r>
      <w:r w:rsidR="00947BDC">
        <w:rPr>
          <w:rFonts w:ascii="Times New Roman" w:hAnsi="Times New Roman" w:cs="Times New Roman"/>
          <w:b/>
          <w:bCs/>
          <w:color w:val="000000" w:themeColor="text1"/>
          <w:w w:val="110"/>
          <w:position w:val="-1"/>
          <w:sz w:val="24"/>
          <w:szCs w:val="24"/>
        </w:rPr>
        <w:br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>POSITION</w:t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1C3C22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softHyphen/>
      </w:r>
      <w:r w:rsidR="004B39B9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 xml:space="preserve">: </w:t>
      </w:r>
      <w:r w:rsidR="004B39B9">
        <w:rPr>
          <w:rFonts w:ascii="Times New Roman" w:hAnsi="Times New Roman" w:cs="Times New Roman"/>
          <w:b/>
          <w:bCs/>
          <w:color w:val="000000" w:themeColor="text1"/>
          <w:w w:val="110"/>
          <w:position w:val="-1"/>
          <w:sz w:val="24"/>
          <w:szCs w:val="24"/>
          <w:u w:val="single"/>
        </w:rPr>
        <w:t>IT Support</w:t>
      </w:r>
      <w:r w:rsidR="008B7FB5" w:rsidRPr="008B7FB5">
        <w:rPr>
          <w:rFonts w:ascii="Times New Roman" w:hAnsi="Times New Roman" w:cs="Times New Roman"/>
          <w:b/>
          <w:bCs/>
          <w:color w:val="000000" w:themeColor="text1"/>
          <w:w w:val="110"/>
          <w:position w:val="-1"/>
          <w:sz w:val="24"/>
          <w:szCs w:val="24"/>
          <w:u w:val="single"/>
        </w:rPr>
        <w:t>___________________</w:t>
      </w:r>
    </w:p>
    <w:p w14:paraId="781B8E68" w14:textId="613D4CB8" w:rsidR="008B7FB5" w:rsidRDefault="006D007B" w:rsidP="00C0606B">
      <w:pPr>
        <w:widowControl w:val="0"/>
        <w:tabs>
          <w:tab w:val="left" w:pos="5460"/>
          <w:tab w:val="left" w:pos="108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</w:pPr>
      <w:r w:rsidRPr="00520196">
        <w:rPr>
          <w:rFonts w:ascii="Times New Roman" w:hAnsi="Times New Roman" w:cs="Times New Roman"/>
          <w:color w:val="000000" w:themeColor="text1"/>
          <w:spacing w:val="-6"/>
          <w:w w:val="110"/>
          <w:position w:val="-1"/>
          <w:sz w:val="24"/>
          <w:szCs w:val="24"/>
        </w:rPr>
        <w:t>DA</w:t>
      </w:r>
      <w:r w:rsidRPr="00520196">
        <w:rPr>
          <w:rFonts w:ascii="Times New Roman" w:hAnsi="Times New Roman" w:cs="Times New Roman"/>
          <w:color w:val="000000" w:themeColor="text1"/>
          <w:spacing w:val="-7"/>
          <w:w w:val="110"/>
          <w:position w:val="-1"/>
          <w:sz w:val="24"/>
          <w:szCs w:val="24"/>
        </w:rPr>
        <w:t>T</w:t>
      </w:r>
      <w:r w:rsidRPr="00520196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>E</w:t>
      </w:r>
      <w:r w:rsidR="00947BDC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>:</w:t>
      </w:r>
      <w:r w:rsidR="004B39B9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 xml:space="preserve"> </w:t>
      </w:r>
      <w:r w:rsidR="004B39B9" w:rsidRPr="004B39B9">
        <w:rPr>
          <w:rFonts w:ascii="Times New Roman" w:hAnsi="Times New Roman" w:cs="Times New Roman"/>
          <w:b/>
          <w:color w:val="000000" w:themeColor="text1"/>
          <w:w w:val="110"/>
          <w:position w:val="-1"/>
          <w:sz w:val="24"/>
          <w:szCs w:val="24"/>
          <w:u w:val="single"/>
        </w:rPr>
        <w:t>26</w:t>
      </w:r>
      <w:r w:rsidR="004B39B9" w:rsidRPr="004B39B9">
        <w:rPr>
          <w:rFonts w:ascii="Times New Roman" w:hAnsi="Times New Roman" w:cs="Times New Roman"/>
          <w:b/>
          <w:color w:val="000000" w:themeColor="text1"/>
          <w:w w:val="110"/>
          <w:position w:val="-1"/>
          <w:sz w:val="24"/>
          <w:szCs w:val="24"/>
          <w:u w:val="single"/>
          <w:vertAlign w:val="superscript"/>
        </w:rPr>
        <w:t>th</w:t>
      </w:r>
      <w:r w:rsidR="004B39B9" w:rsidRPr="004B39B9">
        <w:rPr>
          <w:rFonts w:ascii="Times New Roman" w:hAnsi="Times New Roman" w:cs="Times New Roman"/>
          <w:b/>
          <w:color w:val="000000" w:themeColor="text1"/>
          <w:w w:val="110"/>
          <w:position w:val="-1"/>
          <w:sz w:val="24"/>
          <w:szCs w:val="24"/>
          <w:u w:val="single"/>
        </w:rPr>
        <w:t>/ June/ 2025</w:t>
      </w:r>
      <w:r w:rsidR="008B7FB5" w:rsidRPr="004B39B9">
        <w:rPr>
          <w:rFonts w:ascii="Times New Roman" w:eastAsia="Times New Roman" w:hAnsi="Times New Roman" w:cs="Times New Roman"/>
          <w:b/>
          <w:color w:val="000000" w:themeColor="text1"/>
          <w:position w:val="-1"/>
          <w:sz w:val="24"/>
          <w:szCs w:val="24"/>
          <w:u w:val="single"/>
        </w:rPr>
        <w:t xml:space="preserve"> </w:t>
      </w:r>
      <w:r w:rsidR="008B7FB5" w:rsidRPr="004B39B9">
        <w:rPr>
          <w:rFonts w:ascii="Times New Roman" w:hAnsi="Times New Roman" w:cs="Times New Roman"/>
          <w:b/>
          <w:color w:val="000000" w:themeColor="text1"/>
          <w:w w:val="110"/>
          <w:position w:val="-1"/>
          <w:sz w:val="24"/>
          <w:szCs w:val="24"/>
          <w:u w:val="single"/>
        </w:rPr>
        <w:tab/>
      </w:r>
      <w:r w:rsidR="00956746" w:rsidRPr="004B39B9">
        <w:rPr>
          <w:rFonts w:ascii="Times New Roman" w:hAnsi="Times New Roman" w:cs="Times New Roman"/>
          <w:b/>
          <w:color w:val="000000" w:themeColor="text1"/>
          <w:w w:val="110"/>
          <w:position w:val="-1"/>
          <w:sz w:val="24"/>
          <w:szCs w:val="24"/>
          <w:u w:val="single"/>
        </w:rPr>
        <w:t xml:space="preserve"> </w:t>
      </w:r>
      <w:r w:rsidR="00947BDC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br/>
      </w:r>
    </w:p>
    <w:p w14:paraId="07B5089D" w14:textId="05BD74D4" w:rsidR="004B39B9" w:rsidRDefault="004B39B9" w:rsidP="00C0606B">
      <w:pPr>
        <w:widowControl w:val="0"/>
        <w:tabs>
          <w:tab w:val="left" w:pos="5460"/>
          <w:tab w:val="left" w:pos="108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</w:pPr>
    </w:p>
    <w:p w14:paraId="5037A362" w14:textId="2F8256E7" w:rsidR="004B39B9" w:rsidRDefault="004B39B9" w:rsidP="00C0606B">
      <w:pPr>
        <w:widowControl w:val="0"/>
        <w:tabs>
          <w:tab w:val="left" w:pos="5460"/>
          <w:tab w:val="left" w:pos="108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</w:pPr>
    </w:p>
    <w:p w14:paraId="737B3D9A" w14:textId="3D5B72DF" w:rsidR="004B39B9" w:rsidRDefault="004B39B9" w:rsidP="00C0606B">
      <w:pPr>
        <w:widowControl w:val="0"/>
        <w:tabs>
          <w:tab w:val="left" w:pos="5460"/>
          <w:tab w:val="left" w:pos="108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</w:pPr>
    </w:p>
    <w:p w14:paraId="0C90CAFC" w14:textId="798ED8AE" w:rsidR="00495339" w:rsidRPr="008B7FB5" w:rsidRDefault="00A223DA" w:rsidP="00C0606B">
      <w:pPr>
        <w:widowControl w:val="0"/>
        <w:tabs>
          <w:tab w:val="left" w:pos="5460"/>
          <w:tab w:val="left" w:pos="108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</w:pPr>
      <w:r w:rsidRPr="00520196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>SIGN</w:t>
      </w:r>
      <w:r w:rsidRPr="00520196">
        <w:rPr>
          <w:rFonts w:ascii="Times New Roman" w:hAnsi="Times New Roman" w:cs="Times New Roman"/>
          <w:color w:val="000000" w:themeColor="text1"/>
          <w:spacing w:val="1"/>
          <w:w w:val="110"/>
          <w:position w:val="-1"/>
          <w:sz w:val="24"/>
          <w:szCs w:val="24"/>
        </w:rPr>
        <w:t>A</w:t>
      </w:r>
      <w:r w:rsidRPr="00520196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>T</w:t>
      </w:r>
      <w:r w:rsidRPr="00520196">
        <w:rPr>
          <w:rFonts w:ascii="Times New Roman" w:hAnsi="Times New Roman" w:cs="Times New Roman"/>
          <w:color w:val="000000" w:themeColor="text1"/>
          <w:spacing w:val="-3"/>
          <w:w w:val="110"/>
          <w:position w:val="-1"/>
          <w:sz w:val="24"/>
          <w:szCs w:val="24"/>
        </w:rPr>
        <w:t>U</w:t>
      </w:r>
      <w:r w:rsidRPr="00520196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>R</w:t>
      </w:r>
      <w:r w:rsidRPr="00520196">
        <w:rPr>
          <w:rFonts w:ascii="Times New Roman" w:hAnsi="Times New Roman" w:cs="Times New Roman"/>
          <w:color w:val="000000" w:themeColor="text1"/>
          <w:spacing w:val="1"/>
          <w:w w:val="110"/>
          <w:position w:val="-1"/>
          <w:sz w:val="24"/>
          <w:szCs w:val="24"/>
        </w:rPr>
        <w:t>E</w:t>
      </w:r>
      <w:r w:rsidR="000307A4">
        <w:rPr>
          <w:rFonts w:ascii="Times New Roman" w:hAnsi="Times New Roman" w:cs="Times New Roman"/>
          <w:color w:val="000000" w:themeColor="text1"/>
          <w:spacing w:val="-1"/>
          <w:w w:val="110"/>
          <w:position w:val="-1"/>
          <w:sz w:val="24"/>
          <w:szCs w:val="24"/>
        </w:rPr>
        <w:t xml:space="preserve"> </w:t>
      </w:r>
      <w:r w:rsidR="000307A4" w:rsidRPr="00520196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>&amp;</w:t>
      </w:r>
      <w:r w:rsidR="000307A4" w:rsidRPr="00520196">
        <w:rPr>
          <w:rFonts w:ascii="Times New Roman" w:hAnsi="Times New Roman" w:cs="Times New Roman"/>
          <w:color w:val="000000" w:themeColor="text1"/>
          <w:spacing w:val="8"/>
          <w:position w:val="-1"/>
          <w:sz w:val="24"/>
          <w:szCs w:val="24"/>
        </w:rPr>
        <w:t xml:space="preserve"> </w:t>
      </w:r>
      <w:r w:rsidR="000307A4" w:rsidRPr="00520196">
        <w:rPr>
          <w:rFonts w:ascii="Times New Roman" w:hAnsi="Times New Roman" w:cs="Times New Roman"/>
          <w:color w:val="000000" w:themeColor="text1"/>
          <w:spacing w:val="-5"/>
          <w:w w:val="110"/>
          <w:position w:val="-1"/>
          <w:sz w:val="24"/>
          <w:szCs w:val="24"/>
        </w:rPr>
        <w:t>ST</w:t>
      </w:r>
      <w:r w:rsidR="000307A4" w:rsidRPr="00520196">
        <w:rPr>
          <w:rFonts w:ascii="Times New Roman" w:hAnsi="Times New Roman" w:cs="Times New Roman"/>
          <w:color w:val="000000" w:themeColor="text1"/>
          <w:spacing w:val="-4"/>
          <w:w w:val="110"/>
          <w:position w:val="-1"/>
          <w:sz w:val="24"/>
          <w:szCs w:val="24"/>
        </w:rPr>
        <w:t>AMP</w:t>
      </w:r>
      <w:r w:rsidR="000307A4" w:rsidRPr="00520196">
        <w:rPr>
          <w:rFonts w:ascii="Times New Roman" w:hAnsi="Times New Roman" w:cs="Times New Roman"/>
          <w:color w:val="000000" w:themeColor="text1"/>
          <w:w w:val="110"/>
          <w:position w:val="-1"/>
          <w:sz w:val="24"/>
          <w:szCs w:val="24"/>
        </w:rPr>
        <w:t>:</w:t>
      </w:r>
      <w:r w:rsidR="00495339" w:rsidRPr="00495339">
        <w:rPr>
          <w:noProof/>
        </w:rPr>
        <w:t xml:space="preserve"> </w:t>
      </w:r>
      <w:r w:rsidR="008B7FB5" w:rsidRPr="008B7FB5">
        <w:rPr>
          <w:noProof/>
          <w:u w:val="single"/>
        </w:rPr>
        <w:tab/>
      </w:r>
    </w:p>
    <w:p w14:paraId="03A6D02C" w14:textId="4112B8E9" w:rsidR="00A5110B" w:rsidRPr="00C24E7F" w:rsidRDefault="008342B3" w:rsidP="00C0606B">
      <w:pPr>
        <w:spacing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76EE9CB" w14:textId="3B4BE674" w:rsidR="007406C7" w:rsidRDefault="007406C7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D4D285" w14:textId="563A9EA0" w:rsidR="007406C7" w:rsidRDefault="007406C7" w:rsidP="00C0606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9D251D" w14:textId="77777777" w:rsidR="007406C7" w:rsidRPr="00D45AC4" w:rsidRDefault="007406C7" w:rsidP="00C0606B">
      <w:pPr>
        <w:jc w:val="both"/>
      </w:pPr>
      <w:r w:rsidRPr="00A37A2C">
        <w:rPr>
          <w:rFonts w:ascii="Times New Roman" w:hAnsi="Times New Roman" w:cs="Times New Roman"/>
          <w:b/>
          <w:color w:val="000000" w:themeColor="text1"/>
          <w:sz w:val="24"/>
        </w:rPr>
        <w:t>LOG FORM II</w:t>
      </w:r>
    </w:p>
    <w:p w14:paraId="3BA5997C" w14:textId="77777777" w:rsidR="007406C7" w:rsidRDefault="007406C7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Daily Detailed Description of work</w:t>
      </w:r>
    </w:p>
    <w:p w14:paraId="5AFDFC9E" w14:textId="2EAB6C14" w:rsidR="007406C7" w:rsidRPr="009E702E" w:rsidRDefault="007406C7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Week No..........</w:t>
      </w:r>
      <w:r w:rsidR="00C24E7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.............. Day…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.  Month …………</w:t>
      </w:r>
      <w:r w:rsidR="00FD7786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………    D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D7786">
        <w:rPr>
          <w:rFonts w:ascii="Times New Roman" w:hAnsi="Times New Roman" w:cs="Times New Roman"/>
          <w:color w:val="000000" w:themeColor="text1"/>
          <w:sz w:val="24"/>
          <w:szCs w:val="24"/>
        </w:rPr>
        <w:t>26</w:t>
      </w:r>
      <w:r w:rsidR="00236FC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FD7786">
        <w:rPr>
          <w:rFonts w:ascii="Times New Roman" w:hAnsi="Times New Roman" w:cs="Times New Roman"/>
          <w:color w:val="000000" w:themeColor="text1"/>
          <w:sz w:val="24"/>
          <w:szCs w:val="24"/>
        </w:rPr>
        <w:t>/06</w:t>
      </w:r>
      <w:r w:rsidR="00AE3113">
        <w:rPr>
          <w:rFonts w:ascii="Times New Roman" w:hAnsi="Times New Roman" w:cs="Times New Roman"/>
          <w:color w:val="000000" w:themeColor="text1"/>
          <w:sz w:val="24"/>
          <w:szCs w:val="24"/>
        </w:rPr>
        <w:t>/2025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tbl>
      <w:tblPr>
        <w:tblW w:w="1051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7638"/>
        <w:gridCol w:w="2316"/>
      </w:tblGrid>
      <w:tr w:rsidR="00C16580" w:rsidRPr="00BC681D" w14:paraId="11068E3F" w14:textId="77777777" w:rsidTr="00906C42">
        <w:trPr>
          <w:trHeight w:val="257"/>
        </w:trPr>
        <w:tc>
          <w:tcPr>
            <w:tcW w:w="10511" w:type="dxa"/>
            <w:gridSpan w:val="3"/>
            <w:shd w:val="clear" w:color="auto" w:fill="auto"/>
          </w:tcPr>
          <w:p w14:paraId="5B2762CF" w14:textId="77777777" w:rsidR="00C16580" w:rsidRPr="00BC681D" w:rsidRDefault="00C16580" w:rsidP="00C16580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quence of Operation for job</w:t>
            </w:r>
          </w:p>
        </w:tc>
      </w:tr>
      <w:tr w:rsidR="00C16580" w:rsidRPr="00BC681D" w14:paraId="0B5E3B4B" w14:textId="77777777" w:rsidTr="00906C42">
        <w:trPr>
          <w:trHeight w:val="257"/>
        </w:trPr>
        <w:tc>
          <w:tcPr>
            <w:tcW w:w="557" w:type="dxa"/>
            <w:shd w:val="clear" w:color="auto" w:fill="auto"/>
          </w:tcPr>
          <w:p w14:paraId="438BC1B5" w14:textId="77777777" w:rsidR="00C16580" w:rsidRPr="00BC681D" w:rsidRDefault="00C16580" w:rsidP="00C16580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7638" w:type="dxa"/>
            <w:shd w:val="clear" w:color="auto" w:fill="auto"/>
          </w:tcPr>
          <w:p w14:paraId="639306C8" w14:textId="77777777" w:rsidR="00C16580" w:rsidRPr="00BC681D" w:rsidRDefault="00C16580" w:rsidP="00C1658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ration</w:t>
            </w:r>
          </w:p>
        </w:tc>
        <w:tc>
          <w:tcPr>
            <w:tcW w:w="2316" w:type="dxa"/>
            <w:shd w:val="clear" w:color="auto" w:fill="auto"/>
          </w:tcPr>
          <w:p w14:paraId="1A78122E" w14:textId="64FD80C1" w:rsidR="00C16580" w:rsidRPr="00BC681D" w:rsidRDefault="00C16580" w:rsidP="00C16580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ol, Equipment, </w:t>
            </w:r>
            <w:r w:rsidR="00D43EF4"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c.</w:t>
            </w:r>
          </w:p>
        </w:tc>
      </w:tr>
      <w:tr w:rsidR="004B39B9" w:rsidRPr="00BC681D" w14:paraId="43AFECFE" w14:textId="77777777" w:rsidTr="00906C42">
        <w:trPr>
          <w:trHeight w:val="409"/>
        </w:trPr>
        <w:tc>
          <w:tcPr>
            <w:tcW w:w="557" w:type="dxa"/>
            <w:shd w:val="clear" w:color="auto" w:fill="auto"/>
          </w:tcPr>
          <w:p w14:paraId="391551C9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38" w:type="dxa"/>
            <w:shd w:val="clear" w:color="auto" w:fill="auto"/>
          </w:tcPr>
          <w:p w14:paraId="3E3595B0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Tasks completed: </w:t>
            </w:r>
          </w:p>
          <w:p w14:paraId="28BC56E2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Demonstration of company history and Read about the IT policy guidelines and Terms to abide with!</w:t>
            </w:r>
          </w:p>
          <w:p w14:paraId="4AF45FA8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16" w:type="dxa"/>
            <w:shd w:val="clear" w:color="auto" w:fill="auto"/>
          </w:tcPr>
          <w:p w14:paraId="1C0695DC" w14:textId="295796ED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T Policy Guidelines Syllabus</w:t>
            </w:r>
          </w:p>
        </w:tc>
      </w:tr>
      <w:tr w:rsidR="004B39B9" w:rsidRPr="00BC681D" w14:paraId="55B02548" w14:textId="77777777" w:rsidTr="00906C42">
        <w:trPr>
          <w:trHeight w:val="536"/>
        </w:trPr>
        <w:tc>
          <w:tcPr>
            <w:tcW w:w="557" w:type="dxa"/>
            <w:shd w:val="clear" w:color="auto" w:fill="auto"/>
          </w:tcPr>
          <w:p w14:paraId="4F239E78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38" w:type="dxa"/>
            <w:shd w:val="clear" w:color="auto" w:fill="auto"/>
          </w:tcPr>
          <w:p w14:paraId="31252D7C" w14:textId="7B62EF03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asks in progress:</w:t>
            </w: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14:paraId="3B516165" w14:textId="3ACBA595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ading the IT Policy Guidelines</w:t>
            </w:r>
          </w:p>
          <w:p w14:paraId="3C124153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16" w:type="dxa"/>
            <w:shd w:val="clear" w:color="auto" w:fill="auto"/>
          </w:tcPr>
          <w:p w14:paraId="2360DAA1" w14:textId="2C4E4B55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T Policy Guidelines Syllabus</w:t>
            </w:r>
          </w:p>
        </w:tc>
      </w:tr>
      <w:tr w:rsidR="004B39B9" w:rsidRPr="00BC681D" w14:paraId="4D503D99" w14:textId="77777777" w:rsidTr="00906C42">
        <w:trPr>
          <w:trHeight w:val="536"/>
        </w:trPr>
        <w:tc>
          <w:tcPr>
            <w:tcW w:w="557" w:type="dxa"/>
            <w:shd w:val="clear" w:color="auto" w:fill="auto"/>
          </w:tcPr>
          <w:p w14:paraId="61933058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38" w:type="dxa"/>
            <w:shd w:val="clear" w:color="auto" w:fill="auto"/>
          </w:tcPr>
          <w:p w14:paraId="66B27D1A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ext day’s tasks</w:t>
            </w:r>
          </w:p>
          <w:p w14:paraId="51A5B0D9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Documenting myself on REACT Framework and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deJ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for a Full Stack project development!</w:t>
            </w:r>
          </w:p>
          <w:p w14:paraId="718E1D90" w14:textId="16B24FA2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2316" w:type="dxa"/>
            <w:shd w:val="clear" w:color="auto" w:fill="auto"/>
          </w:tcPr>
          <w:p w14:paraId="74110DED" w14:textId="0ADF3E13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ptop and internet</w:t>
            </w:r>
          </w:p>
        </w:tc>
      </w:tr>
      <w:tr w:rsidR="004B39B9" w:rsidRPr="00BC681D" w14:paraId="17436B92" w14:textId="77777777" w:rsidTr="00906C42">
        <w:trPr>
          <w:trHeight w:val="536"/>
        </w:trPr>
        <w:tc>
          <w:tcPr>
            <w:tcW w:w="557" w:type="dxa"/>
            <w:shd w:val="clear" w:color="auto" w:fill="auto"/>
          </w:tcPr>
          <w:p w14:paraId="1A580434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38" w:type="dxa"/>
            <w:shd w:val="clear" w:color="auto" w:fill="auto"/>
          </w:tcPr>
          <w:p w14:paraId="60294149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roblems / challenge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</w:p>
          <w:p w14:paraId="29BA7466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 Problems, No Challenges</w:t>
            </w:r>
          </w:p>
          <w:p w14:paraId="71102F97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  <w:p w14:paraId="3D392449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2316" w:type="dxa"/>
            <w:shd w:val="clear" w:color="auto" w:fill="auto"/>
          </w:tcPr>
          <w:p w14:paraId="5431D84A" w14:textId="6988737C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B39B9" w:rsidRPr="00BC681D" w14:paraId="267B90F5" w14:textId="77777777" w:rsidTr="00906C42">
        <w:trPr>
          <w:trHeight w:val="536"/>
        </w:trPr>
        <w:tc>
          <w:tcPr>
            <w:tcW w:w="557" w:type="dxa"/>
            <w:shd w:val="clear" w:color="auto" w:fill="auto"/>
          </w:tcPr>
          <w:p w14:paraId="10828DF8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38" w:type="dxa"/>
            <w:shd w:val="clear" w:color="auto" w:fill="auto"/>
          </w:tcPr>
          <w:p w14:paraId="47BAA6CD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Student’s Recommendation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</w:p>
          <w:p w14:paraId="5E9DCF27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Keep Track of my Progress of Learning REACT and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deJs</w:t>
            </w:r>
            <w:proofErr w:type="spellEnd"/>
          </w:p>
          <w:p w14:paraId="4D9D7289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16" w:type="dxa"/>
            <w:shd w:val="clear" w:color="auto" w:fill="auto"/>
          </w:tcPr>
          <w:p w14:paraId="2C3FCBD6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B39B9" w:rsidRPr="00BC681D" w14:paraId="12E8FA4D" w14:textId="77777777" w:rsidTr="00906C42">
        <w:trPr>
          <w:trHeight w:val="536"/>
        </w:trPr>
        <w:tc>
          <w:tcPr>
            <w:tcW w:w="557" w:type="dxa"/>
            <w:tcBorders>
              <w:bottom w:val="single" w:sz="18" w:space="0" w:color="000000"/>
            </w:tcBorders>
            <w:shd w:val="clear" w:color="auto" w:fill="auto"/>
          </w:tcPr>
          <w:p w14:paraId="6D74D407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38" w:type="dxa"/>
            <w:tcBorders>
              <w:bottom w:val="single" w:sz="18" w:space="0" w:color="000000"/>
            </w:tcBorders>
            <w:shd w:val="clear" w:color="auto" w:fill="auto"/>
          </w:tcPr>
          <w:p w14:paraId="35F70642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eld supervisor’s comments</w:t>
            </w:r>
          </w:p>
          <w:p w14:paraId="60B7D33D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72FAD05" w14:textId="77777777" w:rsidR="004B39B9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B0D54D5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16" w:type="dxa"/>
            <w:tcBorders>
              <w:bottom w:val="single" w:sz="18" w:space="0" w:color="000000"/>
            </w:tcBorders>
            <w:shd w:val="clear" w:color="auto" w:fill="auto"/>
          </w:tcPr>
          <w:p w14:paraId="597C5C2C" w14:textId="77777777" w:rsidR="004B39B9" w:rsidRPr="00BC681D" w:rsidRDefault="004B39B9" w:rsidP="004B39B9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C9235B8" w14:textId="77777777" w:rsidR="00AE3113" w:rsidRDefault="00AE3113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2C09C6B0" w14:textId="52285D9C" w:rsidR="00AE3113" w:rsidRDefault="00AE3113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t>S</w:t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>tudent signature:</w:t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  <w:t>Date: 26</w:t>
      </w:r>
      <w:r w:rsidR="00236FC3">
        <w:rPr>
          <w:rFonts w:ascii="Times New Roman" w:hAnsi="Times New Roman" w:cs="Times New Roman"/>
          <w:b/>
          <w:color w:val="000000" w:themeColor="text1"/>
          <w:sz w:val="24"/>
          <w:vertAlign w:val="superscript"/>
        </w:rPr>
        <w:t>th</w:t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>/06</w:t>
      </w:r>
      <w:r>
        <w:rPr>
          <w:rFonts w:ascii="Times New Roman" w:hAnsi="Times New Roman" w:cs="Times New Roman"/>
          <w:b/>
          <w:color w:val="000000" w:themeColor="text1"/>
          <w:sz w:val="24"/>
        </w:rPr>
        <w:t>/2025</w:t>
      </w:r>
    </w:p>
    <w:p w14:paraId="1E3B720D" w14:textId="0EA0A998" w:rsidR="00AE3113" w:rsidRDefault="00AE3113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t xml:space="preserve">Supervisor </w:t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>/ training officer:</w:t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ab/>
        <w:t>Date: 26</w:t>
      </w:r>
      <w:r w:rsidR="00236FC3">
        <w:rPr>
          <w:rFonts w:ascii="Times New Roman" w:hAnsi="Times New Roman" w:cs="Times New Roman"/>
          <w:b/>
          <w:color w:val="000000" w:themeColor="text1"/>
          <w:sz w:val="24"/>
          <w:vertAlign w:val="superscript"/>
        </w:rPr>
        <w:t>th</w:t>
      </w:r>
      <w:r w:rsidR="00FD7786">
        <w:rPr>
          <w:rFonts w:ascii="Times New Roman" w:hAnsi="Times New Roman" w:cs="Times New Roman"/>
          <w:b/>
          <w:color w:val="000000" w:themeColor="text1"/>
          <w:sz w:val="24"/>
        </w:rPr>
        <w:t>/06</w:t>
      </w:r>
      <w:r>
        <w:rPr>
          <w:rFonts w:ascii="Times New Roman" w:hAnsi="Times New Roman" w:cs="Times New Roman"/>
          <w:b/>
          <w:color w:val="000000" w:themeColor="text1"/>
          <w:sz w:val="24"/>
        </w:rPr>
        <w:t>/2025</w:t>
      </w:r>
    </w:p>
    <w:p w14:paraId="59E0596B" w14:textId="154FA8C2" w:rsidR="00906C42" w:rsidRDefault="00906C42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tab/>
      </w:r>
    </w:p>
    <w:p w14:paraId="0DDD9032" w14:textId="77777777" w:rsidR="00906C42" w:rsidRDefault="00906C42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087B418D" w14:textId="77777777" w:rsidR="00906C42" w:rsidRDefault="00906C42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686F9532" w14:textId="77777777" w:rsidR="00906C42" w:rsidRDefault="00906C42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5F387FA4" w14:textId="77777777" w:rsidR="00906C42" w:rsidRDefault="00906C42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3477F114" w14:textId="77777777" w:rsidR="00906C42" w:rsidRDefault="00906C42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3963B150" w14:textId="77777777" w:rsidR="00906C42" w:rsidRDefault="00906C42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25165D90" w14:textId="77777777" w:rsidR="00906C42" w:rsidRDefault="00906C42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61D5062C" w14:textId="3E906597" w:rsidR="00906CF5" w:rsidRPr="00D45AC4" w:rsidRDefault="00906CF5" w:rsidP="00C0606B">
      <w:pPr>
        <w:jc w:val="both"/>
      </w:pPr>
      <w:r w:rsidRPr="00A37A2C">
        <w:rPr>
          <w:rFonts w:ascii="Times New Roman" w:hAnsi="Times New Roman" w:cs="Times New Roman"/>
          <w:b/>
          <w:color w:val="000000" w:themeColor="text1"/>
          <w:sz w:val="24"/>
        </w:rPr>
        <w:t>LOG FORM II</w:t>
      </w:r>
    </w:p>
    <w:p w14:paraId="445AB182" w14:textId="6A908D23" w:rsidR="00906CF5" w:rsidRDefault="00906CF5" w:rsidP="00AE3113">
      <w:pPr>
        <w:tabs>
          <w:tab w:val="left" w:pos="8850"/>
        </w:tabs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Daily Detailed Description of work</w:t>
      </w:r>
      <w:r w:rsidR="00AE311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665894CD" w14:textId="131C7680" w:rsidR="00906CF5" w:rsidRPr="009E702E" w:rsidRDefault="00906CF5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Week No..........</w:t>
      </w:r>
      <w:r w:rsidR="00C24E7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.............. Day…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.  Month ………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………    D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D7786">
        <w:rPr>
          <w:rFonts w:ascii="Times New Roman" w:hAnsi="Times New Roman" w:cs="Times New Roman"/>
          <w:color w:val="000000" w:themeColor="text1"/>
          <w:sz w:val="24"/>
          <w:szCs w:val="24"/>
        </w:rPr>
        <w:t>27</w:t>
      </w:r>
      <w:r w:rsidR="00236FC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801D97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FD7786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/202</w:t>
      </w:r>
      <w:r w:rsidR="00AE3113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tbl>
      <w:tblPr>
        <w:tblW w:w="105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2278"/>
        <w:gridCol w:w="3737"/>
        <w:gridCol w:w="1129"/>
        <w:gridCol w:w="2810"/>
      </w:tblGrid>
      <w:tr w:rsidR="00906CF5" w:rsidRPr="00BC681D" w14:paraId="22122294" w14:textId="77777777" w:rsidTr="00BD7EC5">
        <w:trPr>
          <w:trHeight w:val="257"/>
        </w:trPr>
        <w:tc>
          <w:tcPr>
            <w:tcW w:w="10511" w:type="dxa"/>
            <w:gridSpan w:val="5"/>
            <w:shd w:val="clear" w:color="auto" w:fill="auto"/>
          </w:tcPr>
          <w:p w14:paraId="6F516EBC" w14:textId="77777777" w:rsidR="00906CF5" w:rsidRPr="00BC681D" w:rsidRDefault="00906CF5" w:rsidP="00C0606B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quence of Operation for job</w:t>
            </w:r>
          </w:p>
        </w:tc>
      </w:tr>
      <w:tr w:rsidR="00906CF5" w:rsidRPr="00BC681D" w14:paraId="53A4D091" w14:textId="77777777" w:rsidTr="00BD7EC5">
        <w:trPr>
          <w:trHeight w:val="257"/>
        </w:trPr>
        <w:tc>
          <w:tcPr>
            <w:tcW w:w="557" w:type="dxa"/>
            <w:shd w:val="clear" w:color="auto" w:fill="auto"/>
          </w:tcPr>
          <w:p w14:paraId="2CC53A0B" w14:textId="77777777" w:rsidR="00906CF5" w:rsidRPr="00BC681D" w:rsidRDefault="00906CF5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7144" w:type="dxa"/>
            <w:gridSpan w:val="3"/>
            <w:shd w:val="clear" w:color="auto" w:fill="auto"/>
          </w:tcPr>
          <w:p w14:paraId="25508D44" w14:textId="77777777" w:rsidR="00906CF5" w:rsidRPr="00BC681D" w:rsidRDefault="00906CF5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ration</w:t>
            </w:r>
          </w:p>
        </w:tc>
        <w:tc>
          <w:tcPr>
            <w:tcW w:w="2810" w:type="dxa"/>
            <w:shd w:val="clear" w:color="auto" w:fill="auto"/>
          </w:tcPr>
          <w:p w14:paraId="1E48384E" w14:textId="3494B435" w:rsidR="00906CF5" w:rsidRPr="00BC681D" w:rsidRDefault="00906CF5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ol, Equipment, </w:t>
            </w:r>
            <w:r w:rsidR="00D43EF4"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c.</w:t>
            </w:r>
          </w:p>
        </w:tc>
      </w:tr>
      <w:tr w:rsidR="00906CF5" w:rsidRPr="00BC681D" w14:paraId="3F711C77" w14:textId="77777777" w:rsidTr="0028279E">
        <w:trPr>
          <w:trHeight w:val="485"/>
        </w:trPr>
        <w:tc>
          <w:tcPr>
            <w:tcW w:w="557" w:type="dxa"/>
            <w:shd w:val="clear" w:color="auto" w:fill="auto"/>
          </w:tcPr>
          <w:p w14:paraId="74E22868" w14:textId="77777777" w:rsidR="00906CF5" w:rsidRPr="00BC681D" w:rsidRDefault="00906CF5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5A589070" w14:textId="77777777" w:rsidR="00FD7786" w:rsidRDefault="00FD7786" w:rsidP="00FD7786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asks completed:</w:t>
            </w:r>
          </w:p>
          <w:p w14:paraId="233526E7" w14:textId="5F9B3B32" w:rsidR="00FD7786" w:rsidRPr="00FD7786" w:rsidRDefault="00FD7786" w:rsidP="00FD7786">
            <w:pPr>
              <w:spacing w:after="0" w:line="240" w:lineRule="auto"/>
              <w:jc w:val="both"/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Installation of Operating system on a given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Organisation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PC</w:t>
            </w:r>
          </w:p>
        </w:tc>
        <w:tc>
          <w:tcPr>
            <w:tcW w:w="2810" w:type="dxa"/>
            <w:shd w:val="clear" w:color="auto" w:fill="auto"/>
          </w:tcPr>
          <w:p w14:paraId="49222EFB" w14:textId="12DC5EDB" w:rsidR="00906CF5" w:rsidRPr="00BC681D" w:rsidRDefault="00AE3113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ptop, internet</w:t>
            </w:r>
            <w:r w:rsidR="00FD77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nd a Flash disc</w:t>
            </w:r>
          </w:p>
        </w:tc>
      </w:tr>
      <w:tr w:rsidR="00906CF5" w:rsidRPr="00BC681D" w14:paraId="6FBD8E0C" w14:textId="77777777" w:rsidTr="00BD7EC5">
        <w:trPr>
          <w:trHeight w:val="536"/>
        </w:trPr>
        <w:tc>
          <w:tcPr>
            <w:tcW w:w="557" w:type="dxa"/>
            <w:shd w:val="clear" w:color="auto" w:fill="auto"/>
          </w:tcPr>
          <w:p w14:paraId="715DCD6E" w14:textId="77777777" w:rsidR="00906CF5" w:rsidRPr="00BC681D" w:rsidRDefault="00906CF5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6027A1F3" w14:textId="77777777" w:rsidR="00964F64" w:rsidRDefault="00906CF5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asks in progress: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</w:p>
          <w:p w14:paraId="6DDDCBD0" w14:textId="6ADDF5B2" w:rsidR="00964F64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Reading the IT Policy Guidelines and Documenting myself on REACT Framework and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deJ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for a Full Stack project development on a Project to be given to me.</w:t>
            </w:r>
          </w:p>
          <w:p w14:paraId="369EEAC0" w14:textId="78584862" w:rsidR="00906CF5" w:rsidRPr="00BC681D" w:rsidRDefault="00906CF5" w:rsidP="003B1C8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shd w:val="clear" w:color="auto" w:fill="auto"/>
          </w:tcPr>
          <w:p w14:paraId="09A08FE9" w14:textId="486A6232" w:rsidR="00906CF5" w:rsidRPr="00BC681D" w:rsidRDefault="00964F64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, Internet</w:t>
            </w:r>
          </w:p>
        </w:tc>
      </w:tr>
      <w:tr w:rsidR="00906CF5" w:rsidRPr="00BC681D" w14:paraId="195F2DC5" w14:textId="77777777" w:rsidTr="00BD7EC5">
        <w:trPr>
          <w:trHeight w:val="536"/>
        </w:trPr>
        <w:tc>
          <w:tcPr>
            <w:tcW w:w="557" w:type="dxa"/>
            <w:shd w:val="clear" w:color="auto" w:fill="auto"/>
          </w:tcPr>
          <w:p w14:paraId="55FF493C" w14:textId="77777777" w:rsidR="00906CF5" w:rsidRPr="00BC681D" w:rsidRDefault="00906CF5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18236CE3" w14:textId="77777777" w:rsidR="00906CF5" w:rsidRDefault="00801D97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ext day’s tasks</w:t>
            </w:r>
            <w:r w:rsidR="003B1C8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: </w:t>
            </w:r>
          </w:p>
          <w:p w14:paraId="5DF1AAAA" w14:textId="77777777" w:rsidR="00964F64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Start and understand the structuring of a project to be given to me!</w:t>
            </w:r>
          </w:p>
          <w:p w14:paraId="3DA96BC6" w14:textId="6C0F0AEF" w:rsidR="00964F64" w:rsidRPr="00906CF5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shd w:val="clear" w:color="auto" w:fill="auto"/>
          </w:tcPr>
          <w:p w14:paraId="279850C4" w14:textId="5A4AB7AD" w:rsidR="001A62A2" w:rsidRPr="00BC681D" w:rsidRDefault="00964F64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, Internet, Codes editor</w:t>
            </w:r>
          </w:p>
        </w:tc>
      </w:tr>
      <w:tr w:rsidR="00964F64" w:rsidRPr="00BC681D" w14:paraId="6FB3033B" w14:textId="77777777" w:rsidTr="00BD7EC5">
        <w:trPr>
          <w:trHeight w:val="536"/>
        </w:trPr>
        <w:tc>
          <w:tcPr>
            <w:tcW w:w="557" w:type="dxa"/>
            <w:shd w:val="clear" w:color="auto" w:fill="auto"/>
          </w:tcPr>
          <w:p w14:paraId="736BABBD" w14:textId="77777777" w:rsidR="00964F64" w:rsidRPr="00BC681D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372F12D1" w14:textId="77777777" w:rsidR="00964F64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roblems / challenge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</w:p>
          <w:p w14:paraId="23F1B697" w14:textId="77777777" w:rsidR="00964F64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 Problems, No Challenges</w:t>
            </w:r>
          </w:p>
          <w:p w14:paraId="0AF69075" w14:textId="77777777" w:rsidR="00964F64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  <w:p w14:paraId="04A87550" w14:textId="15534948" w:rsidR="00964F64" w:rsidRPr="00BC681D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shd w:val="clear" w:color="auto" w:fill="auto"/>
          </w:tcPr>
          <w:p w14:paraId="4DA93715" w14:textId="77777777" w:rsidR="00964F64" w:rsidRPr="00BC681D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64F64" w:rsidRPr="00BC681D" w14:paraId="1501EABC" w14:textId="77777777" w:rsidTr="00BD7EC5">
        <w:trPr>
          <w:trHeight w:val="536"/>
        </w:trPr>
        <w:tc>
          <w:tcPr>
            <w:tcW w:w="557" w:type="dxa"/>
            <w:shd w:val="clear" w:color="auto" w:fill="auto"/>
          </w:tcPr>
          <w:p w14:paraId="418FF022" w14:textId="77777777" w:rsidR="00964F64" w:rsidRPr="00BC681D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6BAEF294" w14:textId="77777777" w:rsidR="00964F64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Student’s Recommendation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</w:p>
          <w:p w14:paraId="319CFE40" w14:textId="69819C86" w:rsidR="00964F64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Keep Track of my Progress of Learning REACT and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deJ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.</w:t>
            </w:r>
          </w:p>
          <w:p w14:paraId="2C5EB8B7" w14:textId="6566882C" w:rsidR="00964F64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Getting my PC Environment </w:t>
            </w:r>
            <w:r w:rsidR="00D04BD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ready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for The project to develop!</w:t>
            </w:r>
          </w:p>
          <w:p w14:paraId="49FC3260" w14:textId="065AFD2A" w:rsidR="00964F64" w:rsidRPr="00F76A93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shd w:val="clear" w:color="auto" w:fill="auto"/>
          </w:tcPr>
          <w:p w14:paraId="6B256789" w14:textId="69AF9682" w:rsidR="00964F64" w:rsidRPr="00BC681D" w:rsidRDefault="00D04BDB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C, Internet, Vs Code,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ostgre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ostman</w:t>
            </w:r>
          </w:p>
        </w:tc>
      </w:tr>
      <w:tr w:rsidR="00964F64" w:rsidRPr="00BC681D" w14:paraId="0786D930" w14:textId="77777777" w:rsidTr="00BD7EC5">
        <w:trPr>
          <w:trHeight w:val="536"/>
        </w:trPr>
        <w:tc>
          <w:tcPr>
            <w:tcW w:w="557" w:type="dxa"/>
            <w:tcBorders>
              <w:bottom w:val="single" w:sz="18" w:space="0" w:color="000000"/>
            </w:tcBorders>
            <w:shd w:val="clear" w:color="auto" w:fill="auto"/>
          </w:tcPr>
          <w:p w14:paraId="0596DA6F" w14:textId="77777777" w:rsidR="00964F64" w:rsidRPr="00BC681D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tcBorders>
              <w:bottom w:val="single" w:sz="18" w:space="0" w:color="000000"/>
            </w:tcBorders>
            <w:shd w:val="clear" w:color="auto" w:fill="auto"/>
          </w:tcPr>
          <w:p w14:paraId="07468747" w14:textId="77777777" w:rsidR="00964F64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eld supervisor’s comments</w:t>
            </w:r>
          </w:p>
          <w:p w14:paraId="37C0760D" w14:textId="77777777" w:rsidR="00964F64" w:rsidRPr="00BC681D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tcBorders>
              <w:bottom w:val="single" w:sz="18" w:space="0" w:color="000000"/>
            </w:tcBorders>
            <w:shd w:val="clear" w:color="auto" w:fill="auto"/>
          </w:tcPr>
          <w:p w14:paraId="6D7DA098" w14:textId="77777777" w:rsidR="00964F64" w:rsidRPr="00BC681D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964F64" w:rsidRPr="009E702E" w14:paraId="7E4497E0" w14:textId="77777777" w:rsidTr="00BD7EC5">
        <w:trPr>
          <w:trHeight w:val="527"/>
        </w:trPr>
        <w:tc>
          <w:tcPr>
            <w:tcW w:w="557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5B46C48D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44EF4551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A430414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Signature:</w:t>
            </w:r>
          </w:p>
        </w:tc>
        <w:tc>
          <w:tcPr>
            <w:tcW w:w="3737" w:type="dxa"/>
            <w:tcBorders>
              <w:top w:val="single" w:sz="1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80029F6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29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6956B322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E23075A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810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60DDE607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BCE8EAF" w14:textId="0D3E9269" w:rsidR="00964F64" w:rsidRPr="009E702E" w:rsidRDefault="00D04BDB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="00964F6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6</w:t>
            </w:r>
            <w:r w:rsidR="00964F6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2025</w:t>
            </w:r>
            <w:r w:rsidR="00964F64"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964F64" w:rsidRPr="009E702E" w14:paraId="44611643" w14:textId="77777777" w:rsidTr="00BD7EC5">
        <w:trPr>
          <w:trHeight w:val="257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837772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8A08AF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87C0B3A" w14:textId="7AF29220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pervisor / Training Officer:</w:t>
            </w:r>
            <w:r>
              <w:rPr>
                <w:noProof/>
              </w:rPr>
              <w:t xml:space="preserve"> </w:t>
            </w:r>
          </w:p>
        </w:tc>
        <w:tc>
          <w:tcPr>
            <w:tcW w:w="3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C767E5" w14:textId="439AFFB9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E97C09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5480F74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EC3084" w14:textId="77777777" w:rsidR="00964F64" w:rsidRPr="009E702E" w:rsidRDefault="00964F64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D1AB366" w14:textId="65E6C413" w:rsidR="00964F64" w:rsidRPr="009E702E" w:rsidRDefault="00D04BDB" w:rsidP="00964F6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="00964F6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6</w:t>
            </w:r>
            <w:r w:rsidR="00964F6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2025</w:t>
            </w:r>
            <w:r w:rsidR="00964F64"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</w:tbl>
    <w:p w14:paraId="415C0663" w14:textId="11C1C69F" w:rsidR="00F53FFF" w:rsidRDefault="00F53FFF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ED7A55" w14:textId="77777777" w:rsidR="00F53FFF" w:rsidRDefault="00F53FFF" w:rsidP="00C0606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E7AEE0A" w14:textId="77777777" w:rsidR="00F53FFF" w:rsidRPr="00D45AC4" w:rsidRDefault="00F53FFF" w:rsidP="00C0606B">
      <w:pPr>
        <w:jc w:val="both"/>
      </w:pPr>
      <w:r w:rsidRPr="00A37A2C">
        <w:rPr>
          <w:rFonts w:ascii="Times New Roman" w:hAnsi="Times New Roman" w:cs="Times New Roman"/>
          <w:b/>
          <w:color w:val="000000" w:themeColor="text1"/>
          <w:sz w:val="24"/>
        </w:rPr>
        <w:lastRenderedPageBreak/>
        <w:t>LOG FORM II</w:t>
      </w:r>
    </w:p>
    <w:p w14:paraId="6D0AC355" w14:textId="77777777" w:rsidR="00F53FFF" w:rsidRDefault="00F53FFF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Daily Detailed Description of work</w:t>
      </w:r>
    </w:p>
    <w:p w14:paraId="50F47B94" w14:textId="23D321E7" w:rsidR="00F53FFF" w:rsidRPr="009E702E" w:rsidRDefault="00F53FFF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Week No..........</w:t>
      </w:r>
      <w:r w:rsidR="00C24E7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.............. Day……</w:t>
      </w:r>
      <w:r w:rsidR="00D04BDB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.  Month ………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………    D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D04BDB">
        <w:rPr>
          <w:rFonts w:ascii="Times New Roman" w:hAnsi="Times New Roman" w:cs="Times New Roman"/>
          <w:color w:val="000000" w:themeColor="text1"/>
          <w:sz w:val="24"/>
          <w:szCs w:val="24"/>
        </w:rPr>
        <w:t>30</w:t>
      </w:r>
      <w:r w:rsidR="00236FC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D04BDB">
        <w:rPr>
          <w:rFonts w:ascii="Times New Roman" w:hAnsi="Times New Roman" w:cs="Times New Roman"/>
          <w:color w:val="000000" w:themeColor="text1"/>
          <w:sz w:val="24"/>
          <w:szCs w:val="24"/>
        </w:rPr>
        <w:t>/06</w:t>
      </w:r>
      <w:r w:rsidR="00937AE0">
        <w:rPr>
          <w:rFonts w:ascii="Times New Roman" w:hAnsi="Times New Roman" w:cs="Times New Roman"/>
          <w:color w:val="000000" w:themeColor="text1"/>
          <w:sz w:val="24"/>
          <w:szCs w:val="24"/>
        </w:rPr>
        <w:t>/2025</w:t>
      </w:r>
      <w:r w:rsidR="00937AE0"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tbl>
      <w:tblPr>
        <w:tblW w:w="1075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2278"/>
        <w:gridCol w:w="3737"/>
        <w:gridCol w:w="1365"/>
        <w:gridCol w:w="2810"/>
        <w:gridCol w:w="7"/>
      </w:tblGrid>
      <w:tr w:rsidR="00F53FFF" w:rsidRPr="00BC681D" w14:paraId="7FEA101D" w14:textId="77777777" w:rsidTr="00AB2485">
        <w:trPr>
          <w:trHeight w:val="257"/>
        </w:trPr>
        <w:tc>
          <w:tcPr>
            <w:tcW w:w="10754" w:type="dxa"/>
            <w:gridSpan w:val="6"/>
            <w:shd w:val="clear" w:color="auto" w:fill="auto"/>
          </w:tcPr>
          <w:p w14:paraId="4E35C597" w14:textId="77777777" w:rsidR="00F53FFF" w:rsidRPr="00BC681D" w:rsidRDefault="00F53FFF" w:rsidP="00C0606B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quence of Operation for job</w:t>
            </w:r>
          </w:p>
        </w:tc>
      </w:tr>
      <w:tr w:rsidR="00F53FFF" w:rsidRPr="00BC681D" w14:paraId="2DB485AE" w14:textId="77777777" w:rsidTr="00AB2485">
        <w:trPr>
          <w:gridAfter w:val="1"/>
          <w:wAfter w:w="7" w:type="dxa"/>
          <w:trHeight w:val="257"/>
        </w:trPr>
        <w:tc>
          <w:tcPr>
            <w:tcW w:w="557" w:type="dxa"/>
            <w:shd w:val="clear" w:color="auto" w:fill="auto"/>
          </w:tcPr>
          <w:p w14:paraId="517915B4" w14:textId="77777777" w:rsidR="00F53FFF" w:rsidRPr="00BC681D" w:rsidRDefault="00F53FFF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2D428D42" w14:textId="77777777" w:rsidR="00F53FFF" w:rsidRPr="00BC681D" w:rsidRDefault="00F53FFF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ration</w:t>
            </w:r>
          </w:p>
        </w:tc>
        <w:tc>
          <w:tcPr>
            <w:tcW w:w="2810" w:type="dxa"/>
            <w:shd w:val="clear" w:color="auto" w:fill="auto"/>
          </w:tcPr>
          <w:p w14:paraId="6D31E1E8" w14:textId="3E7F87F3" w:rsidR="00F53FFF" w:rsidRPr="00BC681D" w:rsidRDefault="00F53FFF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ol, Equipment, </w:t>
            </w:r>
            <w:r w:rsidR="00D43EF4"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c.</w:t>
            </w:r>
          </w:p>
        </w:tc>
      </w:tr>
      <w:tr w:rsidR="00F53FFF" w:rsidRPr="00BC681D" w14:paraId="14C6614E" w14:textId="77777777" w:rsidTr="00AB2485">
        <w:trPr>
          <w:gridAfter w:val="1"/>
          <w:wAfter w:w="7" w:type="dxa"/>
          <w:trHeight w:val="409"/>
        </w:trPr>
        <w:tc>
          <w:tcPr>
            <w:tcW w:w="557" w:type="dxa"/>
            <w:shd w:val="clear" w:color="auto" w:fill="auto"/>
          </w:tcPr>
          <w:p w14:paraId="01793C8E" w14:textId="77777777" w:rsidR="00F53FFF" w:rsidRPr="00BC681D" w:rsidRDefault="00F53FFF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34FFC420" w14:textId="77777777" w:rsidR="00F53FFF" w:rsidRDefault="00D04BDB" w:rsidP="00D04BD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asks completed:</w:t>
            </w:r>
          </w:p>
          <w:p w14:paraId="2314CCFC" w14:textId="4370379D" w:rsidR="00D04BDB" w:rsidRPr="00F76A93" w:rsidRDefault="00D04BDB" w:rsidP="00D04BD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Documenting myself on REACT Framework,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deJs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for both 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frontEnd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and Backend of the project</w:t>
            </w:r>
            <w:r w:rsidR="00C6268E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!</w:t>
            </w:r>
          </w:p>
        </w:tc>
        <w:tc>
          <w:tcPr>
            <w:tcW w:w="2810" w:type="dxa"/>
            <w:shd w:val="clear" w:color="auto" w:fill="auto"/>
          </w:tcPr>
          <w:p w14:paraId="70089844" w14:textId="44CE2146" w:rsidR="00F53FFF" w:rsidRPr="00BC681D" w:rsidRDefault="00C6268E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search tools and Internet</w:t>
            </w:r>
            <w:r w:rsidR="00937AE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F53FFF" w:rsidRPr="00BC681D" w14:paraId="5C661040" w14:textId="77777777" w:rsidTr="00AB2485">
        <w:trPr>
          <w:gridAfter w:val="1"/>
          <w:wAfter w:w="7" w:type="dxa"/>
          <w:trHeight w:val="536"/>
        </w:trPr>
        <w:tc>
          <w:tcPr>
            <w:tcW w:w="557" w:type="dxa"/>
            <w:shd w:val="clear" w:color="auto" w:fill="auto"/>
          </w:tcPr>
          <w:p w14:paraId="198F9B1F" w14:textId="77777777" w:rsidR="00F53FFF" w:rsidRPr="00BC681D" w:rsidRDefault="00F53FFF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3C056C6B" w14:textId="77777777" w:rsidR="00C6268E" w:rsidRDefault="00F53FFF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asks in progress: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</w:p>
          <w:p w14:paraId="53BB5F24" w14:textId="77777777" w:rsidR="00C6268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Developing Prime life insurance mini project named </w:t>
            </w:r>
          </w:p>
          <w:p w14:paraId="353EA710" w14:textId="0BEE6593" w:rsidR="00F53FFF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268E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4"/>
              </w:rPr>
              <w:t>PRIME ASSETS REGISTRY AND ASSIGNMENT MANAGEMENT SYSTEM</w:t>
            </w:r>
          </w:p>
        </w:tc>
        <w:tc>
          <w:tcPr>
            <w:tcW w:w="2810" w:type="dxa"/>
            <w:shd w:val="clear" w:color="auto" w:fill="auto"/>
          </w:tcPr>
          <w:p w14:paraId="3F9BF07F" w14:textId="0383E064" w:rsidR="00F53FFF" w:rsidRPr="00BC681D" w:rsidRDefault="00C6268E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, Internet, Vs Code, Browser and Postman</w:t>
            </w:r>
          </w:p>
        </w:tc>
      </w:tr>
      <w:tr w:rsidR="00C6268E" w:rsidRPr="00BC681D" w14:paraId="34B13850" w14:textId="77777777" w:rsidTr="00AB2485">
        <w:trPr>
          <w:gridAfter w:val="1"/>
          <w:wAfter w:w="7" w:type="dxa"/>
          <w:trHeight w:val="536"/>
        </w:trPr>
        <w:tc>
          <w:tcPr>
            <w:tcW w:w="557" w:type="dxa"/>
            <w:shd w:val="clear" w:color="auto" w:fill="auto"/>
          </w:tcPr>
          <w:p w14:paraId="528A5877" w14:textId="77777777" w:rsidR="00C6268E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2070B8AE" w14:textId="68BE06AE" w:rsidR="00C6268E" w:rsidRPr="006A4CD6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ext day’s task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 Start of UI/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FrontEnd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of the project</w:t>
            </w:r>
          </w:p>
        </w:tc>
        <w:tc>
          <w:tcPr>
            <w:tcW w:w="2810" w:type="dxa"/>
            <w:shd w:val="clear" w:color="auto" w:fill="auto"/>
          </w:tcPr>
          <w:p w14:paraId="1F69B0D2" w14:textId="67F856F5" w:rsidR="00C6268E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, Internet, Vs Code, Browser and Postman</w:t>
            </w:r>
          </w:p>
        </w:tc>
      </w:tr>
      <w:tr w:rsidR="00C6268E" w:rsidRPr="00BC681D" w14:paraId="7EF85D4C" w14:textId="77777777" w:rsidTr="00AB2485">
        <w:trPr>
          <w:gridAfter w:val="1"/>
          <w:wAfter w:w="7" w:type="dxa"/>
          <w:trHeight w:val="536"/>
        </w:trPr>
        <w:tc>
          <w:tcPr>
            <w:tcW w:w="557" w:type="dxa"/>
            <w:shd w:val="clear" w:color="auto" w:fill="auto"/>
          </w:tcPr>
          <w:p w14:paraId="0DCA2E9B" w14:textId="77777777" w:rsidR="00C6268E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787E9671" w14:textId="77777777" w:rsidR="00C6268E" w:rsidRPr="00C6268E" w:rsidRDefault="00C6268E" w:rsidP="00C6268E">
            <w:pPr>
              <w:spacing w:after="0" w:line="240" w:lineRule="auto"/>
              <w:jc w:val="both"/>
              <w:rPr>
                <w:i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roblems / challenge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  <w:r>
              <w:t xml:space="preserve"> </w:t>
            </w:r>
          </w:p>
          <w:p w14:paraId="206AA61C" w14:textId="5933CBF3" w:rsidR="00C6268E" w:rsidRPr="00C6268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C6268E">
              <w:rPr>
                <w:rFonts w:ascii="Times New Roman" w:hAnsi="Times New Roman" w:cs="Times New Roman"/>
                <w:i/>
              </w:rPr>
              <w:t>requires additional practice for understanding</w:t>
            </w:r>
          </w:p>
        </w:tc>
        <w:tc>
          <w:tcPr>
            <w:tcW w:w="2810" w:type="dxa"/>
            <w:shd w:val="clear" w:color="auto" w:fill="auto"/>
          </w:tcPr>
          <w:p w14:paraId="367343AF" w14:textId="77777777" w:rsidR="00C6268E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6268E" w:rsidRPr="00BC681D" w14:paraId="1487058F" w14:textId="77777777" w:rsidTr="00AB2485">
        <w:trPr>
          <w:gridAfter w:val="1"/>
          <w:wAfter w:w="7" w:type="dxa"/>
          <w:trHeight w:val="536"/>
        </w:trPr>
        <w:tc>
          <w:tcPr>
            <w:tcW w:w="557" w:type="dxa"/>
            <w:shd w:val="clear" w:color="auto" w:fill="auto"/>
          </w:tcPr>
          <w:p w14:paraId="19202CD0" w14:textId="77777777" w:rsidR="00C6268E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485DAEA8" w14:textId="77777777" w:rsidR="00C6268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Student’s Recommendations</w:t>
            </w:r>
            <w:r w:rsidRPr="00C6268E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</w:p>
          <w:p w14:paraId="0263F950" w14:textId="570CA894" w:rsidR="00C6268E" w:rsidRPr="00AB2485" w:rsidRDefault="00C6268E" w:rsidP="00C6268E">
            <w:pPr>
              <w:spacing w:after="0" w:line="240" w:lineRule="auto"/>
              <w:jc w:val="both"/>
            </w:pPr>
            <w:r w:rsidRPr="00C6268E">
              <w:rPr>
                <w:rFonts w:ascii="Times New Roman" w:hAnsi="Times New Roman" w:cs="Times New Roman"/>
                <w:i/>
              </w:rPr>
              <w:t>Practice more and keep the logic of how the tools perform its tasks</w:t>
            </w:r>
          </w:p>
        </w:tc>
        <w:tc>
          <w:tcPr>
            <w:tcW w:w="2810" w:type="dxa"/>
            <w:shd w:val="clear" w:color="auto" w:fill="auto"/>
          </w:tcPr>
          <w:p w14:paraId="50602C0E" w14:textId="77777777" w:rsidR="00C6268E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6268E" w:rsidRPr="00BC681D" w14:paraId="63586671" w14:textId="77777777" w:rsidTr="00AB2485">
        <w:trPr>
          <w:gridAfter w:val="1"/>
          <w:wAfter w:w="7" w:type="dxa"/>
          <w:trHeight w:val="536"/>
        </w:trPr>
        <w:tc>
          <w:tcPr>
            <w:tcW w:w="557" w:type="dxa"/>
            <w:tcBorders>
              <w:bottom w:val="single" w:sz="18" w:space="0" w:color="000000"/>
            </w:tcBorders>
            <w:shd w:val="clear" w:color="auto" w:fill="auto"/>
          </w:tcPr>
          <w:p w14:paraId="1AECFBB8" w14:textId="77777777" w:rsidR="00C6268E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tcBorders>
              <w:bottom w:val="single" w:sz="18" w:space="0" w:color="000000"/>
            </w:tcBorders>
            <w:shd w:val="clear" w:color="auto" w:fill="auto"/>
          </w:tcPr>
          <w:p w14:paraId="1081813C" w14:textId="77777777" w:rsidR="00C6268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eld supervisor’s comments</w:t>
            </w:r>
          </w:p>
          <w:p w14:paraId="5347A7E6" w14:textId="77777777" w:rsidR="00C6268E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tcBorders>
              <w:bottom w:val="single" w:sz="18" w:space="0" w:color="000000"/>
            </w:tcBorders>
            <w:shd w:val="clear" w:color="auto" w:fill="auto"/>
          </w:tcPr>
          <w:p w14:paraId="7F00F8DE" w14:textId="77777777" w:rsidR="00C6268E" w:rsidRPr="00BC681D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C6268E" w:rsidRPr="009E702E" w14:paraId="58891DA4" w14:textId="77777777" w:rsidTr="00AB2485">
        <w:trPr>
          <w:gridAfter w:val="1"/>
          <w:wAfter w:w="7" w:type="dxa"/>
          <w:trHeight w:val="527"/>
        </w:trPr>
        <w:tc>
          <w:tcPr>
            <w:tcW w:w="557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515ED863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3EA037EA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38DDFB4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Signature:</w:t>
            </w:r>
          </w:p>
        </w:tc>
        <w:tc>
          <w:tcPr>
            <w:tcW w:w="3737" w:type="dxa"/>
            <w:tcBorders>
              <w:top w:val="single" w:sz="1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CBD21D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6A484E37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2ED9035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810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1EC2479A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E41ACA6" w14:textId="63EA596F" w:rsidR="00C6268E" w:rsidRPr="009E702E" w:rsidRDefault="0067162A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</w:t>
            </w:r>
            <w:r w:rsidR="00C6268E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6</w:t>
            </w:r>
            <w:r w:rsidR="00C6268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2025</w:t>
            </w:r>
            <w:r w:rsidR="00C6268E"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C6268E" w:rsidRPr="009E702E" w14:paraId="4324DD7C" w14:textId="77777777" w:rsidTr="00AB2485">
        <w:trPr>
          <w:gridAfter w:val="1"/>
          <w:wAfter w:w="7" w:type="dxa"/>
          <w:trHeight w:val="257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430568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331EAD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92CC004" w14:textId="415E015D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pervisor / Training Officer:</w:t>
            </w:r>
            <w:r>
              <w:rPr>
                <w:noProof/>
              </w:rPr>
              <w:t xml:space="preserve"> </w:t>
            </w:r>
          </w:p>
        </w:tc>
        <w:tc>
          <w:tcPr>
            <w:tcW w:w="3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CF4C3E" w14:textId="2C513A78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ACCADA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2EEEF6D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D6C74D" w14:textId="77777777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F7EEBB1" w14:textId="52167CD6" w:rsidR="00C6268E" w:rsidRPr="009E702E" w:rsidRDefault="00C6268E" w:rsidP="00C6268E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67162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 w:rsidR="0067162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6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2025</w:t>
            </w: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</w:tbl>
    <w:p w14:paraId="3B74FAAE" w14:textId="02DE5A81" w:rsidR="006A4CD6" w:rsidRDefault="006A4CD6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742C6EE" w14:textId="77777777" w:rsidR="006A4CD6" w:rsidRDefault="006A4CD6" w:rsidP="00C0606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47D6578E" w14:textId="77777777" w:rsidR="006A4CD6" w:rsidRPr="00D45AC4" w:rsidRDefault="006A4CD6" w:rsidP="00C0606B">
      <w:pPr>
        <w:jc w:val="both"/>
      </w:pPr>
      <w:r w:rsidRPr="00A37A2C">
        <w:rPr>
          <w:rFonts w:ascii="Times New Roman" w:hAnsi="Times New Roman" w:cs="Times New Roman"/>
          <w:b/>
          <w:color w:val="000000" w:themeColor="text1"/>
          <w:sz w:val="24"/>
        </w:rPr>
        <w:lastRenderedPageBreak/>
        <w:t>LOG FORM II</w:t>
      </w:r>
    </w:p>
    <w:p w14:paraId="04E9AAD2" w14:textId="77777777" w:rsidR="006A4CD6" w:rsidRDefault="006A4CD6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Daily Detailed Description of work</w:t>
      </w:r>
    </w:p>
    <w:p w14:paraId="134AF1AA" w14:textId="58669D05" w:rsidR="006A4CD6" w:rsidRPr="009E702E" w:rsidRDefault="006A4CD6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Week No..........</w:t>
      </w:r>
      <w:r w:rsidR="00C24E7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.............. Day………….  Month ………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………    D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7162A">
        <w:rPr>
          <w:rFonts w:ascii="Times New Roman" w:hAnsi="Times New Roman" w:cs="Times New Roman"/>
          <w:color w:val="000000" w:themeColor="text1"/>
          <w:sz w:val="24"/>
          <w:szCs w:val="24"/>
        </w:rPr>
        <w:t>01</w:t>
      </w:r>
      <w:r w:rsidR="0067162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st</w:t>
      </w:r>
      <w:r w:rsidR="0067162A">
        <w:rPr>
          <w:rFonts w:ascii="Times New Roman" w:hAnsi="Times New Roman" w:cs="Times New Roman"/>
          <w:color w:val="000000" w:themeColor="text1"/>
          <w:sz w:val="24"/>
          <w:szCs w:val="24"/>
        </w:rPr>
        <w:t>/07</w:t>
      </w:r>
      <w:r w:rsidR="00A13D57">
        <w:rPr>
          <w:rFonts w:ascii="Times New Roman" w:hAnsi="Times New Roman" w:cs="Times New Roman"/>
          <w:color w:val="000000" w:themeColor="text1"/>
          <w:sz w:val="24"/>
          <w:szCs w:val="24"/>
        </w:rPr>
        <w:t>/2025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tbl>
      <w:tblPr>
        <w:tblW w:w="105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2278"/>
        <w:gridCol w:w="3737"/>
        <w:gridCol w:w="1129"/>
        <w:gridCol w:w="2810"/>
      </w:tblGrid>
      <w:tr w:rsidR="006A4CD6" w:rsidRPr="00BC681D" w14:paraId="6CBC7214" w14:textId="77777777" w:rsidTr="00BD7EC5">
        <w:trPr>
          <w:trHeight w:val="257"/>
        </w:trPr>
        <w:tc>
          <w:tcPr>
            <w:tcW w:w="10511" w:type="dxa"/>
            <w:gridSpan w:val="5"/>
            <w:shd w:val="clear" w:color="auto" w:fill="auto"/>
          </w:tcPr>
          <w:p w14:paraId="3D25C327" w14:textId="77777777" w:rsidR="006A4CD6" w:rsidRPr="00BC681D" w:rsidRDefault="006A4CD6" w:rsidP="00C0606B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quence of Operation for job</w:t>
            </w:r>
          </w:p>
        </w:tc>
      </w:tr>
      <w:tr w:rsidR="006A4CD6" w:rsidRPr="00BC681D" w14:paraId="265E886B" w14:textId="77777777" w:rsidTr="00BD7EC5">
        <w:trPr>
          <w:trHeight w:val="257"/>
        </w:trPr>
        <w:tc>
          <w:tcPr>
            <w:tcW w:w="557" w:type="dxa"/>
            <w:shd w:val="clear" w:color="auto" w:fill="auto"/>
          </w:tcPr>
          <w:p w14:paraId="14714AFA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7144" w:type="dxa"/>
            <w:gridSpan w:val="3"/>
            <w:shd w:val="clear" w:color="auto" w:fill="auto"/>
          </w:tcPr>
          <w:p w14:paraId="595606E6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ration</w:t>
            </w:r>
          </w:p>
        </w:tc>
        <w:tc>
          <w:tcPr>
            <w:tcW w:w="2810" w:type="dxa"/>
            <w:shd w:val="clear" w:color="auto" w:fill="auto"/>
          </w:tcPr>
          <w:p w14:paraId="54539A97" w14:textId="47F6F8C8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ol, Equipment, </w:t>
            </w:r>
            <w:r w:rsidR="00D43EF4"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c.</w:t>
            </w:r>
          </w:p>
        </w:tc>
      </w:tr>
      <w:tr w:rsidR="006A4CD6" w:rsidRPr="00BC681D" w14:paraId="24DDF08C" w14:textId="77777777" w:rsidTr="0028279E">
        <w:trPr>
          <w:trHeight w:val="575"/>
        </w:trPr>
        <w:tc>
          <w:tcPr>
            <w:tcW w:w="557" w:type="dxa"/>
            <w:shd w:val="clear" w:color="auto" w:fill="auto"/>
          </w:tcPr>
          <w:p w14:paraId="13A44A7D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20CA5A2E" w14:textId="501027DC" w:rsidR="006A4CD6" w:rsidRPr="0067162A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shd w:val="clear" w:color="auto" w:fill="auto"/>
          </w:tcPr>
          <w:p w14:paraId="0DF2561B" w14:textId="2E753A5D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A4CD6" w:rsidRPr="00BC681D" w14:paraId="494C5170" w14:textId="77777777" w:rsidTr="00BD7EC5">
        <w:trPr>
          <w:trHeight w:val="536"/>
        </w:trPr>
        <w:tc>
          <w:tcPr>
            <w:tcW w:w="557" w:type="dxa"/>
            <w:shd w:val="clear" w:color="auto" w:fill="auto"/>
          </w:tcPr>
          <w:p w14:paraId="7162012D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57D3FEC7" w14:textId="670B8F6E" w:rsidR="006A4CD6" w:rsidRPr="00BC681D" w:rsidRDefault="006A4CD6" w:rsidP="000A5CD8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shd w:val="clear" w:color="auto" w:fill="auto"/>
          </w:tcPr>
          <w:p w14:paraId="7AE1F3A1" w14:textId="522C10E8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162A" w:rsidRPr="00BC681D" w14:paraId="720BF103" w14:textId="77777777" w:rsidTr="00BD7EC5">
        <w:trPr>
          <w:trHeight w:val="536"/>
        </w:trPr>
        <w:tc>
          <w:tcPr>
            <w:tcW w:w="557" w:type="dxa"/>
            <w:shd w:val="clear" w:color="auto" w:fill="auto"/>
          </w:tcPr>
          <w:p w14:paraId="0FDD0989" w14:textId="77777777" w:rsidR="0067162A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2DC38A10" w14:textId="1D451B1B" w:rsidR="0067162A" w:rsidRPr="006A4CD6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>4 DAYS HOLIDAYS FROM INDEPENDENCE TO LIBERATION DAY!! FROM 1</w:t>
            </w:r>
            <w:r w:rsidRPr="0067162A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 xml:space="preserve"> JULLY TO 4</w:t>
            </w:r>
            <w:r w:rsidRPr="0067162A"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i/>
                <w:color w:val="000000" w:themeColor="text1"/>
                <w:sz w:val="24"/>
                <w:szCs w:val="24"/>
              </w:rPr>
              <w:t xml:space="preserve"> JULY!</w:t>
            </w:r>
          </w:p>
        </w:tc>
        <w:tc>
          <w:tcPr>
            <w:tcW w:w="2810" w:type="dxa"/>
            <w:shd w:val="clear" w:color="auto" w:fill="auto"/>
          </w:tcPr>
          <w:p w14:paraId="4194519E" w14:textId="0410D4FF" w:rsidR="0067162A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162A" w:rsidRPr="00BC681D" w14:paraId="3ABD7C86" w14:textId="77777777" w:rsidTr="00BD7EC5">
        <w:trPr>
          <w:trHeight w:val="536"/>
        </w:trPr>
        <w:tc>
          <w:tcPr>
            <w:tcW w:w="557" w:type="dxa"/>
            <w:shd w:val="clear" w:color="auto" w:fill="auto"/>
          </w:tcPr>
          <w:p w14:paraId="4F29FF64" w14:textId="77777777" w:rsidR="0067162A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1937908C" w14:textId="45F06966" w:rsidR="0067162A" w:rsidRPr="006A4CD6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shd w:val="clear" w:color="auto" w:fill="auto"/>
          </w:tcPr>
          <w:p w14:paraId="03B10FF3" w14:textId="77777777" w:rsidR="0067162A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162A" w:rsidRPr="00BC681D" w14:paraId="6D51FDA2" w14:textId="77777777" w:rsidTr="00BD7EC5">
        <w:trPr>
          <w:trHeight w:val="536"/>
        </w:trPr>
        <w:tc>
          <w:tcPr>
            <w:tcW w:w="557" w:type="dxa"/>
            <w:shd w:val="clear" w:color="auto" w:fill="auto"/>
          </w:tcPr>
          <w:p w14:paraId="125EF0B5" w14:textId="77777777" w:rsidR="0067162A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shd w:val="clear" w:color="auto" w:fill="auto"/>
          </w:tcPr>
          <w:p w14:paraId="5F4502EE" w14:textId="155BC71C" w:rsidR="0067162A" w:rsidRPr="00F76A93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shd w:val="clear" w:color="auto" w:fill="auto"/>
          </w:tcPr>
          <w:p w14:paraId="758E409F" w14:textId="77777777" w:rsidR="0067162A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162A" w:rsidRPr="00BC681D" w14:paraId="530D8404" w14:textId="77777777" w:rsidTr="00BD7EC5">
        <w:trPr>
          <w:trHeight w:val="536"/>
        </w:trPr>
        <w:tc>
          <w:tcPr>
            <w:tcW w:w="557" w:type="dxa"/>
            <w:tcBorders>
              <w:bottom w:val="single" w:sz="18" w:space="0" w:color="000000"/>
            </w:tcBorders>
            <w:shd w:val="clear" w:color="auto" w:fill="auto"/>
          </w:tcPr>
          <w:p w14:paraId="7D7C2303" w14:textId="77777777" w:rsidR="0067162A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144" w:type="dxa"/>
            <w:gridSpan w:val="3"/>
            <w:tcBorders>
              <w:bottom w:val="single" w:sz="18" w:space="0" w:color="000000"/>
            </w:tcBorders>
            <w:shd w:val="clear" w:color="auto" w:fill="auto"/>
          </w:tcPr>
          <w:p w14:paraId="1E583156" w14:textId="77777777" w:rsidR="0067162A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eld supervisor’s comments</w:t>
            </w:r>
          </w:p>
          <w:p w14:paraId="386984D6" w14:textId="77777777" w:rsidR="0067162A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tcBorders>
              <w:bottom w:val="single" w:sz="18" w:space="0" w:color="000000"/>
            </w:tcBorders>
            <w:shd w:val="clear" w:color="auto" w:fill="auto"/>
          </w:tcPr>
          <w:p w14:paraId="4319E25B" w14:textId="77777777" w:rsidR="0067162A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7162A" w:rsidRPr="009E702E" w14:paraId="428BF654" w14:textId="77777777" w:rsidTr="00BD7EC5">
        <w:trPr>
          <w:trHeight w:val="527"/>
        </w:trPr>
        <w:tc>
          <w:tcPr>
            <w:tcW w:w="557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488E67D1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1A319904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BC7EAFE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Signature:</w:t>
            </w:r>
          </w:p>
        </w:tc>
        <w:tc>
          <w:tcPr>
            <w:tcW w:w="3737" w:type="dxa"/>
            <w:tcBorders>
              <w:top w:val="single" w:sz="1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8F097C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29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6D6BB395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7D55DA7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810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2F76B9B1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8BE95F6" w14:textId="00F609D2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 xml:space="preserve">st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7/2025</w:t>
            </w: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67162A" w:rsidRPr="009E702E" w14:paraId="5B515B77" w14:textId="77777777" w:rsidTr="00BD7EC5">
        <w:trPr>
          <w:trHeight w:val="257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75C704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609767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F9D380A" w14:textId="7A6525BB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pervisor / Training Officer:</w:t>
            </w:r>
            <w:r>
              <w:rPr>
                <w:noProof/>
              </w:rPr>
              <w:t xml:space="preserve"> </w:t>
            </w:r>
          </w:p>
        </w:tc>
        <w:tc>
          <w:tcPr>
            <w:tcW w:w="3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7BA782" w14:textId="047725CD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D5F1D4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9AB366B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BE2A89" w14:textId="77777777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C7FD68" w14:textId="4E7D58BB" w:rsidR="0067162A" w:rsidRPr="009E702E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4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7/2025</w:t>
            </w: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</w:tbl>
    <w:p w14:paraId="237CB953" w14:textId="51193F3E" w:rsidR="006A4CD6" w:rsidRDefault="006A4CD6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9C16B9" w14:textId="77777777" w:rsidR="006A4CD6" w:rsidRDefault="006A4CD6" w:rsidP="00C0606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0F2091F3" w14:textId="77777777" w:rsidR="006A4CD6" w:rsidRPr="00D45AC4" w:rsidRDefault="006A4CD6" w:rsidP="00C0606B">
      <w:pPr>
        <w:jc w:val="both"/>
      </w:pPr>
      <w:r w:rsidRPr="00A37A2C">
        <w:rPr>
          <w:rFonts w:ascii="Times New Roman" w:hAnsi="Times New Roman" w:cs="Times New Roman"/>
          <w:b/>
          <w:color w:val="000000" w:themeColor="text1"/>
          <w:sz w:val="24"/>
        </w:rPr>
        <w:lastRenderedPageBreak/>
        <w:t>LOG FORM II</w:t>
      </w:r>
    </w:p>
    <w:p w14:paraId="6F8BC97A" w14:textId="77777777" w:rsidR="006A4CD6" w:rsidRDefault="006A4CD6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Daily Detailed Description of work</w:t>
      </w:r>
    </w:p>
    <w:p w14:paraId="60BD41FB" w14:textId="7C1C6A5B" w:rsidR="006A4CD6" w:rsidRPr="009E702E" w:rsidRDefault="006A4CD6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Week No..........</w:t>
      </w:r>
      <w:r w:rsidR="00C24E7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.............. Day……</w:t>
      </w:r>
      <w:r w:rsidR="0067162A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.  Month ………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………    D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7162A">
        <w:rPr>
          <w:rFonts w:ascii="Times New Roman" w:hAnsi="Times New Roman" w:cs="Times New Roman"/>
          <w:color w:val="000000" w:themeColor="text1"/>
          <w:sz w:val="24"/>
          <w:szCs w:val="24"/>
        </w:rPr>
        <w:t>07</w:t>
      </w:r>
      <w:r w:rsidR="00236FC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67162A">
        <w:rPr>
          <w:rFonts w:ascii="Times New Roman" w:hAnsi="Times New Roman" w:cs="Times New Roman"/>
          <w:color w:val="000000" w:themeColor="text1"/>
          <w:sz w:val="24"/>
          <w:szCs w:val="24"/>
        </w:rPr>
        <w:t>/07</w:t>
      </w:r>
      <w:r w:rsidR="00192956">
        <w:rPr>
          <w:rFonts w:ascii="Times New Roman" w:hAnsi="Times New Roman" w:cs="Times New Roman"/>
          <w:color w:val="000000" w:themeColor="text1"/>
          <w:sz w:val="24"/>
          <w:szCs w:val="24"/>
        </w:rPr>
        <w:t>/2025</w:t>
      </w:r>
      <w:r w:rsidR="00192956"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tbl>
      <w:tblPr>
        <w:tblW w:w="1051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2278"/>
        <w:gridCol w:w="3737"/>
        <w:gridCol w:w="1595"/>
        <w:gridCol w:w="2344"/>
      </w:tblGrid>
      <w:tr w:rsidR="006A4CD6" w:rsidRPr="00BC681D" w14:paraId="2B5385CB" w14:textId="77777777" w:rsidTr="00BD7EC5">
        <w:trPr>
          <w:trHeight w:val="257"/>
        </w:trPr>
        <w:tc>
          <w:tcPr>
            <w:tcW w:w="10511" w:type="dxa"/>
            <w:gridSpan w:val="5"/>
            <w:shd w:val="clear" w:color="auto" w:fill="auto"/>
          </w:tcPr>
          <w:p w14:paraId="57993357" w14:textId="77777777" w:rsidR="006A4CD6" w:rsidRPr="00BC681D" w:rsidRDefault="006A4CD6" w:rsidP="00C0606B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quence of Operation for job</w:t>
            </w:r>
          </w:p>
        </w:tc>
      </w:tr>
      <w:tr w:rsidR="006A4CD6" w:rsidRPr="00BC681D" w14:paraId="39D52574" w14:textId="77777777" w:rsidTr="00733875">
        <w:trPr>
          <w:trHeight w:val="257"/>
        </w:trPr>
        <w:tc>
          <w:tcPr>
            <w:tcW w:w="557" w:type="dxa"/>
            <w:shd w:val="clear" w:color="auto" w:fill="auto"/>
          </w:tcPr>
          <w:p w14:paraId="3E4099E2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7610" w:type="dxa"/>
            <w:gridSpan w:val="3"/>
            <w:shd w:val="clear" w:color="auto" w:fill="auto"/>
          </w:tcPr>
          <w:p w14:paraId="4F5C4479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ration</w:t>
            </w:r>
          </w:p>
        </w:tc>
        <w:tc>
          <w:tcPr>
            <w:tcW w:w="2344" w:type="dxa"/>
            <w:shd w:val="clear" w:color="auto" w:fill="auto"/>
          </w:tcPr>
          <w:p w14:paraId="21BBB9D7" w14:textId="155FD44D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ool, Equipment, </w:t>
            </w:r>
            <w:r w:rsidR="00D43EF4"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tc.</w:t>
            </w:r>
          </w:p>
        </w:tc>
      </w:tr>
      <w:tr w:rsidR="006A4CD6" w:rsidRPr="00BC681D" w14:paraId="1B668A54" w14:textId="77777777" w:rsidTr="0028279E">
        <w:trPr>
          <w:trHeight w:val="575"/>
        </w:trPr>
        <w:tc>
          <w:tcPr>
            <w:tcW w:w="557" w:type="dxa"/>
            <w:shd w:val="clear" w:color="auto" w:fill="auto"/>
          </w:tcPr>
          <w:p w14:paraId="410A9D65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10" w:type="dxa"/>
            <w:gridSpan w:val="3"/>
            <w:shd w:val="clear" w:color="auto" w:fill="auto"/>
          </w:tcPr>
          <w:p w14:paraId="0464C0E2" w14:textId="77777777" w:rsidR="006A4CD6" w:rsidRDefault="006A4CD6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asks complet</w:t>
            </w:r>
            <w:r w:rsidR="0067162A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ed:</w:t>
            </w:r>
          </w:p>
          <w:p w14:paraId="4F4505C1" w14:textId="57CA326B" w:rsidR="0067162A" w:rsidRPr="00F76A93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Setting the environment of building the project!</w:t>
            </w:r>
          </w:p>
        </w:tc>
        <w:tc>
          <w:tcPr>
            <w:tcW w:w="2344" w:type="dxa"/>
            <w:shd w:val="clear" w:color="auto" w:fill="auto"/>
          </w:tcPr>
          <w:p w14:paraId="25FAA3B1" w14:textId="5C848D31" w:rsidR="006A4CD6" w:rsidRPr="00BC681D" w:rsidRDefault="0067162A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,I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terne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Vs Code, Browser and Postman</w:t>
            </w:r>
          </w:p>
        </w:tc>
      </w:tr>
      <w:tr w:rsidR="006A4CD6" w:rsidRPr="00BC681D" w14:paraId="2EF552FE" w14:textId="77777777" w:rsidTr="00733875">
        <w:trPr>
          <w:trHeight w:val="536"/>
        </w:trPr>
        <w:tc>
          <w:tcPr>
            <w:tcW w:w="557" w:type="dxa"/>
            <w:shd w:val="clear" w:color="auto" w:fill="auto"/>
          </w:tcPr>
          <w:p w14:paraId="47D587DD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10" w:type="dxa"/>
            <w:gridSpan w:val="3"/>
            <w:shd w:val="clear" w:color="auto" w:fill="auto"/>
          </w:tcPr>
          <w:p w14:paraId="5A9ECDF2" w14:textId="77777777" w:rsidR="0067162A" w:rsidRDefault="006A4CD6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asks in progress:</w:t>
            </w:r>
            <w:r w:rsidR="0067162A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</w:p>
          <w:p w14:paraId="65CA10D6" w14:textId="191BCD47" w:rsidR="006A4CD6" w:rsidRPr="00BC681D" w:rsidRDefault="0067162A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Building and Developing the UI/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FrontEnd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of the project</w:t>
            </w:r>
          </w:p>
        </w:tc>
        <w:tc>
          <w:tcPr>
            <w:tcW w:w="2344" w:type="dxa"/>
            <w:shd w:val="clear" w:color="auto" w:fill="auto"/>
          </w:tcPr>
          <w:p w14:paraId="13F4BCA2" w14:textId="1F561E08" w:rsidR="006A4CD6" w:rsidRPr="00BC681D" w:rsidRDefault="0067162A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,Internet,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ode,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REACT(JSX &amp; CSS)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rowser and Postman</w:t>
            </w:r>
          </w:p>
        </w:tc>
      </w:tr>
      <w:tr w:rsidR="006A4CD6" w:rsidRPr="00BC681D" w14:paraId="5A8CB2A3" w14:textId="77777777" w:rsidTr="00733875">
        <w:trPr>
          <w:trHeight w:val="536"/>
        </w:trPr>
        <w:tc>
          <w:tcPr>
            <w:tcW w:w="557" w:type="dxa"/>
            <w:shd w:val="clear" w:color="auto" w:fill="auto"/>
          </w:tcPr>
          <w:p w14:paraId="147DA056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10" w:type="dxa"/>
            <w:gridSpan w:val="3"/>
            <w:shd w:val="clear" w:color="auto" w:fill="auto"/>
          </w:tcPr>
          <w:p w14:paraId="598D594A" w14:textId="41B021D2" w:rsidR="0067162A" w:rsidRDefault="006A4CD6" w:rsidP="00A13D5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ext day’s task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</w:p>
          <w:p w14:paraId="327CB05A" w14:textId="239300AB" w:rsidR="006A4CD6" w:rsidRPr="006A4CD6" w:rsidRDefault="0067162A" w:rsidP="00A13D57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Building and Developing the UI/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FrontEnd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of the project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and getting to know more about Tailwind CSS.</w:t>
            </w:r>
          </w:p>
        </w:tc>
        <w:tc>
          <w:tcPr>
            <w:tcW w:w="2344" w:type="dxa"/>
            <w:shd w:val="clear" w:color="auto" w:fill="auto"/>
          </w:tcPr>
          <w:p w14:paraId="74862D81" w14:textId="1F70CDE2" w:rsidR="006A4CD6" w:rsidRPr="00BC681D" w:rsidRDefault="0067162A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,Internet,V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ode, REACT(JSX &amp; CSS) Browser and Postman</w:t>
            </w:r>
          </w:p>
        </w:tc>
      </w:tr>
      <w:tr w:rsidR="006A4CD6" w:rsidRPr="00BC681D" w14:paraId="1E2A9316" w14:textId="77777777" w:rsidTr="00733875">
        <w:trPr>
          <w:trHeight w:val="536"/>
        </w:trPr>
        <w:tc>
          <w:tcPr>
            <w:tcW w:w="557" w:type="dxa"/>
            <w:shd w:val="clear" w:color="auto" w:fill="auto"/>
          </w:tcPr>
          <w:p w14:paraId="62ADEBF5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10" w:type="dxa"/>
            <w:gridSpan w:val="3"/>
            <w:shd w:val="clear" w:color="auto" w:fill="auto"/>
          </w:tcPr>
          <w:p w14:paraId="4542008D" w14:textId="476DFEBD" w:rsidR="006A4CD6" w:rsidRPr="001E56FB" w:rsidRDefault="006A4CD6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roblems / challenge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  <w:r w:rsidR="00733875" w:rsidRPr="00212667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FF372B" w:rsidRPr="00FF372B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Some difficulties in </w:t>
            </w:r>
            <w:r w:rsidR="00192956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understanding </w:t>
            </w:r>
            <w:r w:rsidR="0067162A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>React Framework</w:t>
            </w:r>
            <w:r w:rsidR="00192956"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344" w:type="dxa"/>
            <w:shd w:val="clear" w:color="auto" w:fill="auto"/>
          </w:tcPr>
          <w:p w14:paraId="101C064E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A4CD6" w:rsidRPr="00BC681D" w14:paraId="746E56C8" w14:textId="77777777" w:rsidTr="00733875">
        <w:trPr>
          <w:trHeight w:val="536"/>
        </w:trPr>
        <w:tc>
          <w:tcPr>
            <w:tcW w:w="557" w:type="dxa"/>
            <w:shd w:val="clear" w:color="auto" w:fill="auto"/>
          </w:tcPr>
          <w:p w14:paraId="62598809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10" w:type="dxa"/>
            <w:gridSpan w:val="3"/>
            <w:shd w:val="clear" w:color="auto" w:fill="auto"/>
          </w:tcPr>
          <w:p w14:paraId="1FC4A154" w14:textId="60FCA4A1" w:rsidR="006A4CD6" w:rsidRPr="00D129AB" w:rsidRDefault="006A4CD6" w:rsidP="0067162A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Student’s Recommendation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  <w:r w:rsidR="00D129AB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  <w:r w:rsidR="003627CA">
              <w:t xml:space="preserve">More </w:t>
            </w:r>
            <w:r w:rsidR="00192956">
              <w:t xml:space="preserve">practices and understandings to the </w:t>
            </w:r>
            <w:r w:rsidR="0067162A">
              <w:t>project and requirements</w:t>
            </w:r>
          </w:p>
        </w:tc>
        <w:tc>
          <w:tcPr>
            <w:tcW w:w="2344" w:type="dxa"/>
            <w:shd w:val="clear" w:color="auto" w:fill="auto"/>
          </w:tcPr>
          <w:p w14:paraId="556DE81C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A4CD6" w:rsidRPr="00BC681D" w14:paraId="044FEB87" w14:textId="77777777" w:rsidTr="00733875">
        <w:trPr>
          <w:trHeight w:val="536"/>
        </w:trPr>
        <w:tc>
          <w:tcPr>
            <w:tcW w:w="557" w:type="dxa"/>
            <w:tcBorders>
              <w:bottom w:val="single" w:sz="18" w:space="0" w:color="000000"/>
            </w:tcBorders>
            <w:shd w:val="clear" w:color="auto" w:fill="auto"/>
          </w:tcPr>
          <w:p w14:paraId="480423FA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610" w:type="dxa"/>
            <w:gridSpan w:val="3"/>
            <w:tcBorders>
              <w:bottom w:val="single" w:sz="18" w:space="0" w:color="000000"/>
            </w:tcBorders>
            <w:shd w:val="clear" w:color="auto" w:fill="auto"/>
          </w:tcPr>
          <w:p w14:paraId="61E50842" w14:textId="77777777" w:rsidR="006A4CD6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eld supervisor’s comments</w:t>
            </w:r>
          </w:p>
          <w:p w14:paraId="2A7AAF09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344" w:type="dxa"/>
            <w:tcBorders>
              <w:bottom w:val="single" w:sz="18" w:space="0" w:color="000000"/>
            </w:tcBorders>
            <w:shd w:val="clear" w:color="auto" w:fill="auto"/>
          </w:tcPr>
          <w:p w14:paraId="3F99A4B1" w14:textId="77777777" w:rsidR="006A4CD6" w:rsidRPr="00BC681D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A4CD6" w:rsidRPr="009E702E" w14:paraId="42ED0F95" w14:textId="77777777" w:rsidTr="00733875">
        <w:trPr>
          <w:trHeight w:val="527"/>
        </w:trPr>
        <w:tc>
          <w:tcPr>
            <w:tcW w:w="557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090B49A0" w14:textId="77777777" w:rsidR="006A4CD6" w:rsidRPr="009E702E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11143FB7" w14:textId="77777777" w:rsidR="006A4CD6" w:rsidRPr="009E702E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0DD18FC" w14:textId="77777777" w:rsidR="006A4CD6" w:rsidRPr="009E702E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Signature:</w:t>
            </w:r>
          </w:p>
        </w:tc>
        <w:tc>
          <w:tcPr>
            <w:tcW w:w="3737" w:type="dxa"/>
            <w:tcBorders>
              <w:top w:val="single" w:sz="1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145CA7" w14:textId="77777777" w:rsidR="006A4CD6" w:rsidRPr="009E702E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95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21335C18" w14:textId="77777777" w:rsidR="006A4CD6" w:rsidRPr="009E702E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A60CE00" w14:textId="77777777" w:rsidR="006A4CD6" w:rsidRPr="009E702E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344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7ECBA233" w14:textId="77777777" w:rsidR="006A4CD6" w:rsidRPr="009E702E" w:rsidRDefault="006A4CD6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51A7450" w14:textId="30DD54D1" w:rsidR="006A4CD6" w:rsidRPr="009E702E" w:rsidRDefault="00611C11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7</w:t>
            </w:r>
            <w:r w:rsidR="00236FC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7</w:t>
            </w:r>
            <w:r w:rsidR="00192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2025</w:t>
            </w:r>
            <w:r w:rsidR="00192956"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28279E" w:rsidRPr="009E702E" w14:paraId="24944A0E" w14:textId="77777777" w:rsidTr="00733875">
        <w:trPr>
          <w:trHeight w:val="257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7B9DE6" w14:textId="77777777" w:rsidR="0028279E" w:rsidRPr="009E702E" w:rsidRDefault="0028279E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654111" w14:textId="77777777" w:rsidR="0028279E" w:rsidRPr="009E702E" w:rsidRDefault="0028279E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77E1213" w14:textId="64B63E03" w:rsidR="0028279E" w:rsidRPr="009E702E" w:rsidRDefault="0028279E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pervisor / Training Officer:</w:t>
            </w:r>
            <w:r>
              <w:rPr>
                <w:noProof/>
              </w:rPr>
              <w:t xml:space="preserve"> </w:t>
            </w:r>
          </w:p>
        </w:tc>
        <w:tc>
          <w:tcPr>
            <w:tcW w:w="3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884822" w14:textId="69F1E543" w:rsidR="0028279E" w:rsidRPr="009E702E" w:rsidRDefault="0028279E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44031E" w14:textId="77777777" w:rsidR="0028279E" w:rsidRPr="009E702E" w:rsidRDefault="0028279E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138434E" w14:textId="77777777" w:rsidR="0028279E" w:rsidRPr="009E702E" w:rsidRDefault="0028279E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14D21D" w14:textId="77777777" w:rsidR="0028279E" w:rsidRPr="009E702E" w:rsidRDefault="0028279E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38A881A" w14:textId="475BCCC8" w:rsidR="0028279E" w:rsidRPr="009E702E" w:rsidRDefault="00611C11" w:rsidP="00C0606B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7</w:t>
            </w:r>
            <w:r w:rsidR="00236FC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7</w:t>
            </w:r>
            <w:r w:rsidR="0019295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2025</w:t>
            </w:r>
            <w:r w:rsidR="00192956"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</w:tbl>
    <w:p w14:paraId="67E9B142" w14:textId="4DB1B508" w:rsidR="003D49CD" w:rsidRDefault="003D49CD" w:rsidP="00C0606B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7AC7C1" w14:textId="77777777" w:rsidR="003D49CD" w:rsidRDefault="003D49CD" w:rsidP="00C0606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15239E03" w14:textId="77777777" w:rsidR="00611C11" w:rsidRDefault="00611C11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66C756BF" w14:textId="77777777" w:rsidR="00611C11" w:rsidRDefault="00611C11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2562CB61" w14:textId="77777777" w:rsidR="00611C11" w:rsidRPr="00D45AC4" w:rsidRDefault="00611C11" w:rsidP="00611C11">
      <w:pPr>
        <w:jc w:val="both"/>
      </w:pPr>
      <w:r w:rsidRPr="00A37A2C">
        <w:rPr>
          <w:rFonts w:ascii="Times New Roman" w:hAnsi="Times New Roman" w:cs="Times New Roman"/>
          <w:b/>
          <w:color w:val="000000" w:themeColor="text1"/>
          <w:sz w:val="24"/>
        </w:rPr>
        <w:t>LOG FORM II</w:t>
      </w:r>
    </w:p>
    <w:p w14:paraId="5A20FF3C" w14:textId="77777777" w:rsidR="00611C11" w:rsidRDefault="00611C11" w:rsidP="00611C1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Daily Detailed Description of work</w:t>
      </w:r>
    </w:p>
    <w:p w14:paraId="3EEC8713" w14:textId="200E1E1E" w:rsidR="00611C11" w:rsidRPr="009E702E" w:rsidRDefault="00611C11" w:rsidP="00611C1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Week No.........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.............. Day…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.  Month ………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……………    D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08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/07</w:t>
      </w:r>
      <w:r w:rsidR="008C1700">
        <w:rPr>
          <w:rFonts w:ascii="Times New Roman" w:hAnsi="Times New Roman" w:cs="Times New Roman"/>
          <w:color w:val="000000" w:themeColor="text1"/>
          <w:sz w:val="24"/>
          <w:szCs w:val="24"/>
        </w:rPr>
        <w:t>/2</w:t>
      </w:r>
      <w:bookmarkStart w:id="3" w:name="_GoBack"/>
      <w:bookmarkEnd w:id="3"/>
      <w:r>
        <w:rPr>
          <w:rFonts w:ascii="Times New Roman" w:hAnsi="Times New Roman" w:cs="Times New Roman"/>
          <w:color w:val="000000" w:themeColor="text1"/>
          <w:sz w:val="24"/>
          <w:szCs w:val="24"/>
        </w:rPr>
        <w:t>025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tbl>
      <w:tblPr>
        <w:tblW w:w="1075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2278"/>
        <w:gridCol w:w="3737"/>
        <w:gridCol w:w="1365"/>
        <w:gridCol w:w="2810"/>
        <w:gridCol w:w="7"/>
      </w:tblGrid>
      <w:tr w:rsidR="00611C11" w:rsidRPr="00BC681D" w14:paraId="0450D7B5" w14:textId="77777777" w:rsidTr="004873C7">
        <w:trPr>
          <w:trHeight w:val="257"/>
        </w:trPr>
        <w:tc>
          <w:tcPr>
            <w:tcW w:w="10754" w:type="dxa"/>
            <w:gridSpan w:val="6"/>
            <w:shd w:val="clear" w:color="auto" w:fill="auto"/>
          </w:tcPr>
          <w:p w14:paraId="1306BB6C" w14:textId="77777777" w:rsidR="00611C11" w:rsidRPr="00BC681D" w:rsidRDefault="00611C11" w:rsidP="004873C7">
            <w:pPr>
              <w:spacing w:after="0"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quence of Operation for job</w:t>
            </w:r>
          </w:p>
        </w:tc>
      </w:tr>
      <w:tr w:rsidR="00611C11" w:rsidRPr="00BC681D" w14:paraId="5EB30BCD" w14:textId="77777777" w:rsidTr="004873C7">
        <w:trPr>
          <w:gridAfter w:val="1"/>
          <w:wAfter w:w="7" w:type="dxa"/>
          <w:trHeight w:val="257"/>
        </w:trPr>
        <w:tc>
          <w:tcPr>
            <w:tcW w:w="557" w:type="dxa"/>
            <w:shd w:val="clear" w:color="auto" w:fill="auto"/>
          </w:tcPr>
          <w:p w14:paraId="2C6FFA72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o.</w:t>
            </w:r>
          </w:p>
        </w:tc>
        <w:tc>
          <w:tcPr>
            <w:tcW w:w="7380" w:type="dxa"/>
            <w:gridSpan w:val="3"/>
            <w:shd w:val="clear" w:color="auto" w:fill="auto"/>
          </w:tcPr>
          <w:p w14:paraId="5EE7AA06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ration</w:t>
            </w:r>
          </w:p>
        </w:tc>
        <w:tc>
          <w:tcPr>
            <w:tcW w:w="2810" w:type="dxa"/>
            <w:shd w:val="clear" w:color="auto" w:fill="auto"/>
          </w:tcPr>
          <w:p w14:paraId="7872945F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ol, Equipment, etc.</w:t>
            </w:r>
          </w:p>
        </w:tc>
      </w:tr>
      <w:tr w:rsidR="00611C11" w:rsidRPr="00BC681D" w14:paraId="52BB87F2" w14:textId="77777777" w:rsidTr="004873C7">
        <w:trPr>
          <w:gridAfter w:val="1"/>
          <w:wAfter w:w="7" w:type="dxa"/>
          <w:trHeight w:val="409"/>
        </w:trPr>
        <w:tc>
          <w:tcPr>
            <w:tcW w:w="557" w:type="dxa"/>
            <w:shd w:val="clear" w:color="auto" w:fill="auto"/>
          </w:tcPr>
          <w:p w14:paraId="15D8AB17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34284F3F" w14:textId="77777777" w:rsidR="00611C11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asks completed:</w:t>
            </w:r>
          </w:p>
          <w:p w14:paraId="0974FF14" w14:textId="0F1A4590" w:rsidR="00611C11" w:rsidRPr="00F76A93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Setting up the Coding Environment for the UI/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FrontEnd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of the project</w:t>
            </w:r>
          </w:p>
        </w:tc>
        <w:tc>
          <w:tcPr>
            <w:tcW w:w="2810" w:type="dxa"/>
            <w:shd w:val="clear" w:color="auto" w:fill="auto"/>
          </w:tcPr>
          <w:p w14:paraId="686A57EA" w14:textId="65AF1BE4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C, Research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ool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d Internet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Coding editors and other necessary dependencie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611C11" w:rsidRPr="00BC681D" w14:paraId="0C31BEF8" w14:textId="77777777" w:rsidTr="004873C7">
        <w:trPr>
          <w:gridAfter w:val="1"/>
          <w:wAfter w:w="7" w:type="dxa"/>
          <w:trHeight w:val="536"/>
        </w:trPr>
        <w:tc>
          <w:tcPr>
            <w:tcW w:w="557" w:type="dxa"/>
            <w:shd w:val="clear" w:color="auto" w:fill="auto"/>
          </w:tcPr>
          <w:p w14:paraId="7F5B23E1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667C6E30" w14:textId="77777777" w:rsidR="00611C11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Tasks in progress: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</w:t>
            </w:r>
          </w:p>
          <w:p w14:paraId="4E9C2697" w14:textId="77777777" w:rsidR="00611C11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Developing Prime life insurance mini project named </w:t>
            </w:r>
          </w:p>
          <w:p w14:paraId="5781520F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6268E">
              <w:rPr>
                <w:rFonts w:ascii="Times New Roman" w:hAnsi="Times New Roman" w:cs="Times New Roman"/>
                <w:b/>
                <w:i/>
                <w:color w:val="000000" w:themeColor="text1"/>
                <w:sz w:val="20"/>
                <w:szCs w:val="24"/>
              </w:rPr>
              <w:t>PRIME ASSETS REGISTRY AND ASSIGNMENT MANAGEMENT SYSTEM</w:t>
            </w:r>
          </w:p>
        </w:tc>
        <w:tc>
          <w:tcPr>
            <w:tcW w:w="2810" w:type="dxa"/>
            <w:shd w:val="clear" w:color="auto" w:fill="auto"/>
          </w:tcPr>
          <w:p w14:paraId="1735F62C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, Internet, Vs Code, Browser and Postman</w:t>
            </w:r>
          </w:p>
        </w:tc>
      </w:tr>
      <w:tr w:rsidR="00611C11" w:rsidRPr="00BC681D" w14:paraId="781F9502" w14:textId="77777777" w:rsidTr="004873C7">
        <w:trPr>
          <w:gridAfter w:val="1"/>
          <w:wAfter w:w="7" w:type="dxa"/>
          <w:trHeight w:val="536"/>
        </w:trPr>
        <w:tc>
          <w:tcPr>
            <w:tcW w:w="557" w:type="dxa"/>
            <w:shd w:val="clear" w:color="auto" w:fill="auto"/>
          </w:tcPr>
          <w:p w14:paraId="6B77E06C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70E96F24" w14:textId="68B19884" w:rsidR="00611C11" w:rsidRPr="006A4CD6" w:rsidRDefault="00611C11" w:rsidP="00611C11"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Next day’s task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Continue developing the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UI/</w:t>
            </w:r>
            <w:proofErr w:type="spellStart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FrontEnd</w:t>
            </w:r>
            <w:proofErr w:type="spellEnd"/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 xml:space="preserve"> of the project</w:t>
            </w:r>
          </w:p>
        </w:tc>
        <w:tc>
          <w:tcPr>
            <w:tcW w:w="2810" w:type="dxa"/>
            <w:shd w:val="clear" w:color="auto" w:fill="auto"/>
          </w:tcPr>
          <w:p w14:paraId="4659A519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C, Internet, Vs Code, Browser and Postman</w:t>
            </w:r>
          </w:p>
        </w:tc>
      </w:tr>
      <w:tr w:rsidR="00611C11" w:rsidRPr="00BC681D" w14:paraId="363DAD17" w14:textId="77777777" w:rsidTr="004873C7">
        <w:trPr>
          <w:gridAfter w:val="1"/>
          <w:wAfter w:w="7" w:type="dxa"/>
          <w:trHeight w:val="536"/>
        </w:trPr>
        <w:tc>
          <w:tcPr>
            <w:tcW w:w="557" w:type="dxa"/>
            <w:shd w:val="clear" w:color="auto" w:fill="auto"/>
          </w:tcPr>
          <w:p w14:paraId="6EA46143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33344B24" w14:textId="77777777" w:rsidR="00611C11" w:rsidRPr="00C6268E" w:rsidRDefault="00611C11" w:rsidP="004873C7">
            <w:pPr>
              <w:spacing w:after="0" w:line="240" w:lineRule="auto"/>
              <w:jc w:val="both"/>
              <w:rPr>
                <w:i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Problems / challenges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  <w:r>
              <w:t xml:space="preserve"> </w:t>
            </w:r>
          </w:p>
          <w:p w14:paraId="78336B08" w14:textId="77777777" w:rsidR="00611C11" w:rsidRPr="00C6268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C6268E">
              <w:rPr>
                <w:rFonts w:ascii="Times New Roman" w:hAnsi="Times New Roman" w:cs="Times New Roman"/>
                <w:i/>
              </w:rPr>
              <w:t>requires additional practice for understanding</w:t>
            </w:r>
          </w:p>
        </w:tc>
        <w:tc>
          <w:tcPr>
            <w:tcW w:w="2810" w:type="dxa"/>
            <w:shd w:val="clear" w:color="auto" w:fill="auto"/>
          </w:tcPr>
          <w:p w14:paraId="679E12A2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11C11" w:rsidRPr="00BC681D" w14:paraId="4E29BDC4" w14:textId="77777777" w:rsidTr="004873C7">
        <w:trPr>
          <w:gridAfter w:val="1"/>
          <w:wAfter w:w="7" w:type="dxa"/>
          <w:trHeight w:val="536"/>
        </w:trPr>
        <w:tc>
          <w:tcPr>
            <w:tcW w:w="557" w:type="dxa"/>
            <w:shd w:val="clear" w:color="auto" w:fill="auto"/>
          </w:tcPr>
          <w:p w14:paraId="772615D5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shd w:val="clear" w:color="auto" w:fill="auto"/>
          </w:tcPr>
          <w:p w14:paraId="0B207B5A" w14:textId="77777777" w:rsidR="00611C11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Student’s Recommendations</w:t>
            </w:r>
            <w:r w:rsidRPr="00C6268E"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  <w:t>:</w:t>
            </w:r>
          </w:p>
          <w:p w14:paraId="7828DF9E" w14:textId="77777777" w:rsidR="00611C11" w:rsidRPr="00AB2485" w:rsidRDefault="00611C11" w:rsidP="004873C7">
            <w:pPr>
              <w:spacing w:after="0" w:line="240" w:lineRule="auto"/>
              <w:jc w:val="both"/>
            </w:pPr>
            <w:r w:rsidRPr="00C6268E">
              <w:rPr>
                <w:rFonts w:ascii="Times New Roman" w:hAnsi="Times New Roman" w:cs="Times New Roman"/>
                <w:i/>
              </w:rPr>
              <w:t>Practice more and keep the logic of how the tools perform its tasks</w:t>
            </w:r>
          </w:p>
        </w:tc>
        <w:tc>
          <w:tcPr>
            <w:tcW w:w="2810" w:type="dxa"/>
            <w:shd w:val="clear" w:color="auto" w:fill="auto"/>
          </w:tcPr>
          <w:p w14:paraId="5317ABE1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11C11" w:rsidRPr="00BC681D" w14:paraId="36871D8E" w14:textId="77777777" w:rsidTr="004873C7">
        <w:trPr>
          <w:gridAfter w:val="1"/>
          <w:wAfter w:w="7" w:type="dxa"/>
          <w:trHeight w:val="536"/>
        </w:trPr>
        <w:tc>
          <w:tcPr>
            <w:tcW w:w="557" w:type="dxa"/>
            <w:tcBorders>
              <w:bottom w:val="single" w:sz="18" w:space="0" w:color="000000"/>
            </w:tcBorders>
            <w:shd w:val="clear" w:color="auto" w:fill="auto"/>
          </w:tcPr>
          <w:p w14:paraId="3261D8AD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4"/>
                <w:szCs w:val="24"/>
              </w:rPr>
            </w:pPr>
          </w:p>
        </w:tc>
        <w:tc>
          <w:tcPr>
            <w:tcW w:w="7380" w:type="dxa"/>
            <w:gridSpan w:val="3"/>
            <w:tcBorders>
              <w:bottom w:val="single" w:sz="18" w:space="0" w:color="000000"/>
            </w:tcBorders>
            <w:shd w:val="clear" w:color="auto" w:fill="auto"/>
          </w:tcPr>
          <w:p w14:paraId="6EC241D5" w14:textId="77777777" w:rsidR="00611C11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C681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ield supervisor’s comments</w:t>
            </w:r>
          </w:p>
          <w:p w14:paraId="2D64722E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810" w:type="dxa"/>
            <w:tcBorders>
              <w:bottom w:val="single" w:sz="18" w:space="0" w:color="000000"/>
            </w:tcBorders>
            <w:shd w:val="clear" w:color="auto" w:fill="auto"/>
          </w:tcPr>
          <w:p w14:paraId="017D1479" w14:textId="77777777" w:rsidR="00611C11" w:rsidRPr="00BC681D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11C11" w:rsidRPr="009E702E" w14:paraId="4F6D8358" w14:textId="77777777" w:rsidTr="004873C7">
        <w:trPr>
          <w:gridAfter w:val="1"/>
          <w:wAfter w:w="7" w:type="dxa"/>
          <w:trHeight w:val="527"/>
        </w:trPr>
        <w:tc>
          <w:tcPr>
            <w:tcW w:w="557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7885A1E2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39A0437A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4497A35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tudent Signature:</w:t>
            </w:r>
          </w:p>
        </w:tc>
        <w:tc>
          <w:tcPr>
            <w:tcW w:w="3737" w:type="dxa"/>
            <w:tcBorders>
              <w:top w:val="single" w:sz="1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E229C2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7C68BD88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93C043D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810" w:type="dxa"/>
            <w:tcBorders>
              <w:top w:val="single" w:sz="18" w:space="0" w:color="000000"/>
              <w:left w:val="nil"/>
              <w:bottom w:val="nil"/>
              <w:right w:val="nil"/>
            </w:tcBorders>
            <w:shd w:val="clear" w:color="auto" w:fill="auto"/>
          </w:tcPr>
          <w:p w14:paraId="6E7B7F7C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2D6A465" w14:textId="5A72A63E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2025</w:t>
            </w: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  <w:tr w:rsidR="00611C11" w:rsidRPr="009E702E" w14:paraId="412A1369" w14:textId="77777777" w:rsidTr="004873C7">
        <w:trPr>
          <w:gridAfter w:val="1"/>
          <w:wAfter w:w="7" w:type="dxa"/>
          <w:trHeight w:val="257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5499D7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9EA2E6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7DC2A92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pervisor / Training Officer:</w:t>
            </w:r>
            <w:r>
              <w:rPr>
                <w:noProof/>
              </w:rPr>
              <w:t xml:space="preserve"> </w:t>
            </w:r>
          </w:p>
        </w:tc>
        <w:tc>
          <w:tcPr>
            <w:tcW w:w="37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59F4CA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10A360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B588A58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C01E19" w14:textId="77777777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B4F6D8A" w14:textId="3C481C20" w:rsidR="00611C11" w:rsidRPr="009E702E" w:rsidRDefault="00611C11" w:rsidP="004873C7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8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2025</w:t>
            </w:r>
            <w:r w:rsidRPr="009E702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</w:t>
            </w:r>
          </w:p>
        </w:tc>
      </w:tr>
    </w:tbl>
    <w:p w14:paraId="0637798A" w14:textId="77777777" w:rsidR="00611C11" w:rsidRDefault="00611C11" w:rsidP="00611C11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83C21E" w14:textId="5742EE49" w:rsidR="00611C11" w:rsidRPr="00611C11" w:rsidRDefault="00611C11" w:rsidP="00C0606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725F3FA" w14:textId="77777777" w:rsidR="00611C11" w:rsidRDefault="00611C11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424DF468" w14:textId="7B09FA36" w:rsidR="003D49CD" w:rsidRPr="00D45AC4" w:rsidRDefault="003D49CD" w:rsidP="00C0606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52756">
        <w:rPr>
          <w:rFonts w:ascii="Times New Roman" w:hAnsi="Times New Roman" w:cs="Times New Roman"/>
          <w:b/>
          <w:color w:val="000000" w:themeColor="text1"/>
          <w:sz w:val="24"/>
        </w:rPr>
        <w:t>LOG FORM III</w:t>
      </w:r>
    </w:p>
    <w:p w14:paraId="43A60396" w14:textId="77777777" w:rsidR="003D49CD" w:rsidRPr="009E702E" w:rsidRDefault="003D49CD" w:rsidP="00313AA3">
      <w:pPr>
        <w:spacing w:line="276" w:lineRule="auto"/>
        <w:ind w:left="-99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Daily Summary Report</w:t>
      </w:r>
    </w:p>
    <w:p w14:paraId="52E4681C" w14:textId="031941E8" w:rsidR="003D49CD" w:rsidRPr="009E702E" w:rsidRDefault="003D49CD" w:rsidP="00C0606B">
      <w:pPr>
        <w:spacing w:line="276" w:lineRule="auto"/>
        <w:ind w:left="-99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57AF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ek </w:t>
      </w:r>
      <w:r w:rsidR="00313AA3"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No</w:t>
      </w:r>
      <w:r w:rsidR="00313A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13AA3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1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Month </w:t>
      </w:r>
      <w:r w:rsidR="00313AA3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1      Date: </w:t>
      </w:r>
      <w:r w:rsidR="00313AA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B05100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273876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0E27AF" w:rsidRPr="000E27A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E72D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E27AF">
        <w:rPr>
          <w:rFonts w:ascii="Times New Roman" w:hAnsi="Times New Roman" w:cs="Times New Roman"/>
          <w:color w:val="000000" w:themeColor="text1"/>
          <w:sz w:val="24"/>
          <w:szCs w:val="24"/>
        </w:rPr>
        <w:t>/</w:t>
      </w:r>
      <w:r w:rsidR="005A09BF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B05100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/202</w:t>
      </w:r>
      <w:r w:rsidR="00273876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tbl>
      <w:tblPr>
        <w:tblW w:w="10921" w:type="dxa"/>
        <w:tblLook w:val="04A0" w:firstRow="1" w:lastRow="0" w:firstColumn="1" w:lastColumn="0" w:noHBand="0" w:noVBand="1"/>
      </w:tblPr>
      <w:tblGrid>
        <w:gridCol w:w="754"/>
        <w:gridCol w:w="2927"/>
        <w:gridCol w:w="1366"/>
        <w:gridCol w:w="757"/>
        <w:gridCol w:w="857"/>
        <w:gridCol w:w="2429"/>
        <w:gridCol w:w="1831"/>
      </w:tblGrid>
      <w:tr w:rsidR="003D49CD" w:rsidRPr="00AE38AE" w14:paraId="4FAA2AAF" w14:textId="77777777" w:rsidTr="002C13A1">
        <w:trPr>
          <w:trHeight w:val="328"/>
        </w:trPr>
        <w:tc>
          <w:tcPr>
            <w:tcW w:w="75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7AD31D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E38A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# Days</w:t>
            </w:r>
          </w:p>
        </w:tc>
        <w:tc>
          <w:tcPr>
            <w:tcW w:w="29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1CA50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E38A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rief Description of work/activity performed</w:t>
            </w:r>
          </w:p>
        </w:tc>
        <w:tc>
          <w:tcPr>
            <w:tcW w:w="212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DBB438A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E38A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ime</w:t>
            </w:r>
          </w:p>
        </w:tc>
        <w:tc>
          <w:tcPr>
            <w:tcW w:w="8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1AF53A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E38A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 Hours</w:t>
            </w:r>
          </w:p>
        </w:tc>
        <w:tc>
          <w:tcPr>
            <w:tcW w:w="24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E81B8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E38A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essons Learnt</w:t>
            </w:r>
          </w:p>
        </w:tc>
        <w:tc>
          <w:tcPr>
            <w:tcW w:w="18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034CE8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E38A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hallenges Faced</w:t>
            </w:r>
          </w:p>
        </w:tc>
      </w:tr>
      <w:tr w:rsidR="003D49CD" w:rsidRPr="00AE38AE" w14:paraId="04298F92" w14:textId="77777777" w:rsidTr="002C13A1">
        <w:trPr>
          <w:trHeight w:val="328"/>
        </w:trPr>
        <w:tc>
          <w:tcPr>
            <w:tcW w:w="75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346393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9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CDCBD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D0C70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E38A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2ECFF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E38A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ut</w:t>
            </w:r>
          </w:p>
        </w:tc>
        <w:tc>
          <w:tcPr>
            <w:tcW w:w="8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6AB0FA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242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144575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95CCB" w14:textId="77777777" w:rsidR="003D49CD" w:rsidRPr="00AE38AE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B05100" w:rsidRPr="000E4FD5" w14:paraId="6C807BB2" w14:textId="77777777" w:rsidTr="00B05100">
        <w:trPr>
          <w:gridAfter w:val="6"/>
          <w:wAfter w:w="10167" w:type="dxa"/>
          <w:trHeight w:val="276"/>
        </w:trPr>
        <w:tc>
          <w:tcPr>
            <w:tcW w:w="75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593E1" w14:textId="14DDD9F6" w:rsidR="00B05100" w:rsidRPr="000E4FD5" w:rsidRDefault="00B05100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u</w:t>
            </w:r>
          </w:p>
        </w:tc>
      </w:tr>
      <w:tr w:rsidR="003D49CD" w:rsidRPr="00AE38AE" w14:paraId="5F47D5D6" w14:textId="77777777" w:rsidTr="00B05100">
        <w:trPr>
          <w:trHeight w:val="413"/>
        </w:trPr>
        <w:tc>
          <w:tcPr>
            <w:tcW w:w="75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63AD3" w14:textId="77777777" w:rsidR="003D49CD" w:rsidRPr="000E4FD5" w:rsidRDefault="003D49CD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B7E81" w14:textId="3CA096B9" w:rsidR="003D49CD" w:rsidRPr="000E4FD5" w:rsidRDefault="000E4FD5" w:rsidP="000E4F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Company orientation, demonstration of company history, reading IT policy guidelines and terms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0EA24" w14:textId="7621F2BF" w:rsidR="003D49CD" w:rsidRPr="000E4FD5" w:rsidRDefault="00B05100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am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3214D" w14:textId="273654FA" w:rsidR="003D49CD" w:rsidRPr="000E4FD5" w:rsidRDefault="00B05100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pm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13F9F" w14:textId="019D238D" w:rsidR="003D49CD" w:rsidRPr="000E4FD5" w:rsidRDefault="00B05100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hrs</w:t>
            </w:r>
          </w:p>
        </w:tc>
        <w:tc>
          <w:tcPr>
            <w:tcW w:w="2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27687" w14:textId="7C6A2842" w:rsidR="003D49CD" w:rsidRPr="000E4FD5" w:rsidRDefault="000E4FD5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Understanding company structure, IT policies, and compliance requirements</w:t>
            </w:r>
          </w:p>
        </w:tc>
        <w:tc>
          <w:tcPr>
            <w:tcW w:w="18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9E29F" w14:textId="7612B42D" w:rsidR="003D49CD" w:rsidRPr="000E4FD5" w:rsidRDefault="000E4FD5" w:rsidP="000E4F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No significant challenges</w:t>
            </w:r>
          </w:p>
        </w:tc>
      </w:tr>
      <w:tr w:rsidR="00B05100" w:rsidRPr="00AE38AE" w14:paraId="0D621A12" w14:textId="77777777" w:rsidTr="00A10B2A">
        <w:trPr>
          <w:trHeight w:val="935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3580B" w14:textId="68F33C0C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ri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58E03" w14:textId="4DBF0820" w:rsidR="00B05100" w:rsidRPr="000E4FD5" w:rsidRDefault="000E4FD5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Operating system installation on organization PC, continuing IT policy review, React/</w:t>
            </w:r>
            <w:proofErr w:type="spellStart"/>
            <w:r w:rsidRPr="000E4FD5">
              <w:rPr>
                <w:rFonts w:ascii="Times New Roman" w:hAnsi="Times New Roman" w:cs="Times New Roman"/>
              </w:rPr>
              <w:t>NodeJS</w:t>
            </w:r>
            <w:proofErr w:type="spellEnd"/>
            <w:r w:rsidRPr="000E4FD5">
              <w:rPr>
                <w:rFonts w:ascii="Times New Roman" w:hAnsi="Times New Roman" w:cs="Times New Roman"/>
              </w:rPr>
              <w:t xml:space="preserve"> documentation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5F821" w14:textId="5867D08A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am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D1188" w14:textId="329E4D8A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pm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67EE0" w14:textId="7E116C23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hrs</w:t>
            </w:r>
          </w:p>
        </w:tc>
        <w:tc>
          <w:tcPr>
            <w:tcW w:w="2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6E2381" w14:textId="3B3FA585" w:rsidR="00B05100" w:rsidRPr="000E4FD5" w:rsidRDefault="000E4FD5" w:rsidP="000E4F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PC setup procedures, system installation, full-stack development concepts</w:t>
            </w:r>
          </w:p>
        </w:tc>
        <w:tc>
          <w:tcPr>
            <w:tcW w:w="18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4D451" w14:textId="644E8798" w:rsidR="00B05100" w:rsidRPr="000E4FD5" w:rsidRDefault="00B05100" w:rsidP="000E4F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  <w:r w:rsidR="000E4FD5" w:rsidRPr="000E4FD5">
              <w:rPr>
                <w:rFonts w:ascii="Times New Roman" w:hAnsi="Times New Roman" w:cs="Times New Roman"/>
              </w:rPr>
              <w:t>No significant challenges</w:t>
            </w:r>
          </w:p>
        </w:tc>
      </w:tr>
      <w:tr w:rsidR="00B05100" w:rsidRPr="00AE38AE" w14:paraId="77D47A92" w14:textId="77777777" w:rsidTr="00B05100">
        <w:trPr>
          <w:trHeight w:val="672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907FD7" w14:textId="625D6298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n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8509B6" w14:textId="3CCC79A8" w:rsidR="00B05100" w:rsidRPr="000E4FD5" w:rsidRDefault="000E4FD5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 xml:space="preserve">In-depth documentation on React Framework and </w:t>
            </w:r>
            <w:proofErr w:type="spellStart"/>
            <w:r w:rsidRPr="000E4FD5">
              <w:rPr>
                <w:rFonts w:ascii="Times New Roman" w:hAnsi="Times New Roman" w:cs="Times New Roman"/>
              </w:rPr>
              <w:t>NodeJS</w:t>
            </w:r>
            <w:proofErr w:type="spellEnd"/>
            <w:r w:rsidRPr="000E4FD5">
              <w:rPr>
                <w:rFonts w:ascii="Times New Roman" w:hAnsi="Times New Roman" w:cs="Times New Roman"/>
              </w:rPr>
              <w:t>, project planning for Prime Assets Registry system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26434" w14:textId="2637D48D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am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B1DF9" w14:textId="46E1F41F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pm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998F54" w14:textId="0F5C3C67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hrs</w:t>
            </w:r>
          </w:p>
        </w:tc>
        <w:tc>
          <w:tcPr>
            <w:tcW w:w="2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C7A5B" w14:textId="48B56FA9" w:rsidR="00B05100" w:rsidRPr="000E4FD5" w:rsidRDefault="000E4FD5" w:rsidP="000E4FD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 xml:space="preserve">React framework fundamentals, </w:t>
            </w:r>
            <w:proofErr w:type="spellStart"/>
            <w:r w:rsidRPr="000E4FD5">
              <w:rPr>
                <w:rFonts w:ascii="Times New Roman" w:hAnsi="Times New Roman" w:cs="Times New Roman"/>
              </w:rPr>
              <w:t>NodeJS</w:t>
            </w:r>
            <w:proofErr w:type="spellEnd"/>
            <w:r w:rsidRPr="000E4FD5">
              <w:rPr>
                <w:rFonts w:ascii="Times New Roman" w:hAnsi="Times New Roman" w:cs="Times New Roman"/>
              </w:rPr>
              <w:t xml:space="preserve"> backend development, project structuring</w:t>
            </w:r>
          </w:p>
        </w:tc>
        <w:tc>
          <w:tcPr>
            <w:tcW w:w="18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EE42E" w14:textId="031A5DDF" w:rsidR="00B05100" w:rsidRPr="000E4FD5" w:rsidRDefault="000E4FD5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Required additional practice for better understanding</w:t>
            </w:r>
          </w:p>
        </w:tc>
      </w:tr>
      <w:tr w:rsidR="00B05100" w:rsidRPr="00AE38AE" w14:paraId="12B277DE" w14:textId="77777777" w:rsidTr="00A750F6">
        <w:trPr>
          <w:trHeight w:val="800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1C5D3D" w14:textId="73DE7B51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n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1C74C" w14:textId="410D1B5F" w:rsidR="00B05100" w:rsidRPr="000E4FD5" w:rsidRDefault="000E4FD5" w:rsidP="000E4FD5">
            <w:pPr>
              <w:spacing w:after="0" w:line="240" w:lineRule="auto"/>
              <w:rPr>
                <w:rFonts w:ascii="Times New Roman" w:eastAsia="Times New Roman" w:hAnsi="Times New Roman" w:cs="Times New Roman"/>
                <w:iCs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Setting up development environment, beginning UI/Frontend development for Prime Assets Registry project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B79C28" w14:textId="7E7CFF87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am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E7370" w14:textId="3B32CC96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pm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F5F69" w14:textId="65161C5A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hrs</w:t>
            </w:r>
          </w:p>
        </w:tc>
        <w:tc>
          <w:tcPr>
            <w:tcW w:w="2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8C232C" w14:textId="05D35077" w:rsidR="00B05100" w:rsidRPr="000E4FD5" w:rsidRDefault="00B05100" w:rsidP="000E4F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  <w:r w:rsidR="000E4FD5" w:rsidRPr="000E4FD5">
              <w:rPr>
                <w:rFonts w:ascii="Times New Roman" w:hAnsi="Times New Roman" w:cs="Times New Roman"/>
              </w:rPr>
              <w:t>Development environment setup, React UI development, Tailwind CSS basics</w:t>
            </w:r>
          </w:p>
        </w:tc>
        <w:tc>
          <w:tcPr>
            <w:tcW w:w="18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2E3BA2" w14:textId="7BC6457F" w:rsidR="00B05100" w:rsidRPr="000E4FD5" w:rsidRDefault="000E4FD5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Some difficulties understanding React Framework concepts</w:t>
            </w:r>
          </w:p>
        </w:tc>
      </w:tr>
      <w:tr w:rsidR="00B05100" w:rsidRPr="00AE38AE" w14:paraId="17B2927E" w14:textId="77777777" w:rsidTr="00B05100">
        <w:trPr>
          <w:trHeight w:val="790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B4D4C" w14:textId="095D81C2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ue</w:t>
            </w:r>
          </w:p>
        </w:tc>
        <w:tc>
          <w:tcPr>
            <w:tcW w:w="2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11BC6" w14:textId="5FA1DFC2" w:rsidR="00B05100" w:rsidRPr="000E4FD5" w:rsidRDefault="000E4FD5" w:rsidP="000E4FD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Coding environment setup completion, continued frontend development of Prime Assets Registry and Assignment Management System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3597D" w14:textId="46BF1FAC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am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7CF318" w14:textId="7A0D61BF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pm</w:t>
            </w:r>
          </w:p>
        </w:tc>
        <w:tc>
          <w:tcPr>
            <w:tcW w:w="8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69BAA" w14:textId="6E6BC595" w:rsidR="00B05100" w:rsidRPr="000E4FD5" w:rsidRDefault="00B05100" w:rsidP="00B05100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FD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8hrs</w:t>
            </w:r>
          </w:p>
        </w:tc>
        <w:tc>
          <w:tcPr>
            <w:tcW w:w="24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E8838" w14:textId="306E2828" w:rsidR="00B05100" w:rsidRPr="000E4FD5" w:rsidRDefault="000E4FD5" w:rsidP="000E4F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E4FD5">
              <w:rPr>
                <w:rFonts w:ascii="Times New Roman" w:hAnsi="Times New Roman" w:cs="Times New Roman"/>
              </w:rPr>
              <w:t>Advanced React development, project dependencies management, frontend architecture</w:t>
            </w:r>
          </w:p>
        </w:tc>
        <w:tc>
          <w:tcPr>
            <w:tcW w:w="18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CC6C7" w14:textId="08E2CE42" w:rsidR="00B05100" w:rsidRPr="000E4FD5" w:rsidRDefault="000E4FD5" w:rsidP="000E4FD5">
            <w:pPr>
              <w:pStyle w:val="Caption"/>
              <w:numPr>
                <w:ilvl w:val="0"/>
                <w:numId w:val="0"/>
              </w:numPr>
            </w:pPr>
            <w:r w:rsidRPr="000E4FD5">
              <w:t>Required additional practice for better understanding</w:t>
            </w:r>
          </w:p>
        </w:tc>
      </w:tr>
      <w:tr w:rsidR="008B6CA9" w:rsidRPr="00AE38AE" w14:paraId="0342F607" w14:textId="77777777" w:rsidTr="00A71244">
        <w:trPr>
          <w:trHeight w:val="328"/>
        </w:trPr>
        <w:tc>
          <w:tcPr>
            <w:tcW w:w="580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8AAA937" w14:textId="3B9E6702" w:rsidR="008B6CA9" w:rsidRPr="00AE38AE" w:rsidRDefault="008B6CA9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otal Hours in a week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A7ABA" w14:textId="52EE0CD7" w:rsidR="008B6CA9" w:rsidRPr="003E0103" w:rsidRDefault="008B6CA9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E0103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 </w:t>
            </w:r>
            <w:r w:rsidR="00A3557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0hrs</w:t>
            </w:r>
          </w:p>
        </w:tc>
        <w:tc>
          <w:tcPr>
            <w:tcW w:w="2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B2D995" w14:textId="77777777" w:rsidR="008B6CA9" w:rsidRPr="00AE38AE" w:rsidRDefault="008B6CA9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202D2" w14:textId="77777777" w:rsidR="008B6CA9" w:rsidRPr="00AE38AE" w:rsidRDefault="008B6CA9" w:rsidP="00C0606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AE525D0" w14:textId="7FF53997" w:rsidR="003D49CD" w:rsidRPr="00520196" w:rsidRDefault="003D49CD" w:rsidP="00C0606B">
      <w:pPr>
        <w:tabs>
          <w:tab w:val="left" w:pos="1093"/>
          <w:tab w:val="left" w:pos="7764"/>
          <w:tab w:val="left" w:pos="11454"/>
        </w:tabs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E86A0B" w14:textId="77777777" w:rsidR="003D49CD" w:rsidRDefault="003D49CD" w:rsidP="00C0606B">
      <w:pPr>
        <w:tabs>
          <w:tab w:val="left" w:pos="1093"/>
          <w:tab w:val="left" w:pos="7764"/>
          <w:tab w:val="left" w:pos="11454"/>
        </w:tabs>
        <w:spacing w:line="276" w:lineRule="auto"/>
        <w:ind w:left="1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gnature of Fiel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upervisor</w:t>
      </w: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: __________________________________</w:t>
      </w:r>
    </w:p>
    <w:p w14:paraId="50ACC715" w14:textId="2782BAD8" w:rsidR="003D49CD" w:rsidRPr="00CF0089" w:rsidRDefault="008E0CFB" w:rsidP="00C0606B">
      <w:pPr>
        <w:tabs>
          <w:tab w:val="left" w:pos="1093"/>
          <w:tab w:val="left" w:pos="7764"/>
          <w:tab w:val="left" w:pos="11454"/>
        </w:tabs>
        <w:spacing w:line="276" w:lineRule="auto"/>
        <w:ind w:left="108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5F13F1">
        <w:rPr>
          <w:rFonts w:ascii="Times New Roman" w:hAnsi="Times New Roman" w:cs="Times New Roman"/>
          <w:color w:val="000000" w:themeColor="text1"/>
          <w:sz w:val="24"/>
          <w:szCs w:val="24"/>
        </w:rPr>
        <w:t>28</w:t>
      </w:r>
      <w:r w:rsidR="00A750F6" w:rsidRPr="000E27A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5F13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03/2025</w:t>
      </w:r>
    </w:p>
    <w:p w14:paraId="1359BFF3" w14:textId="141CD92F" w:rsidR="008E0CFB" w:rsidRDefault="00A750F6" w:rsidP="00C0606B">
      <w:pPr>
        <w:tabs>
          <w:tab w:val="left" w:pos="1093"/>
          <w:tab w:val="left" w:pos="7764"/>
          <w:tab w:val="left" w:pos="11454"/>
        </w:tabs>
        <w:spacing w:line="276" w:lineRule="auto"/>
        <w:ind w:left="1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gnature of the University </w:t>
      </w:r>
      <w:r w:rsidR="00CF0089" w:rsidRPr="009E702E">
        <w:rPr>
          <w:rFonts w:ascii="Times New Roman" w:hAnsi="Times New Roman" w:cs="Times New Roman"/>
          <w:color w:val="000000" w:themeColor="text1"/>
          <w:sz w:val="24"/>
          <w:szCs w:val="24"/>
        </w:rPr>
        <w:t>Supervisor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D49CD"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__________________________</w:t>
      </w:r>
      <w:r w:rsidR="003D49CD"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</w:t>
      </w:r>
    </w:p>
    <w:p w14:paraId="2520AAA4" w14:textId="5D2B53BC" w:rsidR="00474563" w:rsidRPr="00421D16" w:rsidRDefault="003D49CD" w:rsidP="00421D16">
      <w:pPr>
        <w:tabs>
          <w:tab w:val="left" w:pos="1093"/>
          <w:tab w:val="left" w:pos="7764"/>
          <w:tab w:val="left" w:pos="11454"/>
        </w:tabs>
        <w:spacing w:line="276" w:lineRule="auto"/>
        <w:ind w:left="1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0196">
        <w:rPr>
          <w:rFonts w:ascii="Times New Roman" w:hAnsi="Times New Roman" w:cs="Times New Roman"/>
          <w:color w:val="000000" w:themeColor="text1"/>
          <w:sz w:val="24"/>
          <w:szCs w:val="24"/>
        </w:rPr>
        <w:t>Date</w:t>
      </w:r>
      <w:r w:rsidR="008E0CF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5F13F1">
        <w:rPr>
          <w:rFonts w:ascii="Times New Roman" w:hAnsi="Times New Roman" w:cs="Times New Roman"/>
          <w:color w:val="000000" w:themeColor="text1"/>
          <w:sz w:val="24"/>
          <w:szCs w:val="24"/>
        </w:rPr>
        <w:t>28</w:t>
      </w:r>
      <w:r w:rsidR="00A750F6" w:rsidRPr="000E27AF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5F13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03/2025</w:t>
      </w:r>
      <w:bookmarkStart w:id="4" w:name="_Toc87462116"/>
    </w:p>
    <w:bookmarkEnd w:id="4"/>
    <w:p w14:paraId="0D8FF9CD" w14:textId="291515C1" w:rsidR="00C706C3" w:rsidRPr="00966D51" w:rsidRDefault="00FE6C3C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br w:type="page"/>
      </w:r>
      <w:r w:rsidR="00C706C3" w:rsidRPr="00966D51">
        <w:rPr>
          <w:rFonts w:ascii="Times New Roman" w:hAnsi="Times New Roman" w:cs="Times New Roman"/>
          <w:b/>
          <w:color w:val="000000" w:themeColor="text1"/>
          <w:sz w:val="24"/>
        </w:rPr>
        <w:lastRenderedPageBreak/>
        <w:t>LOG FORM IV</w:t>
      </w:r>
    </w:p>
    <w:p w14:paraId="676EF5ED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26DD77BD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ASSESSMENT FORM</w:t>
      </w:r>
    </w:p>
    <w:p w14:paraId="1947640E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62D6311E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Assessment Areas Rating Scale</w:t>
      </w:r>
    </w:p>
    <w:p w14:paraId="4E274967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5437D7C6" w14:textId="52AF897E" w:rsidR="00C706C3" w:rsidRPr="00966D51" w:rsidRDefault="00D43EF4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</w:rPr>
        <w:t xml:space="preserve">Excellent </w:t>
      </w:r>
      <w:r w:rsidR="00C706C3" w:rsidRPr="00966D51">
        <w:rPr>
          <w:rFonts w:ascii="Times New Roman" w:hAnsi="Times New Roman" w:cs="Times New Roman"/>
          <w:b/>
          <w:color w:val="000000" w:themeColor="text1"/>
          <w:sz w:val="24"/>
        </w:rPr>
        <w:t>Good Average Fair Poor</w:t>
      </w:r>
    </w:p>
    <w:p w14:paraId="7D5D9B38" w14:textId="77777777" w:rsidR="00C706C3" w:rsidRPr="00966D51" w:rsidRDefault="00C706C3" w:rsidP="00D43EF4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5 4 3 2 1</w:t>
      </w:r>
    </w:p>
    <w:p w14:paraId="0B18C0D0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p w14:paraId="4FA99CA4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1 Punctuality</w:t>
      </w:r>
    </w:p>
    <w:p w14:paraId="38EB1872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2 Adherence to regulations</w:t>
      </w:r>
    </w:p>
    <w:p w14:paraId="2E15913A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3 Ability to work independently</w:t>
      </w:r>
    </w:p>
    <w:p w14:paraId="0C71204F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4 Adaptability</w:t>
      </w:r>
    </w:p>
    <w:p w14:paraId="6AF1400D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5 Communication</w:t>
      </w:r>
    </w:p>
    <w:p w14:paraId="44332C42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6 Reliability</w:t>
      </w:r>
    </w:p>
    <w:p w14:paraId="7A35AB6D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7 Teamwork</w:t>
      </w:r>
    </w:p>
    <w:p w14:paraId="77FE716D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8 Innovativeness</w:t>
      </w:r>
    </w:p>
    <w:p w14:paraId="7752541C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9 Discipline, conduct and dress code</w:t>
      </w:r>
    </w:p>
    <w:p w14:paraId="2C71BD92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10 Ability to meet deadlines</w:t>
      </w:r>
    </w:p>
    <w:p w14:paraId="22824635" w14:textId="77777777" w:rsidR="00C706C3" w:rsidRPr="00966D51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11 Ability to handle criticism Positively</w:t>
      </w:r>
    </w:p>
    <w:p w14:paraId="7ACC339F" w14:textId="77777777" w:rsidR="00C706C3" w:rsidRPr="00632260" w:rsidRDefault="00C706C3" w:rsidP="00C706C3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  <w:r w:rsidRPr="00966D51">
        <w:rPr>
          <w:rFonts w:ascii="Times New Roman" w:hAnsi="Times New Roman" w:cs="Times New Roman"/>
          <w:b/>
          <w:color w:val="000000" w:themeColor="text1"/>
          <w:sz w:val="24"/>
        </w:rPr>
        <w:t>OVERALL APPRECIATION</w:t>
      </w:r>
    </w:p>
    <w:p w14:paraId="48C74A8F" w14:textId="2A14435B" w:rsidR="00FE6C3C" w:rsidRDefault="00FE6C3C" w:rsidP="00C0606B">
      <w:pPr>
        <w:jc w:val="both"/>
        <w:rPr>
          <w:rFonts w:ascii="Times New Roman" w:hAnsi="Times New Roman" w:cs="Times New Roman"/>
          <w:b/>
          <w:color w:val="000000" w:themeColor="text1"/>
          <w:sz w:val="24"/>
        </w:rPr>
      </w:pPr>
    </w:p>
    <w:sectPr w:rsidR="00FE6C3C" w:rsidSect="005C6FDB">
      <w:headerReference w:type="default" r:id="rId12"/>
      <w:footerReference w:type="default" r:id="rId13"/>
      <w:pgSz w:w="12240" w:h="15840"/>
      <w:pgMar w:top="1440" w:right="1080" w:bottom="1440" w:left="63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FD5D20" w14:textId="77777777" w:rsidR="0084481C" w:rsidRDefault="0084481C" w:rsidP="003D6880">
      <w:pPr>
        <w:spacing w:after="0" w:line="240" w:lineRule="auto"/>
      </w:pPr>
      <w:r>
        <w:separator/>
      </w:r>
    </w:p>
  </w:endnote>
  <w:endnote w:type="continuationSeparator" w:id="0">
    <w:p w14:paraId="76AE3325" w14:textId="77777777" w:rsidR="0084481C" w:rsidRDefault="0084481C" w:rsidP="003D68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151973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27A7D9C" w14:textId="2EADC83B" w:rsidR="00C6268E" w:rsidRDefault="00C6268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1700">
          <w:rPr>
            <w:noProof/>
          </w:rPr>
          <w:t>10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80F7E34" w14:textId="77777777" w:rsidR="00C6268E" w:rsidRDefault="00C626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B9D56D" w14:textId="77777777" w:rsidR="0084481C" w:rsidRDefault="0084481C" w:rsidP="003D6880">
      <w:pPr>
        <w:spacing w:after="0" w:line="240" w:lineRule="auto"/>
      </w:pPr>
      <w:r>
        <w:separator/>
      </w:r>
    </w:p>
  </w:footnote>
  <w:footnote w:type="continuationSeparator" w:id="0">
    <w:p w14:paraId="60290965" w14:textId="77777777" w:rsidR="0084481C" w:rsidRDefault="0084481C" w:rsidP="003D68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31E29E" w14:textId="37E94AA5" w:rsidR="00C6268E" w:rsidRDefault="00C6268E">
    <w:pPr>
      <w:pStyle w:val="Header"/>
    </w:pPr>
    <w:r>
      <w:t>AUCA</w:t>
    </w:r>
    <w:r>
      <w:tab/>
    </w:r>
    <w:r>
      <w:ptab w:relativeTo="margin" w:alignment="center" w:leader="none"/>
    </w:r>
    <w:r>
      <w:t>Attachment Logbook</w:t>
    </w:r>
    <w:r>
      <w:tab/>
      <w:t>IT</w:t>
    </w:r>
  </w:p>
  <w:p w14:paraId="36949630" w14:textId="36602C0E" w:rsidR="00C6268E" w:rsidRDefault="00C6268E">
    <w:pPr>
      <w:pStyle w:val="Header"/>
    </w:pPr>
    <w:r>
      <w:t>------------------------------------------------------------------------------------------------------------------------------------------------------------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0C47"/>
    <w:multiLevelType w:val="hybridMultilevel"/>
    <w:tmpl w:val="FBF45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A74599"/>
    <w:multiLevelType w:val="hybridMultilevel"/>
    <w:tmpl w:val="1F8C8AE6"/>
    <w:lvl w:ilvl="0" w:tplc="68CCF922">
      <w:start w:val="1"/>
      <w:numFmt w:val="lowerRoman"/>
      <w:lvlText w:val="%1.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0F2657D"/>
    <w:multiLevelType w:val="hybridMultilevel"/>
    <w:tmpl w:val="846A3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73FB4"/>
    <w:multiLevelType w:val="hybridMultilevel"/>
    <w:tmpl w:val="4F6EB394"/>
    <w:lvl w:ilvl="0" w:tplc="0409000F">
      <w:start w:val="1"/>
      <w:numFmt w:val="decimal"/>
      <w:lvlText w:val="%1."/>
      <w:lvlJc w:val="left"/>
      <w:pPr>
        <w:ind w:left="1725" w:hanging="360"/>
      </w:pPr>
    </w:lvl>
    <w:lvl w:ilvl="1" w:tplc="04090019" w:tentative="1">
      <w:start w:val="1"/>
      <w:numFmt w:val="lowerLetter"/>
      <w:lvlText w:val="%2."/>
      <w:lvlJc w:val="left"/>
      <w:pPr>
        <w:ind w:left="2445" w:hanging="360"/>
      </w:pPr>
    </w:lvl>
    <w:lvl w:ilvl="2" w:tplc="0409001B" w:tentative="1">
      <w:start w:val="1"/>
      <w:numFmt w:val="lowerRoman"/>
      <w:lvlText w:val="%3."/>
      <w:lvlJc w:val="right"/>
      <w:pPr>
        <w:ind w:left="3165" w:hanging="180"/>
      </w:pPr>
    </w:lvl>
    <w:lvl w:ilvl="3" w:tplc="0409000F" w:tentative="1">
      <w:start w:val="1"/>
      <w:numFmt w:val="decimal"/>
      <w:lvlText w:val="%4."/>
      <w:lvlJc w:val="left"/>
      <w:pPr>
        <w:ind w:left="3885" w:hanging="360"/>
      </w:pPr>
    </w:lvl>
    <w:lvl w:ilvl="4" w:tplc="04090019" w:tentative="1">
      <w:start w:val="1"/>
      <w:numFmt w:val="lowerLetter"/>
      <w:lvlText w:val="%5."/>
      <w:lvlJc w:val="left"/>
      <w:pPr>
        <w:ind w:left="4605" w:hanging="360"/>
      </w:pPr>
    </w:lvl>
    <w:lvl w:ilvl="5" w:tplc="0409001B" w:tentative="1">
      <w:start w:val="1"/>
      <w:numFmt w:val="lowerRoman"/>
      <w:lvlText w:val="%6."/>
      <w:lvlJc w:val="right"/>
      <w:pPr>
        <w:ind w:left="5325" w:hanging="180"/>
      </w:pPr>
    </w:lvl>
    <w:lvl w:ilvl="6" w:tplc="0409000F" w:tentative="1">
      <w:start w:val="1"/>
      <w:numFmt w:val="decimal"/>
      <w:lvlText w:val="%7."/>
      <w:lvlJc w:val="left"/>
      <w:pPr>
        <w:ind w:left="6045" w:hanging="360"/>
      </w:pPr>
    </w:lvl>
    <w:lvl w:ilvl="7" w:tplc="04090019" w:tentative="1">
      <w:start w:val="1"/>
      <w:numFmt w:val="lowerLetter"/>
      <w:lvlText w:val="%8."/>
      <w:lvlJc w:val="left"/>
      <w:pPr>
        <w:ind w:left="6765" w:hanging="360"/>
      </w:pPr>
    </w:lvl>
    <w:lvl w:ilvl="8" w:tplc="0409001B" w:tentative="1">
      <w:start w:val="1"/>
      <w:numFmt w:val="lowerRoman"/>
      <w:lvlText w:val="%9."/>
      <w:lvlJc w:val="right"/>
      <w:pPr>
        <w:ind w:left="7485" w:hanging="180"/>
      </w:pPr>
    </w:lvl>
  </w:abstractNum>
  <w:abstractNum w:abstractNumId="4" w15:restartNumberingAfterBreak="0">
    <w:nsid w:val="06C42F5C"/>
    <w:multiLevelType w:val="hybridMultilevel"/>
    <w:tmpl w:val="048E06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F33CE8"/>
    <w:multiLevelType w:val="hybridMultilevel"/>
    <w:tmpl w:val="96CA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E205C"/>
    <w:multiLevelType w:val="hybridMultilevel"/>
    <w:tmpl w:val="841A4B44"/>
    <w:lvl w:ilvl="0" w:tplc="D1DED9EE">
      <w:start w:val="1"/>
      <w:numFmt w:val="upperRoman"/>
      <w:lvlText w:val="%1."/>
      <w:lvlJc w:val="left"/>
      <w:pPr>
        <w:ind w:left="1170" w:hanging="72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D01D4"/>
    <w:multiLevelType w:val="hybridMultilevel"/>
    <w:tmpl w:val="49A81E10"/>
    <w:lvl w:ilvl="0" w:tplc="D4D46C34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BB5AC3"/>
    <w:multiLevelType w:val="hybridMultilevel"/>
    <w:tmpl w:val="124C5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B23A6"/>
    <w:multiLevelType w:val="hybridMultilevel"/>
    <w:tmpl w:val="A88A4F52"/>
    <w:lvl w:ilvl="0" w:tplc="0409000F">
      <w:start w:val="1"/>
      <w:numFmt w:val="decimal"/>
      <w:lvlText w:val="%1."/>
      <w:lvlJc w:val="left"/>
      <w:pPr>
        <w:ind w:left="1498" w:hanging="360"/>
      </w:pPr>
    </w:lvl>
    <w:lvl w:ilvl="1" w:tplc="04090019">
      <w:start w:val="1"/>
      <w:numFmt w:val="lowerLetter"/>
      <w:lvlText w:val="%2."/>
      <w:lvlJc w:val="left"/>
      <w:pPr>
        <w:ind w:left="2218" w:hanging="360"/>
      </w:pPr>
    </w:lvl>
    <w:lvl w:ilvl="2" w:tplc="0409001B" w:tentative="1">
      <w:start w:val="1"/>
      <w:numFmt w:val="lowerRoman"/>
      <w:lvlText w:val="%3."/>
      <w:lvlJc w:val="right"/>
      <w:pPr>
        <w:ind w:left="2938" w:hanging="180"/>
      </w:pPr>
    </w:lvl>
    <w:lvl w:ilvl="3" w:tplc="0409000F" w:tentative="1">
      <w:start w:val="1"/>
      <w:numFmt w:val="decimal"/>
      <w:lvlText w:val="%4."/>
      <w:lvlJc w:val="left"/>
      <w:pPr>
        <w:ind w:left="3658" w:hanging="360"/>
      </w:pPr>
    </w:lvl>
    <w:lvl w:ilvl="4" w:tplc="04090019" w:tentative="1">
      <w:start w:val="1"/>
      <w:numFmt w:val="lowerLetter"/>
      <w:lvlText w:val="%5."/>
      <w:lvlJc w:val="left"/>
      <w:pPr>
        <w:ind w:left="4378" w:hanging="360"/>
      </w:pPr>
    </w:lvl>
    <w:lvl w:ilvl="5" w:tplc="0409001B" w:tentative="1">
      <w:start w:val="1"/>
      <w:numFmt w:val="lowerRoman"/>
      <w:lvlText w:val="%6."/>
      <w:lvlJc w:val="right"/>
      <w:pPr>
        <w:ind w:left="5098" w:hanging="180"/>
      </w:pPr>
    </w:lvl>
    <w:lvl w:ilvl="6" w:tplc="0409000F" w:tentative="1">
      <w:start w:val="1"/>
      <w:numFmt w:val="decimal"/>
      <w:lvlText w:val="%7."/>
      <w:lvlJc w:val="left"/>
      <w:pPr>
        <w:ind w:left="5818" w:hanging="360"/>
      </w:pPr>
    </w:lvl>
    <w:lvl w:ilvl="7" w:tplc="04090019" w:tentative="1">
      <w:start w:val="1"/>
      <w:numFmt w:val="lowerLetter"/>
      <w:lvlText w:val="%8."/>
      <w:lvlJc w:val="left"/>
      <w:pPr>
        <w:ind w:left="6538" w:hanging="360"/>
      </w:pPr>
    </w:lvl>
    <w:lvl w:ilvl="8" w:tplc="0409001B" w:tentative="1">
      <w:start w:val="1"/>
      <w:numFmt w:val="lowerRoman"/>
      <w:lvlText w:val="%9."/>
      <w:lvlJc w:val="right"/>
      <w:pPr>
        <w:ind w:left="7258" w:hanging="180"/>
      </w:pPr>
    </w:lvl>
  </w:abstractNum>
  <w:abstractNum w:abstractNumId="10" w15:restartNumberingAfterBreak="0">
    <w:nsid w:val="21422B78"/>
    <w:multiLevelType w:val="hybridMultilevel"/>
    <w:tmpl w:val="B224A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56BE1"/>
    <w:multiLevelType w:val="hybridMultilevel"/>
    <w:tmpl w:val="1AA0D6B8"/>
    <w:lvl w:ilvl="0" w:tplc="524824B2">
      <w:start w:val="7"/>
      <w:numFmt w:val="upperRoman"/>
      <w:lvlText w:val="%1."/>
      <w:lvlJc w:val="left"/>
      <w:pPr>
        <w:ind w:left="1080" w:hanging="72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BE15C4"/>
    <w:multiLevelType w:val="hybridMultilevel"/>
    <w:tmpl w:val="800E1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043A90"/>
    <w:multiLevelType w:val="hybridMultilevel"/>
    <w:tmpl w:val="8F4E2924"/>
    <w:lvl w:ilvl="0" w:tplc="C99AB7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B243D7"/>
    <w:multiLevelType w:val="hybridMultilevel"/>
    <w:tmpl w:val="82E40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0410A"/>
    <w:multiLevelType w:val="hybridMultilevel"/>
    <w:tmpl w:val="BD28537C"/>
    <w:lvl w:ilvl="0" w:tplc="0409000F">
      <w:start w:val="1"/>
      <w:numFmt w:val="decimal"/>
      <w:lvlText w:val="%1."/>
      <w:lvlJc w:val="left"/>
      <w:pPr>
        <w:ind w:left="8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6" w15:restartNumberingAfterBreak="0">
    <w:nsid w:val="2BFD3590"/>
    <w:multiLevelType w:val="hybridMultilevel"/>
    <w:tmpl w:val="17FA3A8E"/>
    <w:lvl w:ilvl="0" w:tplc="D4D46C34">
      <w:start w:val="1"/>
      <w:numFmt w:val="lowerRoman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8453D9"/>
    <w:multiLevelType w:val="hybridMultilevel"/>
    <w:tmpl w:val="D996C844"/>
    <w:lvl w:ilvl="0" w:tplc="DDDA9404">
      <w:start w:val="20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D30B1C"/>
    <w:multiLevelType w:val="hybridMultilevel"/>
    <w:tmpl w:val="D1F8D12C"/>
    <w:lvl w:ilvl="0" w:tplc="D4D46C34">
      <w:start w:val="1"/>
      <w:numFmt w:val="lowerRoman"/>
      <w:lvlText w:val="%1."/>
      <w:lvlJc w:val="left"/>
      <w:pPr>
        <w:ind w:left="8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5" w:hanging="360"/>
      </w:pPr>
    </w:lvl>
    <w:lvl w:ilvl="2" w:tplc="0409001B" w:tentative="1">
      <w:start w:val="1"/>
      <w:numFmt w:val="lowerRoman"/>
      <w:lvlText w:val="%3."/>
      <w:lvlJc w:val="right"/>
      <w:pPr>
        <w:ind w:left="1935" w:hanging="180"/>
      </w:pPr>
    </w:lvl>
    <w:lvl w:ilvl="3" w:tplc="0409000F" w:tentative="1">
      <w:start w:val="1"/>
      <w:numFmt w:val="decimal"/>
      <w:lvlText w:val="%4."/>
      <w:lvlJc w:val="left"/>
      <w:pPr>
        <w:ind w:left="2655" w:hanging="360"/>
      </w:pPr>
    </w:lvl>
    <w:lvl w:ilvl="4" w:tplc="04090019" w:tentative="1">
      <w:start w:val="1"/>
      <w:numFmt w:val="lowerLetter"/>
      <w:lvlText w:val="%5."/>
      <w:lvlJc w:val="left"/>
      <w:pPr>
        <w:ind w:left="3375" w:hanging="360"/>
      </w:pPr>
    </w:lvl>
    <w:lvl w:ilvl="5" w:tplc="0409001B" w:tentative="1">
      <w:start w:val="1"/>
      <w:numFmt w:val="lowerRoman"/>
      <w:lvlText w:val="%6."/>
      <w:lvlJc w:val="right"/>
      <w:pPr>
        <w:ind w:left="4095" w:hanging="180"/>
      </w:pPr>
    </w:lvl>
    <w:lvl w:ilvl="6" w:tplc="0409000F" w:tentative="1">
      <w:start w:val="1"/>
      <w:numFmt w:val="decimal"/>
      <w:lvlText w:val="%7."/>
      <w:lvlJc w:val="left"/>
      <w:pPr>
        <w:ind w:left="4815" w:hanging="360"/>
      </w:pPr>
    </w:lvl>
    <w:lvl w:ilvl="7" w:tplc="04090019" w:tentative="1">
      <w:start w:val="1"/>
      <w:numFmt w:val="lowerLetter"/>
      <w:lvlText w:val="%8."/>
      <w:lvlJc w:val="left"/>
      <w:pPr>
        <w:ind w:left="5535" w:hanging="360"/>
      </w:pPr>
    </w:lvl>
    <w:lvl w:ilvl="8" w:tplc="04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9" w15:restartNumberingAfterBreak="0">
    <w:nsid w:val="37F61192"/>
    <w:multiLevelType w:val="hybridMultilevel"/>
    <w:tmpl w:val="90628A72"/>
    <w:lvl w:ilvl="0" w:tplc="178A7302">
      <w:start w:val="2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EA28F8"/>
    <w:multiLevelType w:val="hybridMultilevel"/>
    <w:tmpl w:val="FEE2D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E709B"/>
    <w:multiLevelType w:val="hybridMultilevel"/>
    <w:tmpl w:val="07EE6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246410"/>
    <w:multiLevelType w:val="hybridMultilevel"/>
    <w:tmpl w:val="06BCC9A2"/>
    <w:lvl w:ilvl="0" w:tplc="231E8C32">
      <w:start w:val="16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934EC3"/>
    <w:multiLevelType w:val="hybridMultilevel"/>
    <w:tmpl w:val="8F4E2924"/>
    <w:lvl w:ilvl="0" w:tplc="C99AB72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6A1ECC"/>
    <w:multiLevelType w:val="singleLevel"/>
    <w:tmpl w:val="B20A9B56"/>
    <w:lvl w:ilvl="0">
      <w:start w:val="1"/>
      <w:numFmt w:val="upperRoman"/>
      <w:pStyle w:val="Caption"/>
      <w:lvlText w:val="%1."/>
      <w:lvlJc w:val="left"/>
      <w:pPr>
        <w:tabs>
          <w:tab w:val="num" w:pos="720"/>
        </w:tabs>
        <w:ind w:left="720" w:hanging="720"/>
      </w:pPr>
      <w:rPr>
        <w:b/>
        <w:i w:val="0"/>
        <w:sz w:val="28"/>
      </w:rPr>
    </w:lvl>
  </w:abstractNum>
  <w:abstractNum w:abstractNumId="25" w15:restartNumberingAfterBreak="0">
    <w:nsid w:val="43514873"/>
    <w:multiLevelType w:val="hybridMultilevel"/>
    <w:tmpl w:val="742077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77206B"/>
    <w:multiLevelType w:val="hybridMultilevel"/>
    <w:tmpl w:val="167CF4D6"/>
    <w:lvl w:ilvl="0" w:tplc="6E5E91B6">
      <w:start w:val="11"/>
      <w:numFmt w:val="upperRoman"/>
      <w:lvlText w:val="%1."/>
      <w:lvlJc w:val="left"/>
      <w:pPr>
        <w:ind w:left="1080" w:hanging="72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9090E"/>
    <w:multiLevelType w:val="hybridMultilevel"/>
    <w:tmpl w:val="6EF4FFA8"/>
    <w:lvl w:ilvl="0" w:tplc="7A3248A0">
      <w:start w:val="1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0F1D84"/>
    <w:multiLevelType w:val="hybridMultilevel"/>
    <w:tmpl w:val="192E7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ED55D7"/>
    <w:multiLevelType w:val="hybridMultilevel"/>
    <w:tmpl w:val="D78A86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A764C"/>
    <w:multiLevelType w:val="hybridMultilevel"/>
    <w:tmpl w:val="0C5EF8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0807CEB"/>
    <w:multiLevelType w:val="hybridMultilevel"/>
    <w:tmpl w:val="173C9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053236"/>
    <w:multiLevelType w:val="hybridMultilevel"/>
    <w:tmpl w:val="23863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411277"/>
    <w:multiLevelType w:val="hybridMultilevel"/>
    <w:tmpl w:val="3182A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812235"/>
    <w:multiLevelType w:val="hybridMultilevel"/>
    <w:tmpl w:val="2098C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EB0E7A"/>
    <w:multiLevelType w:val="hybridMultilevel"/>
    <w:tmpl w:val="E5F45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68204A"/>
    <w:multiLevelType w:val="hybridMultilevel"/>
    <w:tmpl w:val="CCEADF00"/>
    <w:lvl w:ilvl="0" w:tplc="CFDE00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9CF1CF7"/>
    <w:multiLevelType w:val="hybridMultilevel"/>
    <w:tmpl w:val="EC9E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FD02E5"/>
    <w:multiLevelType w:val="hybridMultilevel"/>
    <w:tmpl w:val="4F084A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430F62"/>
    <w:multiLevelType w:val="hybridMultilevel"/>
    <w:tmpl w:val="ADAC1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A065D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1" w15:restartNumberingAfterBreak="0">
    <w:nsid w:val="6A620F07"/>
    <w:multiLevelType w:val="hybridMultilevel"/>
    <w:tmpl w:val="60EA8848"/>
    <w:lvl w:ilvl="0" w:tplc="0409000F">
      <w:start w:val="1"/>
      <w:numFmt w:val="decimal"/>
      <w:lvlText w:val="%1."/>
      <w:lvlJc w:val="left"/>
      <w:pPr>
        <w:ind w:left="108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0E57DB"/>
    <w:multiLevelType w:val="hybridMultilevel"/>
    <w:tmpl w:val="6616BC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DB80770"/>
    <w:multiLevelType w:val="hybridMultilevel"/>
    <w:tmpl w:val="174E5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6166C"/>
    <w:multiLevelType w:val="hybridMultilevel"/>
    <w:tmpl w:val="A49ED0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20C7674"/>
    <w:multiLevelType w:val="hybridMultilevel"/>
    <w:tmpl w:val="119626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1E2E3C"/>
    <w:multiLevelType w:val="hybridMultilevel"/>
    <w:tmpl w:val="27122C10"/>
    <w:lvl w:ilvl="0" w:tplc="CAAE0258">
      <w:start w:val="1"/>
      <w:numFmt w:val="lowerRoman"/>
      <w:lvlText w:val="%1."/>
      <w:lvlJc w:val="left"/>
      <w:pPr>
        <w:ind w:left="1080" w:hanging="72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33F173C"/>
    <w:multiLevelType w:val="hybridMultilevel"/>
    <w:tmpl w:val="2F402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6D679F"/>
    <w:multiLevelType w:val="hybridMultilevel"/>
    <w:tmpl w:val="3886BDDE"/>
    <w:lvl w:ilvl="0" w:tplc="C840F6DC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8457D0"/>
    <w:multiLevelType w:val="hybridMultilevel"/>
    <w:tmpl w:val="1B6E8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"/>
  </w:num>
  <w:num w:numId="4">
    <w:abstractNumId w:val="16"/>
  </w:num>
  <w:num w:numId="5">
    <w:abstractNumId w:val="18"/>
  </w:num>
  <w:num w:numId="6">
    <w:abstractNumId w:val="9"/>
  </w:num>
  <w:num w:numId="7">
    <w:abstractNumId w:val="46"/>
  </w:num>
  <w:num w:numId="8">
    <w:abstractNumId w:val="40"/>
  </w:num>
  <w:num w:numId="9">
    <w:abstractNumId w:val="20"/>
  </w:num>
  <w:num w:numId="10">
    <w:abstractNumId w:val="11"/>
  </w:num>
  <w:num w:numId="11">
    <w:abstractNumId w:val="27"/>
  </w:num>
  <w:num w:numId="12">
    <w:abstractNumId w:val="22"/>
  </w:num>
  <w:num w:numId="13">
    <w:abstractNumId w:val="4"/>
  </w:num>
  <w:num w:numId="14">
    <w:abstractNumId w:val="7"/>
  </w:num>
  <w:num w:numId="15">
    <w:abstractNumId w:val="47"/>
  </w:num>
  <w:num w:numId="16">
    <w:abstractNumId w:val="44"/>
  </w:num>
  <w:num w:numId="17">
    <w:abstractNumId w:val="14"/>
  </w:num>
  <w:num w:numId="18">
    <w:abstractNumId w:val="48"/>
  </w:num>
  <w:num w:numId="19">
    <w:abstractNumId w:val="23"/>
  </w:num>
  <w:num w:numId="20">
    <w:abstractNumId w:val="13"/>
  </w:num>
  <w:num w:numId="21">
    <w:abstractNumId w:val="19"/>
  </w:num>
  <w:num w:numId="22">
    <w:abstractNumId w:val="36"/>
  </w:num>
  <w:num w:numId="23">
    <w:abstractNumId w:val="26"/>
  </w:num>
  <w:num w:numId="24">
    <w:abstractNumId w:val="17"/>
  </w:num>
  <w:num w:numId="25">
    <w:abstractNumId w:val="0"/>
  </w:num>
  <w:num w:numId="26">
    <w:abstractNumId w:val="3"/>
  </w:num>
  <w:num w:numId="27">
    <w:abstractNumId w:val="41"/>
  </w:num>
  <w:num w:numId="28">
    <w:abstractNumId w:val="25"/>
  </w:num>
  <w:num w:numId="29">
    <w:abstractNumId w:val="15"/>
  </w:num>
  <w:num w:numId="30">
    <w:abstractNumId w:val="30"/>
  </w:num>
  <w:num w:numId="31">
    <w:abstractNumId w:val="33"/>
  </w:num>
  <w:num w:numId="32">
    <w:abstractNumId w:val="39"/>
  </w:num>
  <w:num w:numId="33">
    <w:abstractNumId w:val="45"/>
  </w:num>
  <w:num w:numId="34">
    <w:abstractNumId w:val="38"/>
  </w:num>
  <w:num w:numId="35">
    <w:abstractNumId w:val="31"/>
  </w:num>
  <w:num w:numId="36">
    <w:abstractNumId w:val="29"/>
  </w:num>
  <w:num w:numId="37">
    <w:abstractNumId w:val="49"/>
  </w:num>
  <w:num w:numId="38">
    <w:abstractNumId w:val="28"/>
  </w:num>
  <w:num w:numId="39">
    <w:abstractNumId w:val="10"/>
  </w:num>
  <w:num w:numId="40">
    <w:abstractNumId w:val="5"/>
  </w:num>
  <w:num w:numId="41">
    <w:abstractNumId w:val="42"/>
  </w:num>
  <w:num w:numId="42">
    <w:abstractNumId w:val="35"/>
  </w:num>
  <w:num w:numId="43">
    <w:abstractNumId w:val="34"/>
  </w:num>
  <w:num w:numId="44">
    <w:abstractNumId w:val="2"/>
  </w:num>
  <w:num w:numId="45">
    <w:abstractNumId w:val="32"/>
  </w:num>
  <w:num w:numId="46">
    <w:abstractNumId w:val="37"/>
  </w:num>
  <w:num w:numId="47">
    <w:abstractNumId w:val="21"/>
  </w:num>
  <w:num w:numId="48">
    <w:abstractNumId w:val="12"/>
  </w:num>
  <w:num w:numId="49">
    <w:abstractNumId w:val="43"/>
  </w:num>
  <w:num w:numId="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jcxtzA1tTS2NLFQ0lEKTi0uzszPAykwqQUAjuVwCCwAAAA="/>
  </w:docVars>
  <w:rsids>
    <w:rsidRoot w:val="009C534E"/>
    <w:rsid w:val="00000990"/>
    <w:rsid w:val="00000AFC"/>
    <w:rsid w:val="000031C5"/>
    <w:rsid w:val="0001279E"/>
    <w:rsid w:val="00016D2F"/>
    <w:rsid w:val="00023A25"/>
    <w:rsid w:val="00023E15"/>
    <w:rsid w:val="000243A6"/>
    <w:rsid w:val="000269D2"/>
    <w:rsid w:val="000307A4"/>
    <w:rsid w:val="00030961"/>
    <w:rsid w:val="00033F39"/>
    <w:rsid w:val="00035DF7"/>
    <w:rsid w:val="0004178A"/>
    <w:rsid w:val="0004411D"/>
    <w:rsid w:val="00044F6C"/>
    <w:rsid w:val="00051362"/>
    <w:rsid w:val="00054204"/>
    <w:rsid w:val="00056175"/>
    <w:rsid w:val="000565C6"/>
    <w:rsid w:val="0006321A"/>
    <w:rsid w:val="00075BF9"/>
    <w:rsid w:val="00075E01"/>
    <w:rsid w:val="00076016"/>
    <w:rsid w:val="00080BEE"/>
    <w:rsid w:val="00084622"/>
    <w:rsid w:val="00085171"/>
    <w:rsid w:val="00085CE5"/>
    <w:rsid w:val="00086240"/>
    <w:rsid w:val="00093DDD"/>
    <w:rsid w:val="0009552D"/>
    <w:rsid w:val="00095D37"/>
    <w:rsid w:val="00095E67"/>
    <w:rsid w:val="00096B9C"/>
    <w:rsid w:val="000A177D"/>
    <w:rsid w:val="000A2EF6"/>
    <w:rsid w:val="000A2F61"/>
    <w:rsid w:val="000A356A"/>
    <w:rsid w:val="000A50F5"/>
    <w:rsid w:val="000A5CD8"/>
    <w:rsid w:val="000A7913"/>
    <w:rsid w:val="000B3777"/>
    <w:rsid w:val="000B3A88"/>
    <w:rsid w:val="000B6C33"/>
    <w:rsid w:val="000C23B3"/>
    <w:rsid w:val="000D33FF"/>
    <w:rsid w:val="000D4F0D"/>
    <w:rsid w:val="000D6364"/>
    <w:rsid w:val="000E0DD9"/>
    <w:rsid w:val="000E27AF"/>
    <w:rsid w:val="000E46D3"/>
    <w:rsid w:val="000E4FD5"/>
    <w:rsid w:val="000F14AF"/>
    <w:rsid w:val="000F14B7"/>
    <w:rsid w:val="000F6E70"/>
    <w:rsid w:val="000F75D4"/>
    <w:rsid w:val="00102AF6"/>
    <w:rsid w:val="0010330C"/>
    <w:rsid w:val="001049C6"/>
    <w:rsid w:val="00104E20"/>
    <w:rsid w:val="001078EA"/>
    <w:rsid w:val="0011475F"/>
    <w:rsid w:val="00114967"/>
    <w:rsid w:val="00124B9A"/>
    <w:rsid w:val="00127CFE"/>
    <w:rsid w:val="001310D7"/>
    <w:rsid w:val="00131870"/>
    <w:rsid w:val="00133D44"/>
    <w:rsid w:val="00136F3E"/>
    <w:rsid w:val="00141007"/>
    <w:rsid w:val="00146C52"/>
    <w:rsid w:val="0014746F"/>
    <w:rsid w:val="00150B68"/>
    <w:rsid w:val="00157950"/>
    <w:rsid w:val="001623F6"/>
    <w:rsid w:val="00164C22"/>
    <w:rsid w:val="00165CFE"/>
    <w:rsid w:val="001705FB"/>
    <w:rsid w:val="00170C1A"/>
    <w:rsid w:val="00174803"/>
    <w:rsid w:val="0018185D"/>
    <w:rsid w:val="00184A17"/>
    <w:rsid w:val="00185036"/>
    <w:rsid w:val="00190AA9"/>
    <w:rsid w:val="00190BAA"/>
    <w:rsid w:val="00192956"/>
    <w:rsid w:val="001977BF"/>
    <w:rsid w:val="001A0A52"/>
    <w:rsid w:val="001A62A2"/>
    <w:rsid w:val="001B12CF"/>
    <w:rsid w:val="001B1BB5"/>
    <w:rsid w:val="001B231C"/>
    <w:rsid w:val="001B3FB1"/>
    <w:rsid w:val="001B5F4A"/>
    <w:rsid w:val="001C247B"/>
    <w:rsid w:val="001C2B92"/>
    <w:rsid w:val="001C3C22"/>
    <w:rsid w:val="001C6A38"/>
    <w:rsid w:val="001D0580"/>
    <w:rsid w:val="001D1F0B"/>
    <w:rsid w:val="001D499E"/>
    <w:rsid w:val="001E02D6"/>
    <w:rsid w:val="001E0992"/>
    <w:rsid w:val="001E1B44"/>
    <w:rsid w:val="001E56FB"/>
    <w:rsid w:val="001E71AF"/>
    <w:rsid w:val="001E7C9B"/>
    <w:rsid w:val="001F2DAF"/>
    <w:rsid w:val="001F3332"/>
    <w:rsid w:val="001F35E0"/>
    <w:rsid w:val="001F37EC"/>
    <w:rsid w:val="001F45EA"/>
    <w:rsid w:val="001F4752"/>
    <w:rsid w:val="001F4FA9"/>
    <w:rsid w:val="001F58D1"/>
    <w:rsid w:val="002021BC"/>
    <w:rsid w:val="00204C19"/>
    <w:rsid w:val="00205C72"/>
    <w:rsid w:val="002060E3"/>
    <w:rsid w:val="00210B9E"/>
    <w:rsid w:val="002119FA"/>
    <w:rsid w:val="00212667"/>
    <w:rsid w:val="0021761A"/>
    <w:rsid w:val="00220201"/>
    <w:rsid w:val="002232E5"/>
    <w:rsid w:val="002266E5"/>
    <w:rsid w:val="00227129"/>
    <w:rsid w:val="00227C45"/>
    <w:rsid w:val="00232E64"/>
    <w:rsid w:val="00234434"/>
    <w:rsid w:val="00234629"/>
    <w:rsid w:val="00236FC3"/>
    <w:rsid w:val="002419F0"/>
    <w:rsid w:val="00244346"/>
    <w:rsid w:val="0025069C"/>
    <w:rsid w:val="00252756"/>
    <w:rsid w:val="002535FC"/>
    <w:rsid w:val="00255DC4"/>
    <w:rsid w:val="00262543"/>
    <w:rsid w:val="00264C83"/>
    <w:rsid w:val="0026661E"/>
    <w:rsid w:val="002720B2"/>
    <w:rsid w:val="00272690"/>
    <w:rsid w:val="00273022"/>
    <w:rsid w:val="00273876"/>
    <w:rsid w:val="002815C7"/>
    <w:rsid w:val="00281B0D"/>
    <w:rsid w:val="0028279E"/>
    <w:rsid w:val="00282EFA"/>
    <w:rsid w:val="002878F1"/>
    <w:rsid w:val="00290CF7"/>
    <w:rsid w:val="00291C77"/>
    <w:rsid w:val="00293453"/>
    <w:rsid w:val="0029475B"/>
    <w:rsid w:val="002974A8"/>
    <w:rsid w:val="002A151C"/>
    <w:rsid w:val="002A4BAB"/>
    <w:rsid w:val="002A7883"/>
    <w:rsid w:val="002B1B63"/>
    <w:rsid w:val="002B467E"/>
    <w:rsid w:val="002B7131"/>
    <w:rsid w:val="002B7159"/>
    <w:rsid w:val="002B7A88"/>
    <w:rsid w:val="002C02A9"/>
    <w:rsid w:val="002C0851"/>
    <w:rsid w:val="002C13A1"/>
    <w:rsid w:val="002C26F1"/>
    <w:rsid w:val="002C33C7"/>
    <w:rsid w:val="002C49A2"/>
    <w:rsid w:val="002C4B9A"/>
    <w:rsid w:val="002C74CF"/>
    <w:rsid w:val="002D3573"/>
    <w:rsid w:val="002D5079"/>
    <w:rsid w:val="002D52C6"/>
    <w:rsid w:val="002E0444"/>
    <w:rsid w:val="002E3E3A"/>
    <w:rsid w:val="002E4751"/>
    <w:rsid w:val="00300796"/>
    <w:rsid w:val="00301681"/>
    <w:rsid w:val="00302862"/>
    <w:rsid w:val="00304E13"/>
    <w:rsid w:val="00313AA3"/>
    <w:rsid w:val="00314608"/>
    <w:rsid w:val="0031590C"/>
    <w:rsid w:val="00323667"/>
    <w:rsid w:val="00337106"/>
    <w:rsid w:val="00337C56"/>
    <w:rsid w:val="00340413"/>
    <w:rsid w:val="003446F3"/>
    <w:rsid w:val="00344842"/>
    <w:rsid w:val="00345B47"/>
    <w:rsid w:val="00351B24"/>
    <w:rsid w:val="00352879"/>
    <w:rsid w:val="00360275"/>
    <w:rsid w:val="00361CF9"/>
    <w:rsid w:val="003627CA"/>
    <w:rsid w:val="003713DE"/>
    <w:rsid w:val="003727F9"/>
    <w:rsid w:val="00372852"/>
    <w:rsid w:val="003729D9"/>
    <w:rsid w:val="00373BB9"/>
    <w:rsid w:val="00374687"/>
    <w:rsid w:val="0038510C"/>
    <w:rsid w:val="00386BF5"/>
    <w:rsid w:val="0039420E"/>
    <w:rsid w:val="0039505F"/>
    <w:rsid w:val="003963A6"/>
    <w:rsid w:val="003971D0"/>
    <w:rsid w:val="003A08E4"/>
    <w:rsid w:val="003A090E"/>
    <w:rsid w:val="003A563A"/>
    <w:rsid w:val="003A5EF5"/>
    <w:rsid w:val="003B15F6"/>
    <w:rsid w:val="003B1C8B"/>
    <w:rsid w:val="003B559D"/>
    <w:rsid w:val="003B593F"/>
    <w:rsid w:val="003C074D"/>
    <w:rsid w:val="003C7F9C"/>
    <w:rsid w:val="003D0B54"/>
    <w:rsid w:val="003D49CD"/>
    <w:rsid w:val="003D6880"/>
    <w:rsid w:val="003E0103"/>
    <w:rsid w:val="003E06CE"/>
    <w:rsid w:val="003E130B"/>
    <w:rsid w:val="003E2C97"/>
    <w:rsid w:val="003E2CAF"/>
    <w:rsid w:val="003E5206"/>
    <w:rsid w:val="003E73BF"/>
    <w:rsid w:val="003E75E7"/>
    <w:rsid w:val="003E7995"/>
    <w:rsid w:val="003F21B5"/>
    <w:rsid w:val="003F2930"/>
    <w:rsid w:val="0040066E"/>
    <w:rsid w:val="00402AB7"/>
    <w:rsid w:val="004032A6"/>
    <w:rsid w:val="004060CD"/>
    <w:rsid w:val="00407DDB"/>
    <w:rsid w:val="0041178A"/>
    <w:rsid w:val="0041416E"/>
    <w:rsid w:val="00414A52"/>
    <w:rsid w:val="00416D06"/>
    <w:rsid w:val="00417142"/>
    <w:rsid w:val="004171EB"/>
    <w:rsid w:val="00420755"/>
    <w:rsid w:val="0042113F"/>
    <w:rsid w:val="00421D16"/>
    <w:rsid w:val="0042252F"/>
    <w:rsid w:val="004273E3"/>
    <w:rsid w:val="00434BB4"/>
    <w:rsid w:val="0043663D"/>
    <w:rsid w:val="00436A2E"/>
    <w:rsid w:val="00450FAE"/>
    <w:rsid w:val="00452DA2"/>
    <w:rsid w:val="004555C0"/>
    <w:rsid w:val="00460D45"/>
    <w:rsid w:val="00470E48"/>
    <w:rsid w:val="00471751"/>
    <w:rsid w:val="004724EC"/>
    <w:rsid w:val="00474563"/>
    <w:rsid w:val="00477B56"/>
    <w:rsid w:val="00480658"/>
    <w:rsid w:val="004836BF"/>
    <w:rsid w:val="00484591"/>
    <w:rsid w:val="00485C11"/>
    <w:rsid w:val="0049002B"/>
    <w:rsid w:val="004916BC"/>
    <w:rsid w:val="00491E09"/>
    <w:rsid w:val="00492D89"/>
    <w:rsid w:val="00493580"/>
    <w:rsid w:val="004944D8"/>
    <w:rsid w:val="00495339"/>
    <w:rsid w:val="004A04FA"/>
    <w:rsid w:val="004A1D0D"/>
    <w:rsid w:val="004A240B"/>
    <w:rsid w:val="004A242A"/>
    <w:rsid w:val="004A25F0"/>
    <w:rsid w:val="004A3499"/>
    <w:rsid w:val="004A440F"/>
    <w:rsid w:val="004A4B86"/>
    <w:rsid w:val="004B2D07"/>
    <w:rsid w:val="004B39B9"/>
    <w:rsid w:val="004B4BEC"/>
    <w:rsid w:val="004B679A"/>
    <w:rsid w:val="004B680E"/>
    <w:rsid w:val="004B72C3"/>
    <w:rsid w:val="004C092A"/>
    <w:rsid w:val="004C1D9D"/>
    <w:rsid w:val="004C263B"/>
    <w:rsid w:val="004C2DCC"/>
    <w:rsid w:val="004C3BE8"/>
    <w:rsid w:val="004C3D27"/>
    <w:rsid w:val="004D316A"/>
    <w:rsid w:val="004D5BA6"/>
    <w:rsid w:val="004E7CE9"/>
    <w:rsid w:val="004F67B4"/>
    <w:rsid w:val="004F76ED"/>
    <w:rsid w:val="00502DF7"/>
    <w:rsid w:val="0050417A"/>
    <w:rsid w:val="005053AD"/>
    <w:rsid w:val="0050752D"/>
    <w:rsid w:val="005079FC"/>
    <w:rsid w:val="00507E78"/>
    <w:rsid w:val="00511199"/>
    <w:rsid w:val="005153DB"/>
    <w:rsid w:val="00516C71"/>
    <w:rsid w:val="00520196"/>
    <w:rsid w:val="00521BFC"/>
    <w:rsid w:val="0052302D"/>
    <w:rsid w:val="005316BE"/>
    <w:rsid w:val="00532627"/>
    <w:rsid w:val="00534224"/>
    <w:rsid w:val="005360B5"/>
    <w:rsid w:val="00541EB9"/>
    <w:rsid w:val="00550654"/>
    <w:rsid w:val="00553F81"/>
    <w:rsid w:val="00554788"/>
    <w:rsid w:val="00555071"/>
    <w:rsid w:val="00556557"/>
    <w:rsid w:val="00556851"/>
    <w:rsid w:val="00557942"/>
    <w:rsid w:val="00557BDF"/>
    <w:rsid w:val="00564A5B"/>
    <w:rsid w:val="00567C8F"/>
    <w:rsid w:val="005773E0"/>
    <w:rsid w:val="00577691"/>
    <w:rsid w:val="00577E21"/>
    <w:rsid w:val="00580ABF"/>
    <w:rsid w:val="00580AE6"/>
    <w:rsid w:val="00581D68"/>
    <w:rsid w:val="00584D7A"/>
    <w:rsid w:val="00591A2C"/>
    <w:rsid w:val="005A05B8"/>
    <w:rsid w:val="005A09BF"/>
    <w:rsid w:val="005A67AE"/>
    <w:rsid w:val="005B3343"/>
    <w:rsid w:val="005B3BBE"/>
    <w:rsid w:val="005B426B"/>
    <w:rsid w:val="005B7D45"/>
    <w:rsid w:val="005C5013"/>
    <w:rsid w:val="005C5A5D"/>
    <w:rsid w:val="005C6FDB"/>
    <w:rsid w:val="005D3B14"/>
    <w:rsid w:val="005D4760"/>
    <w:rsid w:val="005D6DFA"/>
    <w:rsid w:val="005E221C"/>
    <w:rsid w:val="005E3F89"/>
    <w:rsid w:val="005E6D5F"/>
    <w:rsid w:val="005F13F1"/>
    <w:rsid w:val="005F4F2B"/>
    <w:rsid w:val="00611C11"/>
    <w:rsid w:val="006158DD"/>
    <w:rsid w:val="00615E50"/>
    <w:rsid w:val="00617F22"/>
    <w:rsid w:val="00621823"/>
    <w:rsid w:val="00626E5F"/>
    <w:rsid w:val="00631447"/>
    <w:rsid w:val="00632012"/>
    <w:rsid w:val="00632260"/>
    <w:rsid w:val="00632305"/>
    <w:rsid w:val="00632923"/>
    <w:rsid w:val="00633909"/>
    <w:rsid w:val="006339A5"/>
    <w:rsid w:val="0064011E"/>
    <w:rsid w:val="006413F9"/>
    <w:rsid w:val="006418C6"/>
    <w:rsid w:val="00655481"/>
    <w:rsid w:val="00663128"/>
    <w:rsid w:val="006639FB"/>
    <w:rsid w:val="0066431A"/>
    <w:rsid w:val="00665AB2"/>
    <w:rsid w:val="00667E16"/>
    <w:rsid w:val="006712B3"/>
    <w:rsid w:val="0067162A"/>
    <w:rsid w:val="006725FB"/>
    <w:rsid w:val="0067406B"/>
    <w:rsid w:val="00675E7C"/>
    <w:rsid w:val="00676E43"/>
    <w:rsid w:val="00681B65"/>
    <w:rsid w:val="00681CB7"/>
    <w:rsid w:val="00684149"/>
    <w:rsid w:val="00690290"/>
    <w:rsid w:val="0069043C"/>
    <w:rsid w:val="00694FB0"/>
    <w:rsid w:val="00695030"/>
    <w:rsid w:val="006A012E"/>
    <w:rsid w:val="006A1F85"/>
    <w:rsid w:val="006A40C0"/>
    <w:rsid w:val="006A4CD6"/>
    <w:rsid w:val="006A4DDC"/>
    <w:rsid w:val="006A59BA"/>
    <w:rsid w:val="006A7C59"/>
    <w:rsid w:val="006B086D"/>
    <w:rsid w:val="006B4DEA"/>
    <w:rsid w:val="006B63BE"/>
    <w:rsid w:val="006B641C"/>
    <w:rsid w:val="006C04F2"/>
    <w:rsid w:val="006C15B7"/>
    <w:rsid w:val="006C1777"/>
    <w:rsid w:val="006C3434"/>
    <w:rsid w:val="006C5B1A"/>
    <w:rsid w:val="006C5F60"/>
    <w:rsid w:val="006C67A0"/>
    <w:rsid w:val="006D007B"/>
    <w:rsid w:val="006D1C59"/>
    <w:rsid w:val="006D5187"/>
    <w:rsid w:val="006D5BC3"/>
    <w:rsid w:val="006D7358"/>
    <w:rsid w:val="006D776F"/>
    <w:rsid w:val="006D7A83"/>
    <w:rsid w:val="006D7AF1"/>
    <w:rsid w:val="006E00F9"/>
    <w:rsid w:val="006E32A4"/>
    <w:rsid w:val="006E746F"/>
    <w:rsid w:val="006F0511"/>
    <w:rsid w:val="006F22D3"/>
    <w:rsid w:val="006F3F78"/>
    <w:rsid w:val="00701E10"/>
    <w:rsid w:val="0070262D"/>
    <w:rsid w:val="00703714"/>
    <w:rsid w:val="00707E4A"/>
    <w:rsid w:val="007104DC"/>
    <w:rsid w:val="00713591"/>
    <w:rsid w:val="0071548C"/>
    <w:rsid w:val="0071625C"/>
    <w:rsid w:val="00721FF4"/>
    <w:rsid w:val="00722B92"/>
    <w:rsid w:val="007235DC"/>
    <w:rsid w:val="00726E2B"/>
    <w:rsid w:val="007277BC"/>
    <w:rsid w:val="00730678"/>
    <w:rsid w:val="00732B03"/>
    <w:rsid w:val="00733875"/>
    <w:rsid w:val="00735655"/>
    <w:rsid w:val="00735E6F"/>
    <w:rsid w:val="00737D23"/>
    <w:rsid w:val="007406A5"/>
    <w:rsid w:val="007406C7"/>
    <w:rsid w:val="00741A4D"/>
    <w:rsid w:val="00741D69"/>
    <w:rsid w:val="00741E00"/>
    <w:rsid w:val="0074388F"/>
    <w:rsid w:val="007468A3"/>
    <w:rsid w:val="00746F63"/>
    <w:rsid w:val="0075087E"/>
    <w:rsid w:val="00753C7F"/>
    <w:rsid w:val="00756343"/>
    <w:rsid w:val="00756D47"/>
    <w:rsid w:val="00757FD0"/>
    <w:rsid w:val="0076325A"/>
    <w:rsid w:val="007642AD"/>
    <w:rsid w:val="00765C28"/>
    <w:rsid w:val="00775B2E"/>
    <w:rsid w:val="00775C36"/>
    <w:rsid w:val="00776BE6"/>
    <w:rsid w:val="00785B61"/>
    <w:rsid w:val="00791882"/>
    <w:rsid w:val="007924A5"/>
    <w:rsid w:val="007928E6"/>
    <w:rsid w:val="007A018A"/>
    <w:rsid w:val="007A1A48"/>
    <w:rsid w:val="007A1C16"/>
    <w:rsid w:val="007A3BC7"/>
    <w:rsid w:val="007B3767"/>
    <w:rsid w:val="007B6FB0"/>
    <w:rsid w:val="007B76DB"/>
    <w:rsid w:val="007C141C"/>
    <w:rsid w:val="007C523B"/>
    <w:rsid w:val="007C65BE"/>
    <w:rsid w:val="007C6D61"/>
    <w:rsid w:val="007D2756"/>
    <w:rsid w:val="007D2809"/>
    <w:rsid w:val="007F1374"/>
    <w:rsid w:val="007F21D5"/>
    <w:rsid w:val="00801D97"/>
    <w:rsid w:val="00802C97"/>
    <w:rsid w:val="00803497"/>
    <w:rsid w:val="00805179"/>
    <w:rsid w:val="00812A5B"/>
    <w:rsid w:val="00816A58"/>
    <w:rsid w:val="00820549"/>
    <w:rsid w:val="00821054"/>
    <w:rsid w:val="00824BBA"/>
    <w:rsid w:val="00825F5E"/>
    <w:rsid w:val="008316D7"/>
    <w:rsid w:val="00833CD6"/>
    <w:rsid w:val="008342B3"/>
    <w:rsid w:val="0083484F"/>
    <w:rsid w:val="00835C3E"/>
    <w:rsid w:val="008433E8"/>
    <w:rsid w:val="0084481C"/>
    <w:rsid w:val="008527C8"/>
    <w:rsid w:val="0086121F"/>
    <w:rsid w:val="0086309D"/>
    <w:rsid w:val="00863142"/>
    <w:rsid w:val="00864B48"/>
    <w:rsid w:val="008716B0"/>
    <w:rsid w:val="00873393"/>
    <w:rsid w:val="0087628A"/>
    <w:rsid w:val="00876315"/>
    <w:rsid w:val="00885CC0"/>
    <w:rsid w:val="00886990"/>
    <w:rsid w:val="008872FF"/>
    <w:rsid w:val="008910E1"/>
    <w:rsid w:val="0089132B"/>
    <w:rsid w:val="008924FF"/>
    <w:rsid w:val="008938CD"/>
    <w:rsid w:val="0089567E"/>
    <w:rsid w:val="008A0320"/>
    <w:rsid w:val="008A0C28"/>
    <w:rsid w:val="008A2151"/>
    <w:rsid w:val="008A4B9F"/>
    <w:rsid w:val="008A5EA1"/>
    <w:rsid w:val="008B4BDE"/>
    <w:rsid w:val="008B6CA9"/>
    <w:rsid w:val="008B704E"/>
    <w:rsid w:val="008B7FB5"/>
    <w:rsid w:val="008C02DA"/>
    <w:rsid w:val="008C1700"/>
    <w:rsid w:val="008C1E88"/>
    <w:rsid w:val="008C4858"/>
    <w:rsid w:val="008D3148"/>
    <w:rsid w:val="008D4D3E"/>
    <w:rsid w:val="008E0CFB"/>
    <w:rsid w:val="008E30DC"/>
    <w:rsid w:val="008F441F"/>
    <w:rsid w:val="00906402"/>
    <w:rsid w:val="00906C42"/>
    <w:rsid w:val="00906CF5"/>
    <w:rsid w:val="0091776A"/>
    <w:rsid w:val="00917BC5"/>
    <w:rsid w:val="009226AD"/>
    <w:rsid w:val="00924738"/>
    <w:rsid w:val="0092679C"/>
    <w:rsid w:val="00937AE0"/>
    <w:rsid w:val="00940B33"/>
    <w:rsid w:val="009421C0"/>
    <w:rsid w:val="00943D5C"/>
    <w:rsid w:val="0094484A"/>
    <w:rsid w:val="009458B5"/>
    <w:rsid w:val="00947BDC"/>
    <w:rsid w:val="0095179B"/>
    <w:rsid w:val="0095518B"/>
    <w:rsid w:val="009558BE"/>
    <w:rsid w:val="00956746"/>
    <w:rsid w:val="009619DA"/>
    <w:rsid w:val="00961FC1"/>
    <w:rsid w:val="00964361"/>
    <w:rsid w:val="00964F64"/>
    <w:rsid w:val="00965CC4"/>
    <w:rsid w:val="00966D51"/>
    <w:rsid w:val="009670E4"/>
    <w:rsid w:val="00972B1A"/>
    <w:rsid w:val="00973448"/>
    <w:rsid w:val="0097360B"/>
    <w:rsid w:val="00973E3D"/>
    <w:rsid w:val="0098056F"/>
    <w:rsid w:val="00990372"/>
    <w:rsid w:val="009976F9"/>
    <w:rsid w:val="009A3E89"/>
    <w:rsid w:val="009A4D1D"/>
    <w:rsid w:val="009A6BE0"/>
    <w:rsid w:val="009B0CCA"/>
    <w:rsid w:val="009B186E"/>
    <w:rsid w:val="009B3A14"/>
    <w:rsid w:val="009B3E4C"/>
    <w:rsid w:val="009B513A"/>
    <w:rsid w:val="009C0251"/>
    <w:rsid w:val="009C0714"/>
    <w:rsid w:val="009C534E"/>
    <w:rsid w:val="009D0925"/>
    <w:rsid w:val="009D2778"/>
    <w:rsid w:val="009D3C33"/>
    <w:rsid w:val="009D65F3"/>
    <w:rsid w:val="009E1DAA"/>
    <w:rsid w:val="009E702E"/>
    <w:rsid w:val="009F4B04"/>
    <w:rsid w:val="009F5B0E"/>
    <w:rsid w:val="00A00426"/>
    <w:rsid w:val="00A03585"/>
    <w:rsid w:val="00A03815"/>
    <w:rsid w:val="00A03D4B"/>
    <w:rsid w:val="00A07207"/>
    <w:rsid w:val="00A07EA3"/>
    <w:rsid w:val="00A10B2A"/>
    <w:rsid w:val="00A11F50"/>
    <w:rsid w:val="00A12226"/>
    <w:rsid w:val="00A13D57"/>
    <w:rsid w:val="00A14677"/>
    <w:rsid w:val="00A21109"/>
    <w:rsid w:val="00A21CDE"/>
    <w:rsid w:val="00A223DA"/>
    <w:rsid w:val="00A2313C"/>
    <w:rsid w:val="00A24121"/>
    <w:rsid w:val="00A271C9"/>
    <w:rsid w:val="00A32D3B"/>
    <w:rsid w:val="00A33AFA"/>
    <w:rsid w:val="00A354B5"/>
    <w:rsid w:val="00A35578"/>
    <w:rsid w:val="00A36D44"/>
    <w:rsid w:val="00A37849"/>
    <w:rsid w:val="00A37A2C"/>
    <w:rsid w:val="00A424C5"/>
    <w:rsid w:val="00A42D6A"/>
    <w:rsid w:val="00A4502C"/>
    <w:rsid w:val="00A5110B"/>
    <w:rsid w:val="00A518A1"/>
    <w:rsid w:val="00A56312"/>
    <w:rsid w:val="00A578AB"/>
    <w:rsid w:val="00A578AD"/>
    <w:rsid w:val="00A57AF5"/>
    <w:rsid w:val="00A605B2"/>
    <w:rsid w:val="00A6149B"/>
    <w:rsid w:val="00A63772"/>
    <w:rsid w:val="00A65BBF"/>
    <w:rsid w:val="00A71244"/>
    <w:rsid w:val="00A7130F"/>
    <w:rsid w:val="00A71968"/>
    <w:rsid w:val="00A7365B"/>
    <w:rsid w:val="00A74629"/>
    <w:rsid w:val="00A74C61"/>
    <w:rsid w:val="00A74E66"/>
    <w:rsid w:val="00A750F6"/>
    <w:rsid w:val="00A764E5"/>
    <w:rsid w:val="00A8157F"/>
    <w:rsid w:val="00A8342A"/>
    <w:rsid w:val="00A849DA"/>
    <w:rsid w:val="00A90441"/>
    <w:rsid w:val="00A91823"/>
    <w:rsid w:val="00A922F4"/>
    <w:rsid w:val="00A929CC"/>
    <w:rsid w:val="00A94584"/>
    <w:rsid w:val="00A971EC"/>
    <w:rsid w:val="00A9733D"/>
    <w:rsid w:val="00AA274B"/>
    <w:rsid w:val="00AA5123"/>
    <w:rsid w:val="00AA54FF"/>
    <w:rsid w:val="00AA599A"/>
    <w:rsid w:val="00AA5DAC"/>
    <w:rsid w:val="00AA6524"/>
    <w:rsid w:val="00AB02F0"/>
    <w:rsid w:val="00AB09AB"/>
    <w:rsid w:val="00AB1141"/>
    <w:rsid w:val="00AB18EF"/>
    <w:rsid w:val="00AB1CAE"/>
    <w:rsid w:val="00AB2485"/>
    <w:rsid w:val="00AB3F42"/>
    <w:rsid w:val="00AB5906"/>
    <w:rsid w:val="00AC213B"/>
    <w:rsid w:val="00AD1721"/>
    <w:rsid w:val="00AD2C33"/>
    <w:rsid w:val="00AD2EF0"/>
    <w:rsid w:val="00AD4192"/>
    <w:rsid w:val="00AE016E"/>
    <w:rsid w:val="00AE3113"/>
    <w:rsid w:val="00AE379F"/>
    <w:rsid w:val="00AE38AE"/>
    <w:rsid w:val="00AF3800"/>
    <w:rsid w:val="00AF6B5C"/>
    <w:rsid w:val="00B03895"/>
    <w:rsid w:val="00B05100"/>
    <w:rsid w:val="00B072E9"/>
    <w:rsid w:val="00B1232A"/>
    <w:rsid w:val="00B13738"/>
    <w:rsid w:val="00B15234"/>
    <w:rsid w:val="00B15716"/>
    <w:rsid w:val="00B222B1"/>
    <w:rsid w:val="00B25A0A"/>
    <w:rsid w:val="00B26D67"/>
    <w:rsid w:val="00B30563"/>
    <w:rsid w:val="00B34CAB"/>
    <w:rsid w:val="00B34D79"/>
    <w:rsid w:val="00B37092"/>
    <w:rsid w:val="00B37516"/>
    <w:rsid w:val="00B409FB"/>
    <w:rsid w:val="00B411C0"/>
    <w:rsid w:val="00B439AD"/>
    <w:rsid w:val="00B46EF5"/>
    <w:rsid w:val="00B475F3"/>
    <w:rsid w:val="00B47868"/>
    <w:rsid w:val="00B523E6"/>
    <w:rsid w:val="00B551FB"/>
    <w:rsid w:val="00B62DEC"/>
    <w:rsid w:val="00B640D4"/>
    <w:rsid w:val="00B71077"/>
    <w:rsid w:val="00B767E2"/>
    <w:rsid w:val="00B77020"/>
    <w:rsid w:val="00B80E65"/>
    <w:rsid w:val="00B832BD"/>
    <w:rsid w:val="00B83336"/>
    <w:rsid w:val="00B8571A"/>
    <w:rsid w:val="00B87073"/>
    <w:rsid w:val="00B9011B"/>
    <w:rsid w:val="00B913CF"/>
    <w:rsid w:val="00B97839"/>
    <w:rsid w:val="00BA2AE3"/>
    <w:rsid w:val="00BA2B3A"/>
    <w:rsid w:val="00BA3E5E"/>
    <w:rsid w:val="00BA56D6"/>
    <w:rsid w:val="00BA6332"/>
    <w:rsid w:val="00BB08E2"/>
    <w:rsid w:val="00BB09EB"/>
    <w:rsid w:val="00BB1C1A"/>
    <w:rsid w:val="00BB4E06"/>
    <w:rsid w:val="00BB5720"/>
    <w:rsid w:val="00BB60F2"/>
    <w:rsid w:val="00BB7C83"/>
    <w:rsid w:val="00BC021C"/>
    <w:rsid w:val="00BC172C"/>
    <w:rsid w:val="00BC574D"/>
    <w:rsid w:val="00BC5D24"/>
    <w:rsid w:val="00BC681D"/>
    <w:rsid w:val="00BC6B85"/>
    <w:rsid w:val="00BD13F8"/>
    <w:rsid w:val="00BD17FE"/>
    <w:rsid w:val="00BD242A"/>
    <w:rsid w:val="00BD2600"/>
    <w:rsid w:val="00BD2700"/>
    <w:rsid w:val="00BD6441"/>
    <w:rsid w:val="00BD7EC5"/>
    <w:rsid w:val="00BE242B"/>
    <w:rsid w:val="00BE3A6F"/>
    <w:rsid w:val="00BE48DC"/>
    <w:rsid w:val="00BE4FA9"/>
    <w:rsid w:val="00BE50CD"/>
    <w:rsid w:val="00BE60F8"/>
    <w:rsid w:val="00BE675F"/>
    <w:rsid w:val="00BE6D87"/>
    <w:rsid w:val="00BF18E7"/>
    <w:rsid w:val="00BF4B1A"/>
    <w:rsid w:val="00BF6C09"/>
    <w:rsid w:val="00C0606B"/>
    <w:rsid w:val="00C07DBE"/>
    <w:rsid w:val="00C120B8"/>
    <w:rsid w:val="00C15C4F"/>
    <w:rsid w:val="00C16548"/>
    <w:rsid w:val="00C16580"/>
    <w:rsid w:val="00C16BBD"/>
    <w:rsid w:val="00C17825"/>
    <w:rsid w:val="00C24E7F"/>
    <w:rsid w:val="00C25017"/>
    <w:rsid w:val="00C26AEE"/>
    <w:rsid w:val="00C26BA5"/>
    <w:rsid w:val="00C2794C"/>
    <w:rsid w:val="00C319C7"/>
    <w:rsid w:val="00C31D2C"/>
    <w:rsid w:val="00C320D9"/>
    <w:rsid w:val="00C32D61"/>
    <w:rsid w:val="00C33A4A"/>
    <w:rsid w:val="00C33BCD"/>
    <w:rsid w:val="00C341D2"/>
    <w:rsid w:val="00C34F80"/>
    <w:rsid w:val="00C36CAA"/>
    <w:rsid w:val="00C44753"/>
    <w:rsid w:val="00C463DA"/>
    <w:rsid w:val="00C4676B"/>
    <w:rsid w:val="00C46AD6"/>
    <w:rsid w:val="00C46CFD"/>
    <w:rsid w:val="00C47618"/>
    <w:rsid w:val="00C51AA4"/>
    <w:rsid w:val="00C53D17"/>
    <w:rsid w:val="00C53F39"/>
    <w:rsid w:val="00C555B4"/>
    <w:rsid w:val="00C572E2"/>
    <w:rsid w:val="00C6268E"/>
    <w:rsid w:val="00C64D90"/>
    <w:rsid w:val="00C65FCA"/>
    <w:rsid w:val="00C706C3"/>
    <w:rsid w:val="00C71CA6"/>
    <w:rsid w:val="00C7255C"/>
    <w:rsid w:val="00C739AD"/>
    <w:rsid w:val="00C745AA"/>
    <w:rsid w:val="00C74672"/>
    <w:rsid w:val="00C75302"/>
    <w:rsid w:val="00C77964"/>
    <w:rsid w:val="00C8151D"/>
    <w:rsid w:val="00C81D39"/>
    <w:rsid w:val="00C8339D"/>
    <w:rsid w:val="00C84BD4"/>
    <w:rsid w:val="00C9178C"/>
    <w:rsid w:val="00C9486B"/>
    <w:rsid w:val="00C9487B"/>
    <w:rsid w:val="00C9544A"/>
    <w:rsid w:val="00C974E2"/>
    <w:rsid w:val="00CA021A"/>
    <w:rsid w:val="00CA16D4"/>
    <w:rsid w:val="00CA2983"/>
    <w:rsid w:val="00CA2EB1"/>
    <w:rsid w:val="00CA42FB"/>
    <w:rsid w:val="00CA4D20"/>
    <w:rsid w:val="00CA6797"/>
    <w:rsid w:val="00CA6C7B"/>
    <w:rsid w:val="00CA741B"/>
    <w:rsid w:val="00CA7D2A"/>
    <w:rsid w:val="00CA7E28"/>
    <w:rsid w:val="00CB29F2"/>
    <w:rsid w:val="00CB58BA"/>
    <w:rsid w:val="00CB60DC"/>
    <w:rsid w:val="00CB6F16"/>
    <w:rsid w:val="00CC210C"/>
    <w:rsid w:val="00CC22D5"/>
    <w:rsid w:val="00CC26C2"/>
    <w:rsid w:val="00CC4AE6"/>
    <w:rsid w:val="00CD01DD"/>
    <w:rsid w:val="00CD0432"/>
    <w:rsid w:val="00CD6A20"/>
    <w:rsid w:val="00CD6ABC"/>
    <w:rsid w:val="00CD7217"/>
    <w:rsid w:val="00CE3A39"/>
    <w:rsid w:val="00CE3FA4"/>
    <w:rsid w:val="00CF0089"/>
    <w:rsid w:val="00CF2F12"/>
    <w:rsid w:val="00CF4465"/>
    <w:rsid w:val="00CF5DC7"/>
    <w:rsid w:val="00CF7220"/>
    <w:rsid w:val="00D04027"/>
    <w:rsid w:val="00D049CD"/>
    <w:rsid w:val="00D04BDB"/>
    <w:rsid w:val="00D04C7C"/>
    <w:rsid w:val="00D11B47"/>
    <w:rsid w:val="00D129AB"/>
    <w:rsid w:val="00D15338"/>
    <w:rsid w:val="00D17873"/>
    <w:rsid w:val="00D17ED2"/>
    <w:rsid w:val="00D21734"/>
    <w:rsid w:val="00D23BE4"/>
    <w:rsid w:val="00D25865"/>
    <w:rsid w:val="00D25E07"/>
    <w:rsid w:val="00D2683C"/>
    <w:rsid w:val="00D30A4D"/>
    <w:rsid w:val="00D32508"/>
    <w:rsid w:val="00D3286B"/>
    <w:rsid w:val="00D43EF4"/>
    <w:rsid w:val="00D44FCB"/>
    <w:rsid w:val="00D45AC4"/>
    <w:rsid w:val="00D51F1A"/>
    <w:rsid w:val="00D53C7F"/>
    <w:rsid w:val="00D54D57"/>
    <w:rsid w:val="00D57E28"/>
    <w:rsid w:val="00D61009"/>
    <w:rsid w:val="00D6131B"/>
    <w:rsid w:val="00D614BD"/>
    <w:rsid w:val="00D63441"/>
    <w:rsid w:val="00D70452"/>
    <w:rsid w:val="00D721CE"/>
    <w:rsid w:val="00D7321A"/>
    <w:rsid w:val="00D8348B"/>
    <w:rsid w:val="00D91B1F"/>
    <w:rsid w:val="00D91D20"/>
    <w:rsid w:val="00DA4021"/>
    <w:rsid w:val="00DA626A"/>
    <w:rsid w:val="00DA6955"/>
    <w:rsid w:val="00DB1AF6"/>
    <w:rsid w:val="00DB1D0F"/>
    <w:rsid w:val="00DB3F51"/>
    <w:rsid w:val="00DB5136"/>
    <w:rsid w:val="00DB7375"/>
    <w:rsid w:val="00DC0CE4"/>
    <w:rsid w:val="00DC2031"/>
    <w:rsid w:val="00DC4BC6"/>
    <w:rsid w:val="00DC70E1"/>
    <w:rsid w:val="00DD162D"/>
    <w:rsid w:val="00DD54B4"/>
    <w:rsid w:val="00DD5939"/>
    <w:rsid w:val="00DE3498"/>
    <w:rsid w:val="00DE3B6B"/>
    <w:rsid w:val="00DE46BA"/>
    <w:rsid w:val="00DE548C"/>
    <w:rsid w:val="00DE5A6F"/>
    <w:rsid w:val="00DE5C4C"/>
    <w:rsid w:val="00DF207A"/>
    <w:rsid w:val="00DF3D9D"/>
    <w:rsid w:val="00DF54F1"/>
    <w:rsid w:val="00E00946"/>
    <w:rsid w:val="00E02DED"/>
    <w:rsid w:val="00E051A3"/>
    <w:rsid w:val="00E073E5"/>
    <w:rsid w:val="00E105AA"/>
    <w:rsid w:val="00E12ED5"/>
    <w:rsid w:val="00E2146C"/>
    <w:rsid w:val="00E24EF9"/>
    <w:rsid w:val="00E30B22"/>
    <w:rsid w:val="00E37189"/>
    <w:rsid w:val="00E44185"/>
    <w:rsid w:val="00E45226"/>
    <w:rsid w:val="00E507B8"/>
    <w:rsid w:val="00E529A9"/>
    <w:rsid w:val="00E62596"/>
    <w:rsid w:val="00E6333E"/>
    <w:rsid w:val="00E667C3"/>
    <w:rsid w:val="00E66A66"/>
    <w:rsid w:val="00E67CB8"/>
    <w:rsid w:val="00E71384"/>
    <w:rsid w:val="00E72D7C"/>
    <w:rsid w:val="00E77A35"/>
    <w:rsid w:val="00E80EA7"/>
    <w:rsid w:val="00E847F7"/>
    <w:rsid w:val="00E870D6"/>
    <w:rsid w:val="00E91F8F"/>
    <w:rsid w:val="00E93E6E"/>
    <w:rsid w:val="00E96128"/>
    <w:rsid w:val="00EA0849"/>
    <w:rsid w:val="00EA2089"/>
    <w:rsid w:val="00EA476D"/>
    <w:rsid w:val="00EB0E73"/>
    <w:rsid w:val="00EB2523"/>
    <w:rsid w:val="00EB49DF"/>
    <w:rsid w:val="00EB774A"/>
    <w:rsid w:val="00EC1813"/>
    <w:rsid w:val="00EC2B91"/>
    <w:rsid w:val="00ED1876"/>
    <w:rsid w:val="00ED2021"/>
    <w:rsid w:val="00ED2DC7"/>
    <w:rsid w:val="00EE061E"/>
    <w:rsid w:val="00EE1737"/>
    <w:rsid w:val="00EE5130"/>
    <w:rsid w:val="00EF08BA"/>
    <w:rsid w:val="00EF17AE"/>
    <w:rsid w:val="00EF1C88"/>
    <w:rsid w:val="00EF6B19"/>
    <w:rsid w:val="00F135CB"/>
    <w:rsid w:val="00F16DB8"/>
    <w:rsid w:val="00F17566"/>
    <w:rsid w:val="00F21178"/>
    <w:rsid w:val="00F211E4"/>
    <w:rsid w:val="00F21F90"/>
    <w:rsid w:val="00F235F3"/>
    <w:rsid w:val="00F252B3"/>
    <w:rsid w:val="00F25DC3"/>
    <w:rsid w:val="00F3520B"/>
    <w:rsid w:val="00F36DCE"/>
    <w:rsid w:val="00F378AB"/>
    <w:rsid w:val="00F422A4"/>
    <w:rsid w:val="00F43E04"/>
    <w:rsid w:val="00F45FD6"/>
    <w:rsid w:val="00F4776F"/>
    <w:rsid w:val="00F4779C"/>
    <w:rsid w:val="00F5086E"/>
    <w:rsid w:val="00F50972"/>
    <w:rsid w:val="00F50D63"/>
    <w:rsid w:val="00F53FFF"/>
    <w:rsid w:val="00F611D8"/>
    <w:rsid w:val="00F64C05"/>
    <w:rsid w:val="00F653F9"/>
    <w:rsid w:val="00F72D53"/>
    <w:rsid w:val="00F76A93"/>
    <w:rsid w:val="00F8040B"/>
    <w:rsid w:val="00F8393A"/>
    <w:rsid w:val="00F83AA5"/>
    <w:rsid w:val="00F91984"/>
    <w:rsid w:val="00F9368E"/>
    <w:rsid w:val="00F9401C"/>
    <w:rsid w:val="00F95DCF"/>
    <w:rsid w:val="00FA6877"/>
    <w:rsid w:val="00FB3027"/>
    <w:rsid w:val="00FC3C24"/>
    <w:rsid w:val="00FD137D"/>
    <w:rsid w:val="00FD3EAA"/>
    <w:rsid w:val="00FD41FC"/>
    <w:rsid w:val="00FD4376"/>
    <w:rsid w:val="00FD7786"/>
    <w:rsid w:val="00FE0266"/>
    <w:rsid w:val="00FE0F93"/>
    <w:rsid w:val="00FE3BDA"/>
    <w:rsid w:val="00FE62D4"/>
    <w:rsid w:val="00FE6C3C"/>
    <w:rsid w:val="00FF372B"/>
    <w:rsid w:val="00FF5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A10365"/>
  <w15:docId w15:val="{50D3E842-3451-441D-9590-04B0D3F1A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42A"/>
  </w:style>
  <w:style w:type="paragraph" w:styleId="Heading1">
    <w:name w:val="heading 1"/>
    <w:basedOn w:val="Normal"/>
    <w:next w:val="Normal"/>
    <w:link w:val="Heading1Char"/>
    <w:uiPriority w:val="9"/>
    <w:qFormat/>
    <w:rsid w:val="008210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67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2">
    <w:name w:val="A2"/>
    <w:uiPriority w:val="99"/>
    <w:rsid w:val="009C534E"/>
    <w:rPr>
      <w:rFonts w:ascii="Arial" w:hAnsi="Arial" w:cs="Arial" w:hint="default"/>
      <w:b/>
      <w:bCs w:val="0"/>
      <w:color w:val="221E1F"/>
      <w:sz w:val="20"/>
    </w:rPr>
  </w:style>
  <w:style w:type="paragraph" w:styleId="ListParagraph">
    <w:name w:val="List Paragraph"/>
    <w:basedOn w:val="Normal"/>
    <w:uiPriority w:val="34"/>
    <w:qFormat/>
    <w:rsid w:val="00757FD0"/>
    <w:pPr>
      <w:ind w:left="720"/>
      <w:contextualSpacing/>
    </w:pPr>
  </w:style>
  <w:style w:type="paragraph" w:styleId="Caption">
    <w:name w:val="caption"/>
    <w:basedOn w:val="Normal"/>
    <w:next w:val="Normal"/>
    <w:qFormat/>
    <w:rsid w:val="00757FD0"/>
    <w:pPr>
      <w:numPr>
        <w:numId w:val="2"/>
      </w:num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757FD0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BodyText2Char">
    <w:name w:val="Body Text 2 Char"/>
    <w:basedOn w:val="DefaultParagraphFont"/>
    <w:link w:val="BodyText2"/>
    <w:rsid w:val="00757FD0"/>
    <w:rPr>
      <w:rFonts w:ascii="Times New Roman" w:eastAsia="Times New Roman" w:hAnsi="Times New Roman" w:cs="Times New Roman"/>
      <w:szCs w:val="20"/>
    </w:rPr>
  </w:style>
  <w:style w:type="paragraph" w:customStyle="1" w:styleId="Default">
    <w:name w:val="Default"/>
    <w:rsid w:val="00C46AD6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2266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266E5"/>
  </w:style>
  <w:style w:type="paragraph" w:styleId="BalloonText">
    <w:name w:val="Balloon Text"/>
    <w:basedOn w:val="Normal"/>
    <w:link w:val="BalloonTextChar"/>
    <w:uiPriority w:val="99"/>
    <w:semiHidden/>
    <w:unhideWhenUsed/>
    <w:rsid w:val="00A223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3D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A22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210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C67A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6C67A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C67A0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3D68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880"/>
  </w:style>
  <w:style w:type="paragraph" w:styleId="Footer">
    <w:name w:val="footer"/>
    <w:basedOn w:val="Normal"/>
    <w:link w:val="FooterChar"/>
    <w:uiPriority w:val="99"/>
    <w:unhideWhenUsed/>
    <w:rsid w:val="003D68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880"/>
  </w:style>
  <w:style w:type="paragraph" w:styleId="TOCHeading">
    <w:name w:val="TOC Heading"/>
    <w:basedOn w:val="Heading1"/>
    <w:next w:val="Normal"/>
    <w:uiPriority w:val="39"/>
    <w:unhideWhenUsed/>
    <w:qFormat/>
    <w:rsid w:val="0052019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201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2019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2019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10B2A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FF372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E4F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40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92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971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862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857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789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930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09357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0458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830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140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7312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26738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06741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1837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5148615">
                                                  <w:marLeft w:val="660"/>
                                                  <w:marRight w:val="144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76123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27951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343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53515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03294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296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6657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9279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364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662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995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610387">
                                  <w:marLeft w:val="0"/>
                                  <w:marRight w:val="0"/>
                                  <w:marTop w:val="12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8947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5289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6759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396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5251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52945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79393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28366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17989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01688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09418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54233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09194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883095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67376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53189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6689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037664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26953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75139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70051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73779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15209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71854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51570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624681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8589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55398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13538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26385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9248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3920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60844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12720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247332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9613740">
                                                                      <w:marLeft w:val="0"/>
                                                                      <w:marRight w:val="27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939452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0138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6076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45641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9007772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1151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400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5796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310677">
                                              <w:marLeft w:val="0"/>
                                              <w:marRight w:val="24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0669030">
                                                  <w:marLeft w:val="-120"/>
                                                  <w:marRight w:val="0"/>
                                                  <w:marTop w:val="240"/>
                                                  <w:marBottom w:val="3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3014327">
                                                      <w:marLeft w:val="0"/>
                                                      <w:marRight w:val="-48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10078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8360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3033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41755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5928419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0" w:color="747775"/>
                                                                            <w:left w:val="single" w:sz="6" w:space="0" w:color="747775"/>
                                                                            <w:bottom w:val="single" w:sz="6" w:space="0" w:color="747775"/>
                                                                            <w:right w:val="single" w:sz="6" w:space="0" w:color="747775"/>
                                                                          </w:divBdr>
                                                                          <w:divsChild>
                                                                            <w:div w:id="626661613">
                                                                              <w:marLeft w:val="12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03858435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747775"/>
                                                                        <w:left w:val="single" w:sz="6" w:space="0" w:color="747775"/>
                                                                        <w:bottom w:val="single" w:sz="6" w:space="0" w:color="747775"/>
                                                                        <w:right w:val="single" w:sz="6" w:space="0" w:color="747775"/>
                                                                      </w:divBdr>
                                                                      <w:divsChild>
                                                                        <w:div w:id="1384408627">
                                                                          <w:marLeft w:val="12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916120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693314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0" w:color="747775"/>
                                                                            <w:left w:val="single" w:sz="6" w:space="0" w:color="747775"/>
                                                                            <w:bottom w:val="single" w:sz="6" w:space="0" w:color="747775"/>
                                                                            <w:right w:val="single" w:sz="6" w:space="0" w:color="747775"/>
                                                                          </w:divBdr>
                                                                          <w:divsChild>
                                                                            <w:div w:id="84888958">
                                                                              <w:marLeft w:val="12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10076739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88266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9073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73232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851065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7358922">
                                                                  <w:marLeft w:val="-18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9091343">
                                                                      <w:marLeft w:val="180"/>
                                                                      <w:marRight w:val="18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42633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77566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62749696">
                                                      <w:marLeft w:val="15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3460845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66366031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8808636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85389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028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007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64948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00303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5568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7887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77039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693526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09116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099940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1523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5985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74096007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691950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334304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27279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20195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3782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55664624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782165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311883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345512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96465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33673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2852026">
                                                                                      <w:marLeft w:val="0"/>
                                                                                      <w:marRight w:val="9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833916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00436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916379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7798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62548200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907328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59559039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236002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710657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27831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9912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21265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899967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68033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5799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55578530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266053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774810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228015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3648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86889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75290644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416077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461654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669366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0385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6901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13680862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112495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893248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170206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14788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6352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131281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6908458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03139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9746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79578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5062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9914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71178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4638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81102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87162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530538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0618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3740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3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005578">
                  <w:marLeft w:val="0"/>
                  <w:marRight w:val="-119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0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4574466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6918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33323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7068253">
                              <w:marLeft w:val="0"/>
                              <w:marRight w:val="0"/>
                              <w:marTop w:val="840"/>
                              <w:marBottom w:val="8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0228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1378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14483437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978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94990844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16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93743125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618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08734577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9011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0933997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4233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2419296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2928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74960267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2285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7246591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6390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86605246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596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249570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9968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0241673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5712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80571444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929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92174091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3813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15846858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2488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51051170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8824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3800245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2100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4434278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2782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42430777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585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76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51537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14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145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9877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61320103">
                      <w:marLeft w:val="0"/>
                      <w:marRight w:val="-118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16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6129274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4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1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5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90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8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98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583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004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62111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74632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754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9290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734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3009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9147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9038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1084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4273627">
                                                  <w:marLeft w:val="660"/>
                                                  <w:marRight w:val="144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77032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47162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9073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5467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08447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938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600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1615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3374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134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393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2801243">
                                  <w:marLeft w:val="0"/>
                                  <w:marRight w:val="0"/>
                                  <w:marTop w:val="12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6747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825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080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869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330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314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687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08737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6176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23467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3079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0405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70066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1936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03200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15397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63366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003215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4878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57936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58460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349539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1202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46939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61359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924612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5769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50621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71976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475563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3440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8839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715630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7936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27253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6137797">
                                                                      <w:marLeft w:val="0"/>
                                                                      <w:marRight w:val="27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253725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18184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368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10983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2037947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9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0524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710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6174742">
                                              <w:marLeft w:val="0"/>
                                              <w:marRight w:val="24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5694407">
                                                  <w:marLeft w:val="-120"/>
                                                  <w:marRight w:val="0"/>
                                                  <w:marTop w:val="240"/>
                                                  <w:marBottom w:val="3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7634">
                                                      <w:marLeft w:val="0"/>
                                                      <w:marRight w:val="-48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82829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39586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46420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844177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0405468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0" w:color="747775"/>
                                                                            <w:left w:val="single" w:sz="6" w:space="0" w:color="747775"/>
                                                                            <w:bottom w:val="single" w:sz="6" w:space="0" w:color="747775"/>
                                                                            <w:right w:val="single" w:sz="6" w:space="0" w:color="747775"/>
                                                                          </w:divBdr>
                                                                          <w:divsChild>
                                                                            <w:div w:id="953247606">
                                                                              <w:marLeft w:val="12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18575528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747775"/>
                                                                        <w:left w:val="single" w:sz="6" w:space="0" w:color="747775"/>
                                                                        <w:bottom w:val="single" w:sz="6" w:space="0" w:color="747775"/>
                                                                        <w:right w:val="single" w:sz="6" w:space="0" w:color="747775"/>
                                                                      </w:divBdr>
                                                                      <w:divsChild>
                                                                        <w:div w:id="2092702591">
                                                                          <w:marLeft w:val="12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08186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648651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0" w:color="747775"/>
                                                                            <w:left w:val="single" w:sz="6" w:space="0" w:color="747775"/>
                                                                            <w:bottom w:val="single" w:sz="6" w:space="0" w:color="747775"/>
                                                                            <w:right w:val="single" w:sz="6" w:space="0" w:color="747775"/>
                                                                          </w:divBdr>
                                                                          <w:divsChild>
                                                                            <w:div w:id="974873463">
                                                                              <w:marLeft w:val="12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3961456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68112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22473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0362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94689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083488">
                                                                  <w:marLeft w:val="-18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543217">
                                                                      <w:marLeft w:val="180"/>
                                                                      <w:marRight w:val="18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7021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07254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99386735">
                                                      <w:marLeft w:val="15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984253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7095607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78469765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0558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65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25589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73048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55525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0894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68234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260613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85511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0247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264002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0938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03072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02753100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14215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019974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36146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41622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8817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91660712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292375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65905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074321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25106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71192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2008318">
                                                                                      <w:marLeft w:val="0"/>
                                                                                      <w:marRight w:val="9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5101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3665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10957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262561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77661518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504566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9295002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902780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64343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59701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3793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299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494669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23166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121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27103172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717011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744932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94568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6079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7983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37440640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952400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629249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226244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67154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9677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89204635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410173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57565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064470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69383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6775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550829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516972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709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0079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4100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5756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67977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163089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1458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6519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4090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07652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6149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4323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3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1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436124">
                  <w:marLeft w:val="0"/>
                  <w:marRight w:val="-119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496553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2721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49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856601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3843860">
                              <w:marLeft w:val="0"/>
                              <w:marRight w:val="0"/>
                              <w:marTop w:val="840"/>
                              <w:marBottom w:val="8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0071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0043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015161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2416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5704434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06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95606934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1142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20879552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1351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87738396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017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42471910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074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1075256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2297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50311160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499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7358278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053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9370278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4808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2672052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854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2412961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5502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49878139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8885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45608326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1132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9200528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479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65623047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2571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68897217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9179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62161180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4818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1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63334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98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04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34877615">
                      <w:marLeft w:val="0"/>
                      <w:marRight w:val="-118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950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82394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002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0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00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031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3654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7256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7166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3277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5351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8776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9947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087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05798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25754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720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091800">
                                                  <w:marLeft w:val="660"/>
                                                  <w:marRight w:val="144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504540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7012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9967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2261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38489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0186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3483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5439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0522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823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533184">
                                  <w:marLeft w:val="0"/>
                                  <w:marRight w:val="0"/>
                                  <w:marTop w:val="12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910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106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8297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768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9519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3109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0868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6589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9930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264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86567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0754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0562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26133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06322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966273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80082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016682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0323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001072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52199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552597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85345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20555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808651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030787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2575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09991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2694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745586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42500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0781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828429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20209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921876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8874368">
                                                                      <w:marLeft w:val="0"/>
                                                                      <w:marRight w:val="27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8611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573933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80516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3845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1751610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6129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923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634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0726823">
                                              <w:marLeft w:val="0"/>
                                              <w:marRight w:val="24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765020">
                                                  <w:marLeft w:val="-120"/>
                                                  <w:marRight w:val="0"/>
                                                  <w:marTop w:val="240"/>
                                                  <w:marBottom w:val="3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2451854">
                                                      <w:marLeft w:val="0"/>
                                                      <w:marRight w:val="-48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75316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68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37055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3578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7041610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0" w:color="747775"/>
                                                                            <w:left w:val="single" w:sz="6" w:space="0" w:color="747775"/>
                                                                            <w:bottom w:val="single" w:sz="6" w:space="0" w:color="747775"/>
                                                                            <w:right w:val="single" w:sz="6" w:space="0" w:color="747775"/>
                                                                          </w:divBdr>
                                                                          <w:divsChild>
                                                                            <w:div w:id="330178323">
                                                                              <w:marLeft w:val="12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28135298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747775"/>
                                                                        <w:left w:val="single" w:sz="6" w:space="0" w:color="747775"/>
                                                                        <w:bottom w:val="single" w:sz="6" w:space="0" w:color="747775"/>
                                                                        <w:right w:val="single" w:sz="6" w:space="0" w:color="747775"/>
                                                                      </w:divBdr>
                                                                      <w:divsChild>
                                                                        <w:div w:id="660548355">
                                                                          <w:marLeft w:val="12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333327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3686048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0" w:color="747775"/>
                                                                            <w:left w:val="single" w:sz="6" w:space="0" w:color="747775"/>
                                                                            <w:bottom w:val="single" w:sz="6" w:space="0" w:color="747775"/>
                                                                            <w:right w:val="single" w:sz="6" w:space="0" w:color="747775"/>
                                                                          </w:divBdr>
                                                                          <w:divsChild>
                                                                            <w:div w:id="634724880">
                                                                              <w:marLeft w:val="12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3634744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754259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3536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18297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674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2187360">
                                                                  <w:marLeft w:val="-18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1086685">
                                                                      <w:marLeft w:val="180"/>
                                                                      <w:marRight w:val="18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0980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02830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25760382">
                                                      <w:marLeft w:val="15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4153251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0210677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22247883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125697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0898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874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8782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04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2143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777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2659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52992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24206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803658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39154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46879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33714568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7981135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656506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261052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7185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20803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29052834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87471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16464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944153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90272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7532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9727094">
                                                                                      <w:marLeft w:val="0"/>
                                                                                      <w:marRight w:val="9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645067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84199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43281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760535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35459785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083307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3385696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138884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85560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7213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1895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93991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800675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6378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9715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55022516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269473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695584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63917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30817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0707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38146168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493032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036528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979106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60762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77805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79382866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147647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969310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894809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06458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7343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0534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8636722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55006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6623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6010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02898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910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94246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69373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34822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21526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413529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82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863126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708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15878">
                  <w:marLeft w:val="0"/>
                  <w:marRight w:val="-119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6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69699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458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213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791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919753">
                              <w:marLeft w:val="0"/>
                              <w:marRight w:val="0"/>
                              <w:marTop w:val="840"/>
                              <w:marBottom w:val="8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915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3142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12822500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7784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87961209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2111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1544200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0394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191596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3306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37797046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493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33449672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662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5654140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631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95000068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8501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83993499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588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7307489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9045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73473446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77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97107280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300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0255415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8056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0300458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3370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43481272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06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95962032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2188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8119795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1921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437734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4583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9212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078115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263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55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1746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9072383">
                      <w:marLeft w:val="0"/>
                      <w:marRight w:val="-118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443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74760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06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0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1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2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6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1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854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20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815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334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7540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07661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133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079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981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4926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000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019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72866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038977">
                                                  <w:marLeft w:val="660"/>
                                                  <w:marRight w:val="144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3956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5671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1757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72026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47005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2169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1291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7910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298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9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661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7243212">
                                  <w:marLeft w:val="0"/>
                                  <w:marRight w:val="0"/>
                                  <w:marTop w:val="120"/>
                                  <w:marBottom w:val="24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4122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4587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908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39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0947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4155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2510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2061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58538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07399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88168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0612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21656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1992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35783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22884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8547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325192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9523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55095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04060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04690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90176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45848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46235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79507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05795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363561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60937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014187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37011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50127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32659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9382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145119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5547808">
                                                                      <w:marLeft w:val="0"/>
                                                                      <w:marRight w:val="27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075524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32349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3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66942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3577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958384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307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015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8672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9772382">
                                              <w:marLeft w:val="0"/>
                                              <w:marRight w:val="24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4732674">
                                                  <w:marLeft w:val="-120"/>
                                                  <w:marRight w:val="0"/>
                                                  <w:marTop w:val="240"/>
                                                  <w:marBottom w:val="33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9280512">
                                                      <w:marLeft w:val="0"/>
                                                      <w:marRight w:val="-48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3710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60532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09986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35999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5436418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0" w:color="747775"/>
                                                                            <w:left w:val="single" w:sz="6" w:space="0" w:color="747775"/>
                                                                            <w:bottom w:val="single" w:sz="6" w:space="0" w:color="747775"/>
                                                                            <w:right w:val="single" w:sz="6" w:space="0" w:color="747775"/>
                                                                          </w:divBdr>
                                                                          <w:divsChild>
                                                                            <w:div w:id="1236167102">
                                                                              <w:marLeft w:val="12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46969401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747775"/>
                                                                        <w:left w:val="single" w:sz="6" w:space="0" w:color="747775"/>
                                                                        <w:bottom w:val="single" w:sz="6" w:space="0" w:color="747775"/>
                                                                        <w:right w:val="single" w:sz="6" w:space="0" w:color="747775"/>
                                                                      </w:divBdr>
                                                                      <w:divsChild>
                                                                        <w:div w:id="64382003">
                                                                          <w:marLeft w:val="12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84597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2449131">
                                                                          <w:marLeft w:val="0"/>
                                                                          <w:marRight w:val="12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6" w:space="0" w:color="747775"/>
                                                                            <w:left w:val="single" w:sz="6" w:space="0" w:color="747775"/>
                                                                            <w:bottom w:val="single" w:sz="6" w:space="0" w:color="747775"/>
                                                                            <w:right w:val="single" w:sz="6" w:space="0" w:color="747775"/>
                                                                          </w:divBdr>
                                                                          <w:divsChild>
                                                                            <w:div w:id="1324578175">
                                                                              <w:marLeft w:val="12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52406169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315180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3717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040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240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3456213">
                                                                  <w:marLeft w:val="-18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2904924">
                                                                      <w:marLeft w:val="180"/>
                                                                      <w:marRight w:val="18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48666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79015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44010263">
                                                      <w:marLeft w:val="15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6563791">
                                                          <w:marLeft w:val="-120"/>
                                                          <w:marRight w:val="-12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201236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61769328">
                                                          <w:marLeft w:val="30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47117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943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210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24969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934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3228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9314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2965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4176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01855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845076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8306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5925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55476330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457065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118207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99209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9879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4818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46174583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80717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80020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10949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83370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22129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9537480">
                                                                                      <w:marLeft w:val="0"/>
                                                                                      <w:marRight w:val="9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276331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48560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648775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21913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74304504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572679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13053127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623558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927116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13244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30462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62415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71349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54697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75437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36321736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458866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147703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63844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68278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2250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58176528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483474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00107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082144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5571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2396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64195202">
                                                                          <w:marLeft w:val="30"/>
                                                                          <w:marRight w:val="0"/>
                                                                          <w:marTop w:val="105"/>
                                                                          <w:marBottom w:val="4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73658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472903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74800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17407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1038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69306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6192784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2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01813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0336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8507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63207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78501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59732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62461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98141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37468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173848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92170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3071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898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9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15950">
                  <w:marLeft w:val="0"/>
                  <w:marRight w:val="-119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81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78990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63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5281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510944">
                              <w:marLeft w:val="0"/>
                              <w:marRight w:val="0"/>
                              <w:marTop w:val="840"/>
                              <w:marBottom w:val="8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078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3459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19532019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52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87131779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1868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06105544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1436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00462912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578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8499477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215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139415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591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63469944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3573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79003554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4851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79857188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47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30109544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7047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06283003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7211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56147960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7610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0286429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3863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1239271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3715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08826737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2719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96322202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5600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0291726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18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53308457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168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17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261399">
                  <w:marLeft w:val="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808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786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470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8396594">
                      <w:marLeft w:val="0"/>
                      <w:marRight w:val="-118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972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417221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592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2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ACADEMIC YEAR: 2024/2025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D01CE1-4150-4EC2-8127-82CB61610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9</TotalTime>
  <Pages>11</Pages>
  <Words>1262</Words>
  <Characters>719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S’ ATTACHMENT LOGBOOK</vt:lpstr>
    </vt:vector>
  </TitlesOfParts>
  <Company>AUCA</Company>
  <LinksUpToDate>false</LinksUpToDate>
  <CharactersWithSpaces>8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S’ ATTACHMENT LOGBOOK</dc:title>
  <dc:subject/>
  <dc:creator>Administrator</dc:creator>
  <cp:keywords/>
  <dc:description/>
  <cp:lastModifiedBy>NSHUTI</cp:lastModifiedBy>
  <cp:revision>79</cp:revision>
  <dcterms:created xsi:type="dcterms:W3CDTF">2024-10-28T14:46:00Z</dcterms:created>
  <dcterms:modified xsi:type="dcterms:W3CDTF">2025-07-19T15:41:00Z</dcterms:modified>
</cp:coreProperties>
</file>